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E06156" w14:textId="77777777" w:rsidR="007549C9" w:rsidRDefault="007549C9" w:rsidP="007549C9">
      <w:pPr>
        <w:pStyle w:val="Heading3a"/>
      </w:pPr>
      <w:r>
        <w:t xml:space="preserve">Annex 2 – </w:t>
      </w:r>
      <w:commentRangeStart w:id="0"/>
      <w:r>
        <w:t>Proposal Response Template</w:t>
      </w:r>
      <w:commentRangeEnd w:id="0"/>
      <w:r>
        <w:rPr>
          <w:rStyle w:val="CommentReference"/>
          <w:sz w:val="21"/>
          <w:szCs w:val="21"/>
        </w:rPr>
        <w:commentReference w:id="0"/>
      </w:r>
    </w:p>
    <w:p w14:paraId="5802E9BF" w14:textId="40A82A8F" w:rsidR="007549C9" w:rsidRPr="00072AA9" w:rsidRDefault="007549C9" w:rsidP="007549C9">
      <w:pPr>
        <w:jc w:val="center"/>
        <w:rPr>
          <w:color w:val="067198" w:themeColor="accent5"/>
        </w:rPr>
      </w:pPr>
      <w:r w:rsidRPr="00072AA9">
        <w:rPr>
          <w:color w:val="067198" w:themeColor="accent5"/>
        </w:rPr>
        <w:t xml:space="preserve">Independent Expert Review of New VCS Methodology </w:t>
      </w:r>
      <w:r w:rsidRPr="00072AA9">
        <w:rPr>
          <w:color w:val="067198" w:themeColor="accent5"/>
        </w:rPr>
        <w:br/>
      </w:r>
      <w:r w:rsidR="00746D09" w:rsidRPr="00746D09">
        <w:rPr>
          <w:i/>
          <w:color w:val="067198" w:themeColor="accent5"/>
        </w:rPr>
        <w:t>VM0032 Sustainable Native Grasslands Management through Adjustment of Fire and Grazing v. 2.0</w:t>
      </w:r>
    </w:p>
    <w:tbl>
      <w:tblPr>
        <w:tblStyle w:val="TableGrid"/>
        <w:tblW w:w="9435" w:type="dxa"/>
        <w:tblLook w:val="04A0" w:firstRow="1" w:lastRow="0" w:firstColumn="1" w:lastColumn="0" w:noHBand="0" w:noVBand="1"/>
      </w:tblPr>
      <w:tblGrid>
        <w:gridCol w:w="3539"/>
        <w:gridCol w:w="5896"/>
      </w:tblGrid>
      <w:tr w:rsidR="007549C9" w14:paraId="2DEF39D0" w14:textId="77777777" w:rsidTr="00673677">
        <w:tc>
          <w:tcPr>
            <w:tcW w:w="3539" w:type="dxa"/>
            <w:shd w:val="clear" w:color="auto" w:fill="067198" w:themeFill="accent5"/>
          </w:tcPr>
          <w:p w14:paraId="02CE257F" w14:textId="77777777" w:rsidR="007549C9" w:rsidRPr="000067BF" w:rsidRDefault="007549C9" w:rsidP="00673677">
            <w:pPr>
              <w:rPr>
                <w:b/>
                <w:bCs/>
                <w:color w:val="FFFFFF" w:themeColor="background1"/>
                <w:lang w:val="en"/>
              </w:rPr>
            </w:pPr>
            <w:r>
              <w:rPr>
                <w:b/>
                <w:bCs/>
                <w:color w:val="FFFFFF" w:themeColor="background1"/>
                <w:lang w:val="en"/>
              </w:rPr>
              <w:t>Evaluation Criteria</w:t>
            </w:r>
          </w:p>
        </w:tc>
        <w:tc>
          <w:tcPr>
            <w:tcW w:w="5896" w:type="dxa"/>
            <w:shd w:val="clear" w:color="auto" w:fill="067198" w:themeFill="accent5"/>
          </w:tcPr>
          <w:p w14:paraId="39813C33" w14:textId="77777777" w:rsidR="007549C9" w:rsidRPr="000067BF" w:rsidRDefault="007549C9" w:rsidP="00673677">
            <w:pPr>
              <w:rPr>
                <w:b/>
                <w:bCs/>
                <w:color w:val="FFFFFF" w:themeColor="background1"/>
                <w:lang w:val="en"/>
              </w:rPr>
            </w:pPr>
            <w:r>
              <w:rPr>
                <w:b/>
                <w:bCs/>
                <w:color w:val="FFFFFF" w:themeColor="background1"/>
                <w:lang w:val="en"/>
              </w:rPr>
              <w:t>Response</w:t>
            </w:r>
          </w:p>
        </w:tc>
      </w:tr>
      <w:tr w:rsidR="007549C9" w14:paraId="46FCDF0F" w14:textId="77777777" w:rsidTr="00673677">
        <w:tc>
          <w:tcPr>
            <w:tcW w:w="3539" w:type="dxa"/>
          </w:tcPr>
          <w:p w14:paraId="6DF5D8B7" w14:textId="77777777" w:rsidR="009A50CB" w:rsidRPr="009A50CB" w:rsidRDefault="007549C9" w:rsidP="009A50CB">
            <w:pPr>
              <w:spacing w:before="60" w:after="60" w:line="264" w:lineRule="auto"/>
              <w:rPr>
                <w:rFonts w:cs="Calibri"/>
                <w:color w:val="000000" w:themeColor="text1"/>
                <w:sz w:val="19"/>
                <w:szCs w:val="19"/>
              </w:rPr>
            </w:pPr>
            <w:r w:rsidRPr="00F15C8C">
              <w:rPr>
                <w:rFonts w:cs="Calibri"/>
                <w:color w:val="000000" w:themeColor="text1"/>
                <w:sz w:val="19"/>
                <w:szCs w:val="19"/>
              </w:rPr>
              <w:t xml:space="preserve">#1) </w:t>
            </w:r>
            <w:r w:rsidR="009A50CB" w:rsidRPr="009A50CB">
              <w:rPr>
                <w:rFonts w:cs="Calibri"/>
                <w:color w:val="000000" w:themeColor="text1"/>
                <w:sz w:val="19"/>
                <w:szCs w:val="19"/>
              </w:rPr>
              <w:t>1)</w:t>
            </w:r>
            <w:r w:rsidR="009A50CB" w:rsidRPr="009A50CB">
              <w:rPr>
                <w:rFonts w:cs="Calibri"/>
                <w:color w:val="000000" w:themeColor="text1"/>
                <w:sz w:val="19"/>
                <w:szCs w:val="19"/>
              </w:rPr>
              <w:tab/>
              <w:t xml:space="preserve">Relevant expertise in the subject matter, including: </w:t>
            </w:r>
          </w:p>
          <w:p w14:paraId="0B87E164" w14:textId="6C557646" w:rsidR="009A50CB" w:rsidRPr="009A50CB" w:rsidRDefault="009A50CB" w:rsidP="009A50CB">
            <w:pPr>
              <w:spacing w:before="60" w:after="60" w:line="264" w:lineRule="auto"/>
              <w:rPr>
                <w:rFonts w:cs="Calibri"/>
                <w:color w:val="000000" w:themeColor="text1"/>
                <w:sz w:val="19"/>
                <w:szCs w:val="19"/>
              </w:rPr>
            </w:pPr>
            <w:r w:rsidRPr="009A50CB">
              <w:rPr>
                <w:rFonts w:cs="Calibri"/>
                <w:color w:val="000000" w:themeColor="text1"/>
                <w:sz w:val="19"/>
                <w:szCs w:val="19"/>
              </w:rPr>
              <w:t>•Grassland, Savanna, Rangeland ecology</w:t>
            </w:r>
          </w:p>
          <w:p w14:paraId="76DE6502" w14:textId="25A75A49" w:rsidR="009A50CB" w:rsidRPr="009A50CB" w:rsidRDefault="009A50CB" w:rsidP="009A50CB">
            <w:pPr>
              <w:spacing w:before="60" w:after="60" w:line="264" w:lineRule="auto"/>
              <w:rPr>
                <w:rFonts w:cs="Calibri"/>
                <w:color w:val="000000" w:themeColor="text1"/>
                <w:sz w:val="19"/>
                <w:szCs w:val="19"/>
              </w:rPr>
            </w:pPr>
            <w:r w:rsidRPr="009A50CB">
              <w:rPr>
                <w:rFonts w:cs="Calibri"/>
                <w:color w:val="000000" w:themeColor="text1"/>
                <w:sz w:val="19"/>
                <w:szCs w:val="19"/>
              </w:rPr>
              <w:t>•Fire and grazing in natural grasslands</w:t>
            </w:r>
          </w:p>
          <w:p w14:paraId="4CD5F9F5" w14:textId="203F69EE" w:rsidR="009A50CB" w:rsidRPr="009A50CB" w:rsidRDefault="009A50CB" w:rsidP="009A50CB">
            <w:pPr>
              <w:spacing w:before="60" w:after="60" w:line="264" w:lineRule="auto"/>
              <w:rPr>
                <w:rFonts w:cs="Calibri"/>
                <w:color w:val="000000" w:themeColor="text1"/>
                <w:sz w:val="19"/>
                <w:szCs w:val="19"/>
              </w:rPr>
            </w:pPr>
            <w:r w:rsidRPr="009A50CB">
              <w:rPr>
                <w:rFonts w:cs="Calibri"/>
                <w:color w:val="000000" w:themeColor="text1"/>
                <w:sz w:val="19"/>
                <w:szCs w:val="19"/>
              </w:rPr>
              <w:t xml:space="preserve">•Soil science </w:t>
            </w:r>
          </w:p>
          <w:p w14:paraId="4D899D67" w14:textId="3BCF86E9" w:rsidR="007549C9" w:rsidRPr="00F15C8C" w:rsidRDefault="009A50CB" w:rsidP="009A50CB">
            <w:pPr>
              <w:spacing w:before="60" w:after="60" w:line="264" w:lineRule="auto"/>
              <w:rPr>
                <w:sz w:val="19"/>
                <w:szCs w:val="19"/>
                <w:lang w:val="en-GB"/>
              </w:rPr>
            </w:pPr>
            <w:r w:rsidRPr="009A50CB">
              <w:rPr>
                <w:rFonts w:cs="Calibri"/>
                <w:color w:val="000000" w:themeColor="text1"/>
                <w:sz w:val="19"/>
                <w:szCs w:val="19"/>
              </w:rPr>
              <w:t>•Field experience related to Grassland, Savanna, Rangeland management</w:t>
            </w:r>
            <w:r w:rsidR="007549C9" w:rsidRPr="00F15C8C">
              <w:br/>
            </w:r>
            <w:r w:rsidR="007549C9" w:rsidRPr="00F15C8C">
              <w:br/>
            </w:r>
            <w:r w:rsidR="007549C9" w:rsidRPr="00F15C8C">
              <w:rPr>
                <w:rFonts w:cs="Calibri"/>
                <w:color w:val="000000" w:themeColor="text1"/>
                <w:sz w:val="19"/>
                <w:szCs w:val="19"/>
              </w:rPr>
              <w:t>Please list relevant scientific publications, reports, and project experience.</w:t>
            </w:r>
          </w:p>
        </w:tc>
        <w:tc>
          <w:tcPr>
            <w:tcW w:w="5896" w:type="dxa"/>
          </w:tcPr>
          <w:p w14:paraId="33686524" w14:textId="77777777" w:rsidR="007549C9" w:rsidRPr="00B66F13" w:rsidRDefault="007549C9" w:rsidP="00673677">
            <w:pPr>
              <w:spacing w:before="60" w:after="60" w:line="264" w:lineRule="auto"/>
              <w:rPr>
                <w:sz w:val="19"/>
                <w:szCs w:val="19"/>
                <w:lang w:val="en-GB"/>
              </w:rPr>
            </w:pPr>
            <w:r w:rsidRPr="00B66F13">
              <w:rPr>
                <w:rFonts w:cs="Calibri"/>
                <w:color w:val="000000"/>
                <w:sz w:val="19"/>
                <w:szCs w:val="19"/>
              </w:rPr>
              <w:t> </w:t>
            </w:r>
          </w:p>
        </w:tc>
      </w:tr>
      <w:tr w:rsidR="007549C9" w14:paraId="312C0592" w14:textId="77777777" w:rsidTr="00673677">
        <w:tc>
          <w:tcPr>
            <w:tcW w:w="3539" w:type="dxa"/>
          </w:tcPr>
          <w:p w14:paraId="6E061924" w14:textId="77777777" w:rsidR="007549C9" w:rsidRPr="004C3EDC" w:rsidRDefault="007549C9" w:rsidP="00673677">
            <w:pPr>
              <w:spacing w:before="120" w:after="120" w:line="312" w:lineRule="auto"/>
              <w:ind w:right="6"/>
            </w:pPr>
            <w:r w:rsidRPr="004C3EDC">
              <w:rPr>
                <w:rFonts w:cs="Calibri"/>
                <w:color w:val="000000" w:themeColor="text1"/>
                <w:sz w:val="19"/>
                <w:szCs w:val="19"/>
              </w:rPr>
              <w:t xml:space="preserve">#2) </w:t>
            </w:r>
            <w:r w:rsidRPr="00CB2D27">
              <w:rPr>
                <w:rFonts w:cs="Calibri"/>
                <w:color w:val="000000" w:themeColor="text1"/>
                <w:sz w:val="19"/>
                <w:szCs w:val="19"/>
              </w:rPr>
              <w:t>Experience in GHG accounting, VCS project development and/or VCS methodology development, or similar work under other GHG Programs</w:t>
            </w:r>
          </w:p>
        </w:tc>
        <w:tc>
          <w:tcPr>
            <w:tcW w:w="5896" w:type="dxa"/>
          </w:tcPr>
          <w:p w14:paraId="7AFF59FC" w14:textId="77777777" w:rsidR="007549C9" w:rsidRPr="00B66F13" w:rsidRDefault="007549C9" w:rsidP="00673677">
            <w:pPr>
              <w:spacing w:before="60" w:after="60" w:line="264" w:lineRule="auto"/>
              <w:rPr>
                <w:sz w:val="19"/>
                <w:szCs w:val="19"/>
                <w:lang w:val="en-GB"/>
              </w:rPr>
            </w:pPr>
            <w:r w:rsidRPr="00B66F13">
              <w:rPr>
                <w:rFonts w:cs="Calibri"/>
                <w:color w:val="000000"/>
                <w:sz w:val="19"/>
                <w:szCs w:val="19"/>
              </w:rPr>
              <w:t> </w:t>
            </w:r>
          </w:p>
        </w:tc>
      </w:tr>
      <w:tr w:rsidR="007549C9" w14:paraId="4795ED55" w14:textId="77777777" w:rsidTr="00673677">
        <w:tc>
          <w:tcPr>
            <w:tcW w:w="3539" w:type="dxa"/>
          </w:tcPr>
          <w:p w14:paraId="00DE709C" w14:textId="77777777" w:rsidR="007549C9" w:rsidRPr="00B66F13" w:rsidRDefault="007549C9" w:rsidP="00673677">
            <w:pPr>
              <w:spacing w:before="60" w:after="60" w:line="264" w:lineRule="auto"/>
              <w:rPr>
                <w:sz w:val="19"/>
                <w:szCs w:val="19"/>
                <w:lang w:val="en-GB"/>
              </w:rPr>
            </w:pPr>
            <w:r w:rsidRPr="00B66F13">
              <w:rPr>
                <w:rFonts w:cs="Calibri"/>
                <w:color w:val="000000"/>
                <w:sz w:val="19"/>
                <w:szCs w:val="19"/>
              </w:rPr>
              <w:t xml:space="preserve">#3: Cost proposal. Provide both daily rate and total cost in USD. </w:t>
            </w:r>
          </w:p>
        </w:tc>
        <w:tc>
          <w:tcPr>
            <w:tcW w:w="5896" w:type="dxa"/>
          </w:tcPr>
          <w:p w14:paraId="7092B77B" w14:textId="77777777" w:rsidR="007549C9" w:rsidRPr="00B66F13" w:rsidRDefault="007549C9" w:rsidP="00673677">
            <w:pPr>
              <w:spacing w:before="60" w:after="60" w:line="264" w:lineRule="auto"/>
              <w:rPr>
                <w:sz w:val="19"/>
                <w:szCs w:val="19"/>
                <w:lang w:val="en-GB"/>
              </w:rPr>
            </w:pPr>
            <w:r w:rsidRPr="00B66F13">
              <w:rPr>
                <w:rFonts w:cs="Calibri"/>
                <w:color w:val="000000"/>
                <w:sz w:val="19"/>
                <w:szCs w:val="19"/>
              </w:rPr>
              <w:t> </w:t>
            </w:r>
          </w:p>
        </w:tc>
      </w:tr>
      <w:tr w:rsidR="007549C9" w14:paraId="2145AB6A" w14:textId="77777777" w:rsidTr="00673677">
        <w:tc>
          <w:tcPr>
            <w:tcW w:w="3539" w:type="dxa"/>
          </w:tcPr>
          <w:p w14:paraId="5DBEC0CD" w14:textId="77777777" w:rsidR="007549C9" w:rsidRPr="00B66F13" w:rsidRDefault="007549C9" w:rsidP="00673677">
            <w:pPr>
              <w:spacing w:before="60" w:after="60" w:line="264" w:lineRule="auto"/>
              <w:rPr>
                <w:sz w:val="19"/>
                <w:szCs w:val="19"/>
                <w:lang w:val="en-GB"/>
              </w:rPr>
            </w:pPr>
            <w:r w:rsidRPr="00B66F13">
              <w:rPr>
                <w:rFonts w:cs="Calibri"/>
                <w:color w:val="000000"/>
                <w:sz w:val="19"/>
                <w:szCs w:val="19"/>
              </w:rPr>
              <w:t xml:space="preserve">#4: Availability to comply with the proposed timeline. </w:t>
            </w:r>
          </w:p>
        </w:tc>
        <w:tc>
          <w:tcPr>
            <w:tcW w:w="5896" w:type="dxa"/>
          </w:tcPr>
          <w:p w14:paraId="79F75A07" w14:textId="77777777" w:rsidR="007549C9" w:rsidRPr="00B66F13" w:rsidRDefault="007549C9" w:rsidP="00673677">
            <w:pPr>
              <w:spacing w:before="60" w:after="60" w:line="264" w:lineRule="auto"/>
              <w:rPr>
                <w:sz w:val="19"/>
                <w:szCs w:val="19"/>
                <w:lang w:val="en-GB"/>
              </w:rPr>
            </w:pPr>
            <w:r w:rsidRPr="00B66F13">
              <w:rPr>
                <w:rFonts w:cs="Calibri"/>
                <w:color w:val="000000"/>
                <w:sz w:val="19"/>
                <w:szCs w:val="19"/>
              </w:rPr>
              <w:t> </w:t>
            </w:r>
          </w:p>
        </w:tc>
      </w:tr>
      <w:tr w:rsidR="007549C9" w14:paraId="4059C2E8" w14:textId="77777777" w:rsidTr="00673677">
        <w:tc>
          <w:tcPr>
            <w:tcW w:w="3539" w:type="dxa"/>
          </w:tcPr>
          <w:p w14:paraId="08CDD881" w14:textId="77777777" w:rsidR="007549C9" w:rsidRPr="00B66F13" w:rsidRDefault="007549C9" w:rsidP="00673677">
            <w:pPr>
              <w:spacing w:before="60" w:after="60" w:line="264" w:lineRule="auto"/>
              <w:rPr>
                <w:sz w:val="19"/>
                <w:szCs w:val="19"/>
                <w:lang w:val="en-GB"/>
              </w:rPr>
            </w:pPr>
            <w:r w:rsidRPr="00B66F13">
              <w:rPr>
                <w:rFonts w:cs="Calibri"/>
                <w:color w:val="000000"/>
                <w:sz w:val="19"/>
                <w:szCs w:val="19"/>
              </w:rPr>
              <w:t xml:space="preserve">#5: Ability to perform an independent review, without risk of bias that could impact the integrity of the methodology. </w:t>
            </w:r>
          </w:p>
        </w:tc>
        <w:tc>
          <w:tcPr>
            <w:tcW w:w="5896" w:type="dxa"/>
          </w:tcPr>
          <w:p w14:paraId="5BF77BEB" w14:textId="77777777" w:rsidR="007549C9" w:rsidRPr="00B66F13" w:rsidRDefault="007549C9" w:rsidP="00673677">
            <w:pPr>
              <w:spacing w:before="60" w:after="60" w:line="264" w:lineRule="auto"/>
              <w:rPr>
                <w:sz w:val="19"/>
                <w:szCs w:val="19"/>
                <w:lang w:val="en-GB"/>
              </w:rPr>
            </w:pPr>
            <w:r w:rsidRPr="00B66F13">
              <w:rPr>
                <w:rFonts w:cs="Calibri"/>
                <w:color w:val="000000" w:themeColor="text1"/>
                <w:sz w:val="19"/>
                <w:szCs w:val="19"/>
              </w:rPr>
              <w:t xml:space="preserve">Please complete (sign and PDF) the Conflict of Disclosure Form provided in Annex 3. </w:t>
            </w:r>
          </w:p>
        </w:tc>
      </w:tr>
    </w:tbl>
    <w:p w14:paraId="17653957" w14:textId="3CE5664C" w:rsidR="007549C9" w:rsidRDefault="007549C9" w:rsidP="007549C9"/>
    <w:sectPr w:rsidR="007549C9">
      <w:headerReference w:type="default" r:id="rId16"/>
      <w:footerReference w:type="default" r:id="rId17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0" w:author="Cassandra Schostek" w:date="2025-06-25T16:39:00Z" w:initials="CS">
    <w:p w14:paraId="113865B6" w14:textId="7833CBBB" w:rsidR="007549C9" w:rsidRDefault="007549C9" w:rsidP="007549C9">
      <w:pPr>
        <w:pStyle w:val="CommentText"/>
      </w:pPr>
      <w:r>
        <w:rPr>
          <w:rStyle w:val="CommentReference"/>
        </w:rPr>
        <w:annotationRef/>
      </w:r>
      <w:r>
        <w:t>Update based on the evaluation criteria in Section 3 abov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113865B6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0FBC15D1" w16cex:dateUtc="2025-06-25T23:3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113865B6" w16cid:durableId="0FBC15D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8AADF3" w14:textId="77777777" w:rsidR="00572FC7" w:rsidRDefault="00572FC7">
      <w:pPr>
        <w:spacing w:after="0" w:line="240" w:lineRule="auto"/>
      </w:pPr>
      <w:r>
        <w:separator/>
      </w:r>
    </w:p>
  </w:endnote>
  <w:endnote w:type="continuationSeparator" w:id="0">
    <w:p w14:paraId="59314A83" w14:textId="77777777" w:rsidR="00572FC7" w:rsidRDefault="00572FC7">
      <w:pPr>
        <w:spacing w:after="0" w:line="240" w:lineRule="auto"/>
      </w:pPr>
      <w:r>
        <w:continuationSeparator/>
      </w:r>
    </w:p>
  </w:endnote>
  <w:endnote w:type="continuationNotice" w:id="1">
    <w:p w14:paraId="69DD127E" w14:textId="77777777" w:rsidR="00572FC7" w:rsidRDefault="00572FC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Franklin Gothic Book">
    <w:altName w:val="Calibri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Libre Franklin">
    <w:charset w:val="00"/>
    <w:family w:val="auto"/>
    <w:pitch w:val="variable"/>
    <w:sig w:usb0="A00000FF" w:usb1="4000205B" w:usb2="00000000" w:usb3="00000000" w:csb0="00000193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altName w:val="Arial"/>
    <w:panose1 w:val="020B0704020202020204"/>
    <w:charset w:val="00"/>
    <w:family w:val="auto"/>
    <w:pitch w:val="default"/>
  </w:font>
  <w:font w:name="Zilla Slab">
    <w:altName w:val="Calibri"/>
    <w:charset w:val="00"/>
    <w:family w:val="auto"/>
    <w:pitch w:val="variable"/>
    <w:sig w:usb0="A00000FF" w:usb1="5001E47B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venir LT Com 35 Light">
    <w:altName w:val="Century Gothic"/>
    <w:charset w:val="4D"/>
    <w:family w:val="swiss"/>
    <w:pitch w:val="variable"/>
    <w:sig w:usb0="800000AF" w:usb1="5000204A" w:usb2="00000000" w:usb3="00000000" w:csb0="0000009B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00024" w14:textId="017CBFA4" w:rsidR="00C35CCE" w:rsidRDefault="0046481F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right"/>
      <w:rPr>
        <w:rFonts w:ascii="Libre Franklin" w:hAnsi="Libre Franklin"/>
        <w:color w:val="66AD47"/>
      </w:rPr>
    </w:pPr>
    <w:r>
      <w:rPr>
        <w:rFonts w:ascii="Century Gothic" w:eastAsia="Century Gothic" w:hAnsi="Century Gothic" w:cs="Century Gothic"/>
        <w:color w:val="262626"/>
      </w:rPr>
      <w:fldChar w:fldCharType="begin"/>
    </w:r>
    <w:r>
      <w:rPr>
        <w:rFonts w:ascii="Century Gothic" w:eastAsia="Century Gothic" w:hAnsi="Century Gothic" w:cs="Century Gothic"/>
        <w:color w:val="262626"/>
      </w:rPr>
      <w:instrText>PAGE</w:instrText>
    </w:r>
    <w:r>
      <w:rPr>
        <w:rFonts w:ascii="Century Gothic" w:eastAsia="Century Gothic" w:hAnsi="Century Gothic" w:cs="Century Gothic"/>
        <w:color w:val="262626"/>
      </w:rPr>
      <w:fldChar w:fldCharType="separate"/>
    </w:r>
    <w:r w:rsidR="00600C3C">
      <w:rPr>
        <w:rFonts w:ascii="Century Gothic" w:eastAsia="Century Gothic" w:hAnsi="Century Gothic" w:cs="Century Gothic"/>
        <w:noProof/>
        <w:color w:val="262626"/>
      </w:rPr>
      <w:t>1</w:t>
    </w:r>
    <w:r>
      <w:rPr>
        <w:rFonts w:ascii="Century Gothic" w:eastAsia="Century Gothic" w:hAnsi="Century Gothic" w:cs="Century Gothic"/>
        <w:color w:val="26262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A006E7" w14:textId="77777777" w:rsidR="00572FC7" w:rsidRDefault="00572FC7">
      <w:pPr>
        <w:spacing w:after="0" w:line="240" w:lineRule="auto"/>
      </w:pPr>
      <w:r>
        <w:separator/>
      </w:r>
    </w:p>
  </w:footnote>
  <w:footnote w:type="continuationSeparator" w:id="0">
    <w:p w14:paraId="1678B3EE" w14:textId="77777777" w:rsidR="00572FC7" w:rsidRDefault="00572FC7">
      <w:pPr>
        <w:spacing w:after="0" w:line="240" w:lineRule="auto"/>
      </w:pPr>
      <w:r>
        <w:continuationSeparator/>
      </w:r>
    </w:p>
  </w:footnote>
  <w:footnote w:type="continuationNotice" w:id="1">
    <w:p w14:paraId="7AAC7821" w14:textId="77777777" w:rsidR="00572FC7" w:rsidRDefault="00572FC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00023" w14:textId="77777777" w:rsidR="00C35CCE" w:rsidRDefault="0046481F">
    <w:pPr>
      <w:pBdr>
        <w:bottom w:val="single" w:sz="4" w:space="1" w:color="A6A6A6"/>
      </w:pBdr>
      <w:tabs>
        <w:tab w:val="left" w:pos="1014"/>
        <w:tab w:val="center" w:pos="4680"/>
        <w:tab w:val="right" w:pos="9360"/>
      </w:tabs>
      <w:spacing w:after="0" w:line="240" w:lineRule="auto"/>
      <w:jc w:val="right"/>
      <w:rPr>
        <w:rFonts w:ascii="Century Gothic" w:eastAsia="Century Gothic" w:hAnsi="Century Gothic" w:cs="Century Gothic"/>
        <w:color w:val="262626"/>
      </w:rPr>
    </w:pPr>
    <w:r>
      <w:rPr>
        <w:rFonts w:ascii="Century Gothic" w:eastAsia="Century Gothic" w:hAnsi="Century Gothic" w:cs="Century Gothic"/>
        <w:color w:val="262626"/>
      </w:rPr>
      <w:tab/>
    </w:r>
    <w:r>
      <w:rPr>
        <w:noProof/>
      </w:rPr>
      <w:drawing>
        <wp:anchor distT="0" distB="0" distL="0" distR="0" simplePos="0" relativeHeight="251658240" behindDoc="1" locked="0" layoutInCell="1" hidden="0" allowOverlap="1" wp14:anchorId="104F521F" wp14:editId="4E0E2C7A">
          <wp:simplePos x="0" y="0"/>
          <wp:positionH relativeFrom="column">
            <wp:posOffset>4972050</wp:posOffset>
          </wp:positionH>
          <wp:positionV relativeFrom="paragraph">
            <wp:posOffset>-187958</wp:posOffset>
          </wp:positionV>
          <wp:extent cx="912432" cy="364972"/>
          <wp:effectExtent l="0" t="0" r="0" b="0"/>
          <wp:wrapNone/>
          <wp:docPr id="13" name="image2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912432" cy="364972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251658241" behindDoc="1" locked="0" layoutInCell="1" hidden="0" allowOverlap="1" wp14:anchorId="10CD2D86" wp14:editId="2A58220E">
          <wp:simplePos x="0" y="0"/>
          <wp:positionH relativeFrom="column">
            <wp:posOffset>0</wp:posOffset>
          </wp:positionH>
          <wp:positionV relativeFrom="paragraph">
            <wp:posOffset>-210182</wp:posOffset>
          </wp:positionV>
          <wp:extent cx="882650" cy="393700"/>
          <wp:effectExtent l="0" t="0" r="0" b="0"/>
          <wp:wrapNone/>
          <wp:docPr id="14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82650" cy="3937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A65F92"/>
    <w:multiLevelType w:val="hybridMultilevel"/>
    <w:tmpl w:val="44CA82D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8C18B7"/>
    <w:multiLevelType w:val="hybridMultilevel"/>
    <w:tmpl w:val="CB0657E0"/>
    <w:lvl w:ilvl="0" w:tplc="04090001">
      <w:start w:val="1"/>
      <w:numFmt w:val="bullet"/>
      <w:lvlText w:val=""/>
      <w:lvlJc w:val="left"/>
      <w:pPr>
        <w:ind w:left="15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0" w:hanging="360"/>
      </w:pPr>
      <w:rPr>
        <w:rFonts w:ascii="Wingdings" w:hAnsi="Wingdings" w:hint="default"/>
      </w:rPr>
    </w:lvl>
  </w:abstractNum>
  <w:abstractNum w:abstractNumId="2" w15:restartNumberingAfterBreak="0">
    <w:nsid w:val="103D2616"/>
    <w:multiLevelType w:val="multilevel"/>
    <w:tmpl w:val="ADA07F5C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pStyle w:val="Heading31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0496BA3"/>
    <w:multiLevelType w:val="hybridMultilevel"/>
    <w:tmpl w:val="6694922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28789A"/>
    <w:multiLevelType w:val="multilevel"/>
    <w:tmpl w:val="E73ED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F4378F3"/>
    <w:multiLevelType w:val="hybridMultilevel"/>
    <w:tmpl w:val="14045B5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524BC0"/>
    <w:multiLevelType w:val="hybridMultilevel"/>
    <w:tmpl w:val="54BE517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827850"/>
    <w:multiLevelType w:val="hybridMultilevel"/>
    <w:tmpl w:val="5F48DEBC"/>
    <w:lvl w:ilvl="0" w:tplc="04090001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D0C5758"/>
    <w:multiLevelType w:val="hybridMultilevel"/>
    <w:tmpl w:val="03EA6FC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1A07EA"/>
    <w:multiLevelType w:val="multilevel"/>
    <w:tmpl w:val="763C4F7E"/>
    <w:lvl w:ilvl="0">
      <w:start w:val="1"/>
      <w:numFmt w:val="bullet"/>
      <w:pStyle w:val="Bullets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3FEB56B7"/>
    <w:multiLevelType w:val="hybridMultilevel"/>
    <w:tmpl w:val="DCC03D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D209C9"/>
    <w:multiLevelType w:val="hybridMultilevel"/>
    <w:tmpl w:val="F9388382"/>
    <w:lvl w:ilvl="0" w:tplc="7542C8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F0C65C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39E2D4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B5CCE6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F7059A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FB4913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2A31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D5C726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A04A87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2A2EF7"/>
    <w:multiLevelType w:val="hybridMultilevel"/>
    <w:tmpl w:val="104CAB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52261A"/>
    <w:multiLevelType w:val="hybridMultilevel"/>
    <w:tmpl w:val="BC0EEB4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D27F8F"/>
    <w:multiLevelType w:val="hybridMultilevel"/>
    <w:tmpl w:val="849AB1E4"/>
    <w:lvl w:ilvl="0" w:tplc="1E6EB6A2">
      <w:start w:val="1"/>
      <w:numFmt w:val="decimal"/>
      <w:lvlText w:val="%1)"/>
      <w:lvlJc w:val="left"/>
      <w:pPr>
        <w:ind w:left="720" w:hanging="360"/>
      </w:pPr>
      <w:rPr>
        <w:rFonts w:ascii="Franklin Gothic Book" w:eastAsia="Libre Franklin" w:hAnsi="Franklin Gothic Book" w:cs="Libre Frankli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916871"/>
    <w:multiLevelType w:val="hybridMultilevel"/>
    <w:tmpl w:val="2034F3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A04471"/>
    <w:multiLevelType w:val="hybridMultilevel"/>
    <w:tmpl w:val="E11CA2B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2576C1D"/>
    <w:multiLevelType w:val="hybridMultilevel"/>
    <w:tmpl w:val="D83AAC8A"/>
    <w:lvl w:ilvl="0" w:tplc="B7CC8550">
      <w:start w:val="1"/>
      <w:numFmt w:val="decimal"/>
      <w:lvlText w:val="%1)"/>
      <w:lvlJc w:val="left"/>
      <w:pPr>
        <w:ind w:left="1080" w:hanging="720"/>
      </w:pPr>
      <w:rPr>
        <w:rFonts w:ascii="Franklin Gothic Book" w:eastAsia="Libre Franklin" w:hAnsi="Franklin Gothic Book" w:cs="Libre Franklin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813CB6"/>
    <w:multiLevelType w:val="hybridMultilevel"/>
    <w:tmpl w:val="BEFAEC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EC13B52"/>
    <w:multiLevelType w:val="hybridMultilevel"/>
    <w:tmpl w:val="D38298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8D53A2"/>
    <w:multiLevelType w:val="multilevel"/>
    <w:tmpl w:val="59E61E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4E70D0C"/>
    <w:multiLevelType w:val="hybridMultilevel"/>
    <w:tmpl w:val="7E061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6C1065"/>
    <w:multiLevelType w:val="hybridMultilevel"/>
    <w:tmpl w:val="BC0EEB4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5796EB1"/>
    <w:multiLevelType w:val="multilevel"/>
    <w:tmpl w:val="9ED6F1C8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DefinitionsL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DefinitionsL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DefinitionsL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DefinitionsL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DefinitionsL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DefinitionsL9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039043656">
    <w:abstractNumId w:val="2"/>
  </w:num>
  <w:num w:numId="2" w16cid:durableId="1481455671">
    <w:abstractNumId w:val="9"/>
  </w:num>
  <w:num w:numId="3" w16cid:durableId="643317250">
    <w:abstractNumId w:val="23"/>
  </w:num>
  <w:num w:numId="4" w16cid:durableId="148157907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431049136">
    <w:abstractNumId w:val="15"/>
  </w:num>
  <w:num w:numId="6" w16cid:durableId="1222012661">
    <w:abstractNumId w:val="21"/>
  </w:num>
  <w:num w:numId="7" w16cid:durableId="1798526063">
    <w:abstractNumId w:val="9"/>
  </w:num>
  <w:num w:numId="8" w16cid:durableId="1580094615">
    <w:abstractNumId w:val="18"/>
  </w:num>
  <w:num w:numId="9" w16cid:durableId="1294559271">
    <w:abstractNumId w:val="17"/>
  </w:num>
  <w:num w:numId="10" w16cid:durableId="785077043">
    <w:abstractNumId w:val="5"/>
  </w:num>
  <w:num w:numId="11" w16cid:durableId="129444527">
    <w:abstractNumId w:val="6"/>
  </w:num>
  <w:num w:numId="12" w16cid:durableId="1894343999">
    <w:abstractNumId w:val="14"/>
  </w:num>
  <w:num w:numId="13" w16cid:durableId="1221820021">
    <w:abstractNumId w:val="16"/>
  </w:num>
  <w:num w:numId="14" w16cid:durableId="1095321958">
    <w:abstractNumId w:val="8"/>
  </w:num>
  <w:num w:numId="15" w16cid:durableId="209926391">
    <w:abstractNumId w:val="19"/>
  </w:num>
  <w:num w:numId="16" w16cid:durableId="1633561733">
    <w:abstractNumId w:val="13"/>
  </w:num>
  <w:num w:numId="17" w16cid:durableId="755052151">
    <w:abstractNumId w:val="22"/>
  </w:num>
  <w:num w:numId="18" w16cid:durableId="151531177">
    <w:abstractNumId w:val="10"/>
  </w:num>
  <w:num w:numId="19" w16cid:durableId="1123695982">
    <w:abstractNumId w:val="0"/>
  </w:num>
  <w:num w:numId="20" w16cid:durableId="751438974">
    <w:abstractNumId w:val="11"/>
  </w:num>
  <w:num w:numId="21" w16cid:durableId="1984920370">
    <w:abstractNumId w:val="1"/>
  </w:num>
  <w:num w:numId="22" w16cid:durableId="1919636356">
    <w:abstractNumId w:val="12"/>
  </w:num>
  <w:num w:numId="23" w16cid:durableId="2101874879">
    <w:abstractNumId w:val="3"/>
  </w:num>
  <w:num w:numId="24" w16cid:durableId="708915939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432896698">
    <w:abstractNumId w:val="4"/>
  </w:num>
  <w:num w:numId="26" w16cid:durableId="1542597739">
    <w:abstractNumId w:val="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Cassandra Schostek">
    <w15:presenceInfo w15:providerId="AD" w15:userId="S::cschostek@verra.org::c499b7be-6823-4edf-9d99-8ad9c59be1e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revisionView w:markup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wNzMzMDM3NLEwNDNV0lEKTi0uzszPAykwNKoFADG18G0tAAAA"/>
  </w:docVars>
  <w:rsids>
    <w:rsidRoot w:val="00C35CCE"/>
    <w:rsid w:val="000049E0"/>
    <w:rsid w:val="00011338"/>
    <w:rsid w:val="00013393"/>
    <w:rsid w:val="00014F1D"/>
    <w:rsid w:val="000161F0"/>
    <w:rsid w:val="00017550"/>
    <w:rsid w:val="000220B7"/>
    <w:rsid w:val="0002235A"/>
    <w:rsid w:val="00022A2A"/>
    <w:rsid w:val="00022F48"/>
    <w:rsid w:val="0002435D"/>
    <w:rsid w:val="000245A8"/>
    <w:rsid w:val="00027FC3"/>
    <w:rsid w:val="00033118"/>
    <w:rsid w:val="0003354F"/>
    <w:rsid w:val="00037D61"/>
    <w:rsid w:val="00047067"/>
    <w:rsid w:val="00052C37"/>
    <w:rsid w:val="00053B44"/>
    <w:rsid w:val="00054842"/>
    <w:rsid w:val="000552C3"/>
    <w:rsid w:val="0005774E"/>
    <w:rsid w:val="000623A3"/>
    <w:rsid w:val="00064A7E"/>
    <w:rsid w:val="00065890"/>
    <w:rsid w:val="00065941"/>
    <w:rsid w:val="000665F5"/>
    <w:rsid w:val="00067790"/>
    <w:rsid w:val="000701A0"/>
    <w:rsid w:val="00076192"/>
    <w:rsid w:val="00094A23"/>
    <w:rsid w:val="000976B2"/>
    <w:rsid w:val="000A5C4D"/>
    <w:rsid w:val="000B2D7C"/>
    <w:rsid w:val="000B2DE7"/>
    <w:rsid w:val="000B33BF"/>
    <w:rsid w:val="000B47BB"/>
    <w:rsid w:val="000C1177"/>
    <w:rsid w:val="000C3215"/>
    <w:rsid w:val="000C4E6F"/>
    <w:rsid w:val="000C558D"/>
    <w:rsid w:val="000E0FA6"/>
    <w:rsid w:val="000E1F8A"/>
    <w:rsid w:val="000E65C8"/>
    <w:rsid w:val="000E7A28"/>
    <w:rsid w:val="000F5FD6"/>
    <w:rsid w:val="000F69F4"/>
    <w:rsid w:val="000F7DB6"/>
    <w:rsid w:val="001040F7"/>
    <w:rsid w:val="00104BC1"/>
    <w:rsid w:val="00106838"/>
    <w:rsid w:val="00107040"/>
    <w:rsid w:val="0011550A"/>
    <w:rsid w:val="00115E2A"/>
    <w:rsid w:val="00116411"/>
    <w:rsid w:val="00116844"/>
    <w:rsid w:val="001303FC"/>
    <w:rsid w:val="00131D29"/>
    <w:rsid w:val="00134066"/>
    <w:rsid w:val="001377B3"/>
    <w:rsid w:val="00144C01"/>
    <w:rsid w:val="00150F9C"/>
    <w:rsid w:val="00151D2F"/>
    <w:rsid w:val="001563B9"/>
    <w:rsid w:val="00160F5F"/>
    <w:rsid w:val="00162D0D"/>
    <w:rsid w:val="001701A2"/>
    <w:rsid w:val="00170375"/>
    <w:rsid w:val="00173C95"/>
    <w:rsid w:val="001754FE"/>
    <w:rsid w:val="001757BA"/>
    <w:rsid w:val="001759B6"/>
    <w:rsid w:val="001801E4"/>
    <w:rsid w:val="00184F51"/>
    <w:rsid w:val="0018546A"/>
    <w:rsid w:val="001954AD"/>
    <w:rsid w:val="001A16E8"/>
    <w:rsid w:val="001A19B0"/>
    <w:rsid w:val="001A254D"/>
    <w:rsid w:val="001A57B6"/>
    <w:rsid w:val="001B2DE0"/>
    <w:rsid w:val="001B358A"/>
    <w:rsid w:val="001B4021"/>
    <w:rsid w:val="001B4590"/>
    <w:rsid w:val="001B526C"/>
    <w:rsid w:val="001B7449"/>
    <w:rsid w:val="001C2A44"/>
    <w:rsid w:val="001C30DB"/>
    <w:rsid w:val="001C41A9"/>
    <w:rsid w:val="001C4711"/>
    <w:rsid w:val="001D08A6"/>
    <w:rsid w:val="001D2467"/>
    <w:rsid w:val="001D248B"/>
    <w:rsid w:val="001D4BFE"/>
    <w:rsid w:val="001D4D0E"/>
    <w:rsid w:val="001D5B43"/>
    <w:rsid w:val="001E0277"/>
    <w:rsid w:val="001E2921"/>
    <w:rsid w:val="001E51CB"/>
    <w:rsid w:val="001E6FF4"/>
    <w:rsid w:val="001E7CDA"/>
    <w:rsid w:val="001F1360"/>
    <w:rsid w:val="001F3551"/>
    <w:rsid w:val="001F3674"/>
    <w:rsid w:val="001F6896"/>
    <w:rsid w:val="001F68D4"/>
    <w:rsid w:val="001F69B4"/>
    <w:rsid w:val="002024E0"/>
    <w:rsid w:val="002039D3"/>
    <w:rsid w:val="0021158E"/>
    <w:rsid w:val="00214186"/>
    <w:rsid w:val="00214C76"/>
    <w:rsid w:val="002152D1"/>
    <w:rsid w:val="00216122"/>
    <w:rsid w:val="00217208"/>
    <w:rsid w:val="002172F5"/>
    <w:rsid w:val="00220AD9"/>
    <w:rsid w:val="002239F8"/>
    <w:rsid w:val="00226AD1"/>
    <w:rsid w:val="002312B3"/>
    <w:rsid w:val="00231431"/>
    <w:rsid w:val="00232BDD"/>
    <w:rsid w:val="002330F5"/>
    <w:rsid w:val="0023723C"/>
    <w:rsid w:val="00240D21"/>
    <w:rsid w:val="0024187E"/>
    <w:rsid w:val="00241ADC"/>
    <w:rsid w:val="002478B3"/>
    <w:rsid w:val="0025268E"/>
    <w:rsid w:val="00257900"/>
    <w:rsid w:val="00270D0C"/>
    <w:rsid w:val="00272F41"/>
    <w:rsid w:val="00275FDE"/>
    <w:rsid w:val="0027707F"/>
    <w:rsid w:val="00280A54"/>
    <w:rsid w:val="00280EBF"/>
    <w:rsid w:val="00283797"/>
    <w:rsid w:val="002852CC"/>
    <w:rsid w:val="002872E4"/>
    <w:rsid w:val="002913A7"/>
    <w:rsid w:val="002932F3"/>
    <w:rsid w:val="00294B34"/>
    <w:rsid w:val="002951D3"/>
    <w:rsid w:val="00295F0B"/>
    <w:rsid w:val="00295F47"/>
    <w:rsid w:val="002A1983"/>
    <w:rsid w:val="002A32D0"/>
    <w:rsid w:val="002A3633"/>
    <w:rsid w:val="002A5DC3"/>
    <w:rsid w:val="002A6320"/>
    <w:rsid w:val="002A7ED2"/>
    <w:rsid w:val="002B040C"/>
    <w:rsid w:val="002B13CB"/>
    <w:rsid w:val="002B27EA"/>
    <w:rsid w:val="002B44BB"/>
    <w:rsid w:val="002D0425"/>
    <w:rsid w:val="002D4CC5"/>
    <w:rsid w:val="002D6AA4"/>
    <w:rsid w:val="002D6E0E"/>
    <w:rsid w:val="002E1762"/>
    <w:rsid w:val="002E66F5"/>
    <w:rsid w:val="002F05F6"/>
    <w:rsid w:val="002F16A1"/>
    <w:rsid w:val="002F1AAE"/>
    <w:rsid w:val="002F2DF1"/>
    <w:rsid w:val="002F37D2"/>
    <w:rsid w:val="002F3ADF"/>
    <w:rsid w:val="002F4BC4"/>
    <w:rsid w:val="002F5BAB"/>
    <w:rsid w:val="002F64E7"/>
    <w:rsid w:val="002F6887"/>
    <w:rsid w:val="003020E0"/>
    <w:rsid w:val="00312E30"/>
    <w:rsid w:val="00314821"/>
    <w:rsid w:val="00314FF8"/>
    <w:rsid w:val="0031738A"/>
    <w:rsid w:val="00320AEE"/>
    <w:rsid w:val="00325469"/>
    <w:rsid w:val="00326296"/>
    <w:rsid w:val="00326C22"/>
    <w:rsid w:val="00327879"/>
    <w:rsid w:val="003321B5"/>
    <w:rsid w:val="00333B83"/>
    <w:rsid w:val="00333EFE"/>
    <w:rsid w:val="00334D82"/>
    <w:rsid w:val="00335E7F"/>
    <w:rsid w:val="003363E2"/>
    <w:rsid w:val="00340921"/>
    <w:rsid w:val="00342293"/>
    <w:rsid w:val="003443A2"/>
    <w:rsid w:val="00346DAC"/>
    <w:rsid w:val="00353AAD"/>
    <w:rsid w:val="003566B2"/>
    <w:rsid w:val="00357A6B"/>
    <w:rsid w:val="00373CD2"/>
    <w:rsid w:val="00375872"/>
    <w:rsid w:val="00375E94"/>
    <w:rsid w:val="003773A5"/>
    <w:rsid w:val="00381CA4"/>
    <w:rsid w:val="00383148"/>
    <w:rsid w:val="0038570D"/>
    <w:rsid w:val="00387157"/>
    <w:rsid w:val="00387C47"/>
    <w:rsid w:val="00393843"/>
    <w:rsid w:val="00393BFB"/>
    <w:rsid w:val="00395B04"/>
    <w:rsid w:val="003A2983"/>
    <w:rsid w:val="003A4047"/>
    <w:rsid w:val="003A5811"/>
    <w:rsid w:val="003A60E4"/>
    <w:rsid w:val="003B0881"/>
    <w:rsid w:val="003B6715"/>
    <w:rsid w:val="003C4341"/>
    <w:rsid w:val="003C47FF"/>
    <w:rsid w:val="003C4EFB"/>
    <w:rsid w:val="003D5205"/>
    <w:rsid w:val="003D6CC0"/>
    <w:rsid w:val="003D7004"/>
    <w:rsid w:val="003E0B13"/>
    <w:rsid w:val="003E0F52"/>
    <w:rsid w:val="003E34C4"/>
    <w:rsid w:val="003E3523"/>
    <w:rsid w:val="003E392C"/>
    <w:rsid w:val="003E3B2F"/>
    <w:rsid w:val="003E56CB"/>
    <w:rsid w:val="003E6BB6"/>
    <w:rsid w:val="003E75B4"/>
    <w:rsid w:val="003F1071"/>
    <w:rsid w:val="003F3797"/>
    <w:rsid w:val="003F4069"/>
    <w:rsid w:val="003F5611"/>
    <w:rsid w:val="003F5B5D"/>
    <w:rsid w:val="004008FF"/>
    <w:rsid w:val="0040446C"/>
    <w:rsid w:val="0040469D"/>
    <w:rsid w:val="00404B88"/>
    <w:rsid w:val="00405F1A"/>
    <w:rsid w:val="00412CF3"/>
    <w:rsid w:val="0041322B"/>
    <w:rsid w:val="0041325B"/>
    <w:rsid w:val="00413DA0"/>
    <w:rsid w:val="004162B6"/>
    <w:rsid w:val="00420ACE"/>
    <w:rsid w:val="00420C0E"/>
    <w:rsid w:val="00423506"/>
    <w:rsid w:val="00423B63"/>
    <w:rsid w:val="00426CCA"/>
    <w:rsid w:val="00427778"/>
    <w:rsid w:val="00427F49"/>
    <w:rsid w:val="004306B1"/>
    <w:rsid w:val="00430F3F"/>
    <w:rsid w:val="00434262"/>
    <w:rsid w:val="00441EEC"/>
    <w:rsid w:val="00444E15"/>
    <w:rsid w:val="0044619B"/>
    <w:rsid w:val="00446583"/>
    <w:rsid w:val="00446CF3"/>
    <w:rsid w:val="00453316"/>
    <w:rsid w:val="00455228"/>
    <w:rsid w:val="0046133E"/>
    <w:rsid w:val="00463C1F"/>
    <w:rsid w:val="0046481F"/>
    <w:rsid w:val="0046684F"/>
    <w:rsid w:val="00467F3F"/>
    <w:rsid w:val="00470712"/>
    <w:rsid w:val="00474ABC"/>
    <w:rsid w:val="0047717B"/>
    <w:rsid w:val="004849A5"/>
    <w:rsid w:val="00485876"/>
    <w:rsid w:val="00490659"/>
    <w:rsid w:val="00492740"/>
    <w:rsid w:val="0049534A"/>
    <w:rsid w:val="004958FF"/>
    <w:rsid w:val="00496AC8"/>
    <w:rsid w:val="004A1C96"/>
    <w:rsid w:val="004A3793"/>
    <w:rsid w:val="004A46EC"/>
    <w:rsid w:val="004A4A04"/>
    <w:rsid w:val="004A50BE"/>
    <w:rsid w:val="004A757F"/>
    <w:rsid w:val="004B54DD"/>
    <w:rsid w:val="004B584D"/>
    <w:rsid w:val="004B691D"/>
    <w:rsid w:val="004C17DB"/>
    <w:rsid w:val="004C1F79"/>
    <w:rsid w:val="004C35EA"/>
    <w:rsid w:val="004C4EF3"/>
    <w:rsid w:val="004E177B"/>
    <w:rsid w:val="004E3A63"/>
    <w:rsid w:val="004E698D"/>
    <w:rsid w:val="004F0205"/>
    <w:rsid w:val="004F101B"/>
    <w:rsid w:val="004F1560"/>
    <w:rsid w:val="004F50E4"/>
    <w:rsid w:val="00506E75"/>
    <w:rsid w:val="005073C3"/>
    <w:rsid w:val="00522C79"/>
    <w:rsid w:val="0052418F"/>
    <w:rsid w:val="00524C74"/>
    <w:rsid w:val="00525AF8"/>
    <w:rsid w:val="00530123"/>
    <w:rsid w:val="00532EFB"/>
    <w:rsid w:val="00535F65"/>
    <w:rsid w:val="0054120F"/>
    <w:rsid w:val="00543AEF"/>
    <w:rsid w:val="00544151"/>
    <w:rsid w:val="005447BB"/>
    <w:rsid w:val="00544815"/>
    <w:rsid w:val="00545CD2"/>
    <w:rsid w:val="00546AA6"/>
    <w:rsid w:val="00550C54"/>
    <w:rsid w:val="00552B79"/>
    <w:rsid w:val="00554F58"/>
    <w:rsid w:val="005555DF"/>
    <w:rsid w:val="00560B97"/>
    <w:rsid w:val="00561E76"/>
    <w:rsid w:val="005640FC"/>
    <w:rsid w:val="00565813"/>
    <w:rsid w:val="00565CB1"/>
    <w:rsid w:val="00567BB4"/>
    <w:rsid w:val="00572AC5"/>
    <w:rsid w:val="00572FC7"/>
    <w:rsid w:val="00575030"/>
    <w:rsid w:val="00576CBB"/>
    <w:rsid w:val="005838B1"/>
    <w:rsid w:val="00587AA6"/>
    <w:rsid w:val="005943B3"/>
    <w:rsid w:val="005970F1"/>
    <w:rsid w:val="005A1C68"/>
    <w:rsid w:val="005B003E"/>
    <w:rsid w:val="005B2AA6"/>
    <w:rsid w:val="005B52CD"/>
    <w:rsid w:val="005B5779"/>
    <w:rsid w:val="005B5AFE"/>
    <w:rsid w:val="005B5B82"/>
    <w:rsid w:val="005B7497"/>
    <w:rsid w:val="005C4A3D"/>
    <w:rsid w:val="005C5A65"/>
    <w:rsid w:val="005E30E0"/>
    <w:rsid w:val="005E580B"/>
    <w:rsid w:val="005E68C8"/>
    <w:rsid w:val="005E7996"/>
    <w:rsid w:val="005F0803"/>
    <w:rsid w:val="005F3D72"/>
    <w:rsid w:val="00600505"/>
    <w:rsid w:val="0060071B"/>
    <w:rsid w:val="00600C3C"/>
    <w:rsid w:val="00601782"/>
    <w:rsid w:val="0060640C"/>
    <w:rsid w:val="00616C74"/>
    <w:rsid w:val="006172CB"/>
    <w:rsid w:val="006235FA"/>
    <w:rsid w:val="00627C12"/>
    <w:rsid w:val="00630E4C"/>
    <w:rsid w:val="006336BD"/>
    <w:rsid w:val="006345D7"/>
    <w:rsid w:val="00635064"/>
    <w:rsid w:val="006356DB"/>
    <w:rsid w:val="00642BC1"/>
    <w:rsid w:val="00643BE6"/>
    <w:rsid w:val="0065053A"/>
    <w:rsid w:val="006543DA"/>
    <w:rsid w:val="006600E7"/>
    <w:rsid w:val="00661B23"/>
    <w:rsid w:val="00665B76"/>
    <w:rsid w:val="0066763E"/>
    <w:rsid w:val="00671BFF"/>
    <w:rsid w:val="00673677"/>
    <w:rsid w:val="00674020"/>
    <w:rsid w:val="006745EC"/>
    <w:rsid w:val="00674D57"/>
    <w:rsid w:val="006765F9"/>
    <w:rsid w:val="00681C6D"/>
    <w:rsid w:val="00684487"/>
    <w:rsid w:val="00691449"/>
    <w:rsid w:val="00694455"/>
    <w:rsid w:val="006961E7"/>
    <w:rsid w:val="006A2067"/>
    <w:rsid w:val="006A52CB"/>
    <w:rsid w:val="006A67A0"/>
    <w:rsid w:val="006A7030"/>
    <w:rsid w:val="006B26A4"/>
    <w:rsid w:val="006B2864"/>
    <w:rsid w:val="006B787F"/>
    <w:rsid w:val="006C296A"/>
    <w:rsid w:val="006C5C3F"/>
    <w:rsid w:val="006C6DB0"/>
    <w:rsid w:val="006C7DA7"/>
    <w:rsid w:val="006D0AD0"/>
    <w:rsid w:val="006D29A1"/>
    <w:rsid w:val="006D357F"/>
    <w:rsid w:val="006D679F"/>
    <w:rsid w:val="006E6965"/>
    <w:rsid w:val="006E7C07"/>
    <w:rsid w:val="006F1FA0"/>
    <w:rsid w:val="006F5C9A"/>
    <w:rsid w:val="006F6D18"/>
    <w:rsid w:val="006F7F25"/>
    <w:rsid w:val="00701AAE"/>
    <w:rsid w:val="00704BA5"/>
    <w:rsid w:val="00705E32"/>
    <w:rsid w:val="007069A4"/>
    <w:rsid w:val="0071676E"/>
    <w:rsid w:val="00720EDA"/>
    <w:rsid w:val="00722492"/>
    <w:rsid w:val="00726EB1"/>
    <w:rsid w:val="00730A37"/>
    <w:rsid w:val="00733AEF"/>
    <w:rsid w:val="007347D6"/>
    <w:rsid w:val="00743821"/>
    <w:rsid w:val="00746D09"/>
    <w:rsid w:val="00752712"/>
    <w:rsid w:val="00752E09"/>
    <w:rsid w:val="00752EBA"/>
    <w:rsid w:val="00753C11"/>
    <w:rsid w:val="00754558"/>
    <w:rsid w:val="007549C9"/>
    <w:rsid w:val="007570B2"/>
    <w:rsid w:val="007579B6"/>
    <w:rsid w:val="007610E0"/>
    <w:rsid w:val="00762D25"/>
    <w:rsid w:val="00763488"/>
    <w:rsid w:val="00767063"/>
    <w:rsid w:val="007714C6"/>
    <w:rsid w:val="007731A5"/>
    <w:rsid w:val="0078196B"/>
    <w:rsid w:val="00781A4E"/>
    <w:rsid w:val="0078267F"/>
    <w:rsid w:val="00783EF5"/>
    <w:rsid w:val="007858FF"/>
    <w:rsid w:val="00786AE8"/>
    <w:rsid w:val="00796764"/>
    <w:rsid w:val="007A3978"/>
    <w:rsid w:val="007A47E5"/>
    <w:rsid w:val="007A47F7"/>
    <w:rsid w:val="007A64B3"/>
    <w:rsid w:val="007A770D"/>
    <w:rsid w:val="007A7B54"/>
    <w:rsid w:val="007B1DCF"/>
    <w:rsid w:val="007B2E54"/>
    <w:rsid w:val="007B3886"/>
    <w:rsid w:val="007B4350"/>
    <w:rsid w:val="007B56C2"/>
    <w:rsid w:val="007B77E1"/>
    <w:rsid w:val="007C0CE9"/>
    <w:rsid w:val="007C28A0"/>
    <w:rsid w:val="007C69D5"/>
    <w:rsid w:val="007D119B"/>
    <w:rsid w:val="007D25DB"/>
    <w:rsid w:val="007D4F5A"/>
    <w:rsid w:val="007D5E67"/>
    <w:rsid w:val="007D699F"/>
    <w:rsid w:val="007D6BBB"/>
    <w:rsid w:val="007E0293"/>
    <w:rsid w:val="007E0559"/>
    <w:rsid w:val="007E067B"/>
    <w:rsid w:val="007E0BAC"/>
    <w:rsid w:val="007E67F9"/>
    <w:rsid w:val="007F3B61"/>
    <w:rsid w:val="007F3C4C"/>
    <w:rsid w:val="007F4311"/>
    <w:rsid w:val="00802756"/>
    <w:rsid w:val="00803A7E"/>
    <w:rsid w:val="00805E19"/>
    <w:rsid w:val="00807BD3"/>
    <w:rsid w:val="00810788"/>
    <w:rsid w:val="00812E7E"/>
    <w:rsid w:val="008133E6"/>
    <w:rsid w:val="00814864"/>
    <w:rsid w:val="0081659E"/>
    <w:rsid w:val="008166E2"/>
    <w:rsid w:val="008204AF"/>
    <w:rsid w:val="00820A0E"/>
    <w:rsid w:val="00820A99"/>
    <w:rsid w:val="00823747"/>
    <w:rsid w:val="00831153"/>
    <w:rsid w:val="00831B5A"/>
    <w:rsid w:val="00832448"/>
    <w:rsid w:val="008326EE"/>
    <w:rsid w:val="008359F2"/>
    <w:rsid w:val="00840ADD"/>
    <w:rsid w:val="0084237C"/>
    <w:rsid w:val="00850236"/>
    <w:rsid w:val="00850F03"/>
    <w:rsid w:val="0085119E"/>
    <w:rsid w:val="0085339A"/>
    <w:rsid w:val="0085746F"/>
    <w:rsid w:val="00857650"/>
    <w:rsid w:val="008718AF"/>
    <w:rsid w:val="008720A7"/>
    <w:rsid w:val="0087439B"/>
    <w:rsid w:val="008776C8"/>
    <w:rsid w:val="0087794A"/>
    <w:rsid w:val="008800DC"/>
    <w:rsid w:val="008811B1"/>
    <w:rsid w:val="00881E1D"/>
    <w:rsid w:val="00884DF5"/>
    <w:rsid w:val="00885983"/>
    <w:rsid w:val="008872F6"/>
    <w:rsid w:val="00893344"/>
    <w:rsid w:val="00895102"/>
    <w:rsid w:val="008A01B0"/>
    <w:rsid w:val="008A4EC0"/>
    <w:rsid w:val="008A5D70"/>
    <w:rsid w:val="008B0975"/>
    <w:rsid w:val="008B101A"/>
    <w:rsid w:val="008B1465"/>
    <w:rsid w:val="008B2AD0"/>
    <w:rsid w:val="008B77C5"/>
    <w:rsid w:val="008C467E"/>
    <w:rsid w:val="008D07B2"/>
    <w:rsid w:val="008D3023"/>
    <w:rsid w:val="008D4E80"/>
    <w:rsid w:val="008D6C5F"/>
    <w:rsid w:val="008E028E"/>
    <w:rsid w:val="008E0386"/>
    <w:rsid w:val="008E08CA"/>
    <w:rsid w:val="008E1961"/>
    <w:rsid w:val="008E7C1C"/>
    <w:rsid w:val="008F3791"/>
    <w:rsid w:val="008F3B67"/>
    <w:rsid w:val="008F450C"/>
    <w:rsid w:val="008F4C04"/>
    <w:rsid w:val="00902CFA"/>
    <w:rsid w:val="00902E46"/>
    <w:rsid w:val="00910E8B"/>
    <w:rsid w:val="0091128A"/>
    <w:rsid w:val="009117DD"/>
    <w:rsid w:val="00912CE1"/>
    <w:rsid w:val="0091373B"/>
    <w:rsid w:val="00920414"/>
    <w:rsid w:val="0092166E"/>
    <w:rsid w:val="009245BD"/>
    <w:rsid w:val="00924E19"/>
    <w:rsid w:val="00926129"/>
    <w:rsid w:val="00926415"/>
    <w:rsid w:val="00932910"/>
    <w:rsid w:val="009329C3"/>
    <w:rsid w:val="0093440D"/>
    <w:rsid w:val="0093443C"/>
    <w:rsid w:val="0093576E"/>
    <w:rsid w:val="00936147"/>
    <w:rsid w:val="00936661"/>
    <w:rsid w:val="00940AAD"/>
    <w:rsid w:val="00942ED6"/>
    <w:rsid w:val="009432C8"/>
    <w:rsid w:val="00950ECB"/>
    <w:rsid w:val="00950F2E"/>
    <w:rsid w:val="00952C1F"/>
    <w:rsid w:val="00956A69"/>
    <w:rsid w:val="009606D7"/>
    <w:rsid w:val="00963695"/>
    <w:rsid w:val="00963710"/>
    <w:rsid w:val="009653FF"/>
    <w:rsid w:val="00966FE2"/>
    <w:rsid w:val="00967A52"/>
    <w:rsid w:val="0097066C"/>
    <w:rsid w:val="00970D8D"/>
    <w:rsid w:val="009722DF"/>
    <w:rsid w:val="009731A6"/>
    <w:rsid w:val="00976AF1"/>
    <w:rsid w:val="00983005"/>
    <w:rsid w:val="00985BA3"/>
    <w:rsid w:val="00987187"/>
    <w:rsid w:val="00992FD6"/>
    <w:rsid w:val="00993BE9"/>
    <w:rsid w:val="0099566A"/>
    <w:rsid w:val="009A3938"/>
    <w:rsid w:val="009A4E0F"/>
    <w:rsid w:val="009A50CB"/>
    <w:rsid w:val="009A7F87"/>
    <w:rsid w:val="009B11BD"/>
    <w:rsid w:val="009B1621"/>
    <w:rsid w:val="009B40DC"/>
    <w:rsid w:val="009B75E0"/>
    <w:rsid w:val="009C0384"/>
    <w:rsid w:val="009C145E"/>
    <w:rsid w:val="009C1E4A"/>
    <w:rsid w:val="009C2BB3"/>
    <w:rsid w:val="009C4D22"/>
    <w:rsid w:val="009C60DA"/>
    <w:rsid w:val="009D1437"/>
    <w:rsid w:val="009D264A"/>
    <w:rsid w:val="009D5B23"/>
    <w:rsid w:val="009D5F6F"/>
    <w:rsid w:val="009D7020"/>
    <w:rsid w:val="009D7483"/>
    <w:rsid w:val="009E0173"/>
    <w:rsid w:val="009E2632"/>
    <w:rsid w:val="009E2F23"/>
    <w:rsid w:val="009E6CDF"/>
    <w:rsid w:val="009E72ED"/>
    <w:rsid w:val="009F20F2"/>
    <w:rsid w:val="009F4366"/>
    <w:rsid w:val="009F463A"/>
    <w:rsid w:val="009F7859"/>
    <w:rsid w:val="009F7DA8"/>
    <w:rsid w:val="00A01EA9"/>
    <w:rsid w:val="00A03276"/>
    <w:rsid w:val="00A03F42"/>
    <w:rsid w:val="00A05CE5"/>
    <w:rsid w:val="00A05D42"/>
    <w:rsid w:val="00A06293"/>
    <w:rsid w:val="00A16C4D"/>
    <w:rsid w:val="00A33241"/>
    <w:rsid w:val="00A4277F"/>
    <w:rsid w:val="00A42E67"/>
    <w:rsid w:val="00A47619"/>
    <w:rsid w:val="00A50F87"/>
    <w:rsid w:val="00A526CE"/>
    <w:rsid w:val="00A52B57"/>
    <w:rsid w:val="00A54150"/>
    <w:rsid w:val="00A55328"/>
    <w:rsid w:val="00A557F2"/>
    <w:rsid w:val="00A60453"/>
    <w:rsid w:val="00A622BB"/>
    <w:rsid w:val="00A62560"/>
    <w:rsid w:val="00A65F02"/>
    <w:rsid w:val="00A66C1E"/>
    <w:rsid w:val="00A700F9"/>
    <w:rsid w:val="00A71880"/>
    <w:rsid w:val="00A7300B"/>
    <w:rsid w:val="00A745BE"/>
    <w:rsid w:val="00A76533"/>
    <w:rsid w:val="00A84ECA"/>
    <w:rsid w:val="00A86934"/>
    <w:rsid w:val="00A874BF"/>
    <w:rsid w:val="00A950A0"/>
    <w:rsid w:val="00A9632C"/>
    <w:rsid w:val="00AA081D"/>
    <w:rsid w:val="00AA24DA"/>
    <w:rsid w:val="00AA5A36"/>
    <w:rsid w:val="00AA6F65"/>
    <w:rsid w:val="00AA7067"/>
    <w:rsid w:val="00AB2B06"/>
    <w:rsid w:val="00AC1392"/>
    <w:rsid w:val="00AC2F37"/>
    <w:rsid w:val="00AC2FB2"/>
    <w:rsid w:val="00AC34E6"/>
    <w:rsid w:val="00AC3C4F"/>
    <w:rsid w:val="00AC3D06"/>
    <w:rsid w:val="00AC5D85"/>
    <w:rsid w:val="00AD38A7"/>
    <w:rsid w:val="00AD52D9"/>
    <w:rsid w:val="00AD7A1C"/>
    <w:rsid w:val="00AE0636"/>
    <w:rsid w:val="00AE1DD6"/>
    <w:rsid w:val="00AE2C01"/>
    <w:rsid w:val="00AE515D"/>
    <w:rsid w:val="00AE618A"/>
    <w:rsid w:val="00AE7923"/>
    <w:rsid w:val="00AF4804"/>
    <w:rsid w:val="00AF6CD6"/>
    <w:rsid w:val="00AF765B"/>
    <w:rsid w:val="00AF7FA9"/>
    <w:rsid w:val="00B01218"/>
    <w:rsid w:val="00B01B02"/>
    <w:rsid w:val="00B026BA"/>
    <w:rsid w:val="00B101C1"/>
    <w:rsid w:val="00B1138D"/>
    <w:rsid w:val="00B12F5B"/>
    <w:rsid w:val="00B13363"/>
    <w:rsid w:val="00B23086"/>
    <w:rsid w:val="00B2349F"/>
    <w:rsid w:val="00B24363"/>
    <w:rsid w:val="00B302B8"/>
    <w:rsid w:val="00B31B15"/>
    <w:rsid w:val="00B3499E"/>
    <w:rsid w:val="00B36248"/>
    <w:rsid w:val="00B37C5D"/>
    <w:rsid w:val="00B37E7D"/>
    <w:rsid w:val="00B423E0"/>
    <w:rsid w:val="00B45C13"/>
    <w:rsid w:val="00B47C0E"/>
    <w:rsid w:val="00B53296"/>
    <w:rsid w:val="00B55424"/>
    <w:rsid w:val="00B6027F"/>
    <w:rsid w:val="00B60BD7"/>
    <w:rsid w:val="00B640DE"/>
    <w:rsid w:val="00B64F7E"/>
    <w:rsid w:val="00B66C33"/>
    <w:rsid w:val="00B66F13"/>
    <w:rsid w:val="00B722CC"/>
    <w:rsid w:val="00B73FBD"/>
    <w:rsid w:val="00B75CCE"/>
    <w:rsid w:val="00B812AA"/>
    <w:rsid w:val="00B81843"/>
    <w:rsid w:val="00B829DF"/>
    <w:rsid w:val="00B83354"/>
    <w:rsid w:val="00B84EDC"/>
    <w:rsid w:val="00B85163"/>
    <w:rsid w:val="00B853EA"/>
    <w:rsid w:val="00B91FEE"/>
    <w:rsid w:val="00B946F6"/>
    <w:rsid w:val="00BA0F16"/>
    <w:rsid w:val="00BA510E"/>
    <w:rsid w:val="00BA6AF4"/>
    <w:rsid w:val="00BB01F3"/>
    <w:rsid w:val="00BB1D49"/>
    <w:rsid w:val="00BB3D71"/>
    <w:rsid w:val="00BB3E5F"/>
    <w:rsid w:val="00BB4170"/>
    <w:rsid w:val="00BC0C90"/>
    <w:rsid w:val="00BC34B5"/>
    <w:rsid w:val="00BC5866"/>
    <w:rsid w:val="00BC719A"/>
    <w:rsid w:val="00BD30A2"/>
    <w:rsid w:val="00BD72FD"/>
    <w:rsid w:val="00BD7DC7"/>
    <w:rsid w:val="00BE2621"/>
    <w:rsid w:val="00BE2E66"/>
    <w:rsid w:val="00BE56F7"/>
    <w:rsid w:val="00BF199A"/>
    <w:rsid w:val="00BF2A9D"/>
    <w:rsid w:val="00C027F6"/>
    <w:rsid w:val="00C038C6"/>
    <w:rsid w:val="00C05E4F"/>
    <w:rsid w:val="00C122A0"/>
    <w:rsid w:val="00C13656"/>
    <w:rsid w:val="00C2012C"/>
    <w:rsid w:val="00C2021E"/>
    <w:rsid w:val="00C20AEF"/>
    <w:rsid w:val="00C212D4"/>
    <w:rsid w:val="00C21354"/>
    <w:rsid w:val="00C233B3"/>
    <w:rsid w:val="00C2630A"/>
    <w:rsid w:val="00C320E0"/>
    <w:rsid w:val="00C3250D"/>
    <w:rsid w:val="00C327CC"/>
    <w:rsid w:val="00C35481"/>
    <w:rsid w:val="00C35CCE"/>
    <w:rsid w:val="00C367E0"/>
    <w:rsid w:val="00C402E4"/>
    <w:rsid w:val="00C47C36"/>
    <w:rsid w:val="00C54A3B"/>
    <w:rsid w:val="00C54F57"/>
    <w:rsid w:val="00C56BFC"/>
    <w:rsid w:val="00C57A99"/>
    <w:rsid w:val="00C57FEE"/>
    <w:rsid w:val="00C624E6"/>
    <w:rsid w:val="00C7208E"/>
    <w:rsid w:val="00C72F6A"/>
    <w:rsid w:val="00C75988"/>
    <w:rsid w:val="00C76E6A"/>
    <w:rsid w:val="00C76FA0"/>
    <w:rsid w:val="00C7711A"/>
    <w:rsid w:val="00C77499"/>
    <w:rsid w:val="00C80B8F"/>
    <w:rsid w:val="00C8264C"/>
    <w:rsid w:val="00C827CF"/>
    <w:rsid w:val="00C87CCE"/>
    <w:rsid w:val="00C90243"/>
    <w:rsid w:val="00C954ED"/>
    <w:rsid w:val="00C95805"/>
    <w:rsid w:val="00C966C6"/>
    <w:rsid w:val="00CA413A"/>
    <w:rsid w:val="00CA7121"/>
    <w:rsid w:val="00CB5530"/>
    <w:rsid w:val="00CC30C4"/>
    <w:rsid w:val="00CC6F2B"/>
    <w:rsid w:val="00CD499A"/>
    <w:rsid w:val="00CD5419"/>
    <w:rsid w:val="00CD68F0"/>
    <w:rsid w:val="00CE0322"/>
    <w:rsid w:val="00CE1283"/>
    <w:rsid w:val="00CE17E5"/>
    <w:rsid w:val="00CE2AB1"/>
    <w:rsid w:val="00CE4B8D"/>
    <w:rsid w:val="00CE7C1E"/>
    <w:rsid w:val="00CF3488"/>
    <w:rsid w:val="00CF4A2C"/>
    <w:rsid w:val="00CF4E4E"/>
    <w:rsid w:val="00CF5130"/>
    <w:rsid w:val="00D00649"/>
    <w:rsid w:val="00D00801"/>
    <w:rsid w:val="00D07F0D"/>
    <w:rsid w:val="00D11418"/>
    <w:rsid w:val="00D115F8"/>
    <w:rsid w:val="00D11E89"/>
    <w:rsid w:val="00D12BB3"/>
    <w:rsid w:val="00D13AAD"/>
    <w:rsid w:val="00D13F21"/>
    <w:rsid w:val="00D219FA"/>
    <w:rsid w:val="00D23C85"/>
    <w:rsid w:val="00D2614D"/>
    <w:rsid w:val="00D2660D"/>
    <w:rsid w:val="00D274B4"/>
    <w:rsid w:val="00D276CF"/>
    <w:rsid w:val="00D44514"/>
    <w:rsid w:val="00D44B57"/>
    <w:rsid w:val="00D46339"/>
    <w:rsid w:val="00D5274B"/>
    <w:rsid w:val="00D549AA"/>
    <w:rsid w:val="00D55479"/>
    <w:rsid w:val="00D5567A"/>
    <w:rsid w:val="00D577FA"/>
    <w:rsid w:val="00D6021A"/>
    <w:rsid w:val="00D61A2E"/>
    <w:rsid w:val="00D64D1B"/>
    <w:rsid w:val="00D70992"/>
    <w:rsid w:val="00D71D7C"/>
    <w:rsid w:val="00D72BDA"/>
    <w:rsid w:val="00D74F45"/>
    <w:rsid w:val="00D76CB7"/>
    <w:rsid w:val="00D76D44"/>
    <w:rsid w:val="00D777D7"/>
    <w:rsid w:val="00D77845"/>
    <w:rsid w:val="00D77C97"/>
    <w:rsid w:val="00D81EBD"/>
    <w:rsid w:val="00D834F5"/>
    <w:rsid w:val="00D84599"/>
    <w:rsid w:val="00D85448"/>
    <w:rsid w:val="00D85841"/>
    <w:rsid w:val="00D91D0F"/>
    <w:rsid w:val="00D922FA"/>
    <w:rsid w:val="00D94C40"/>
    <w:rsid w:val="00DA2A12"/>
    <w:rsid w:val="00DA3519"/>
    <w:rsid w:val="00DA3724"/>
    <w:rsid w:val="00DA3A6A"/>
    <w:rsid w:val="00DB2973"/>
    <w:rsid w:val="00DB41A8"/>
    <w:rsid w:val="00DB49B1"/>
    <w:rsid w:val="00DB727D"/>
    <w:rsid w:val="00DC02B5"/>
    <w:rsid w:val="00DC3BD5"/>
    <w:rsid w:val="00DD1962"/>
    <w:rsid w:val="00DD315D"/>
    <w:rsid w:val="00DD31C7"/>
    <w:rsid w:val="00DE2565"/>
    <w:rsid w:val="00DE26C5"/>
    <w:rsid w:val="00DE588A"/>
    <w:rsid w:val="00DE632D"/>
    <w:rsid w:val="00DE67FE"/>
    <w:rsid w:val="00DF04A6"/>
    <w:rsid w:val="00DF05EC"/>
    <w:rsid w:val="00DF3FDA"/>
    <w:rsid w:val="00DF5996"/>
    <w:rsid w:val="00DF6BFC"/>
    <w:rsid w:val="00E03B83"/>
    <w:rsid w:val="00E10297"/>
    <w:rsid w:val="00E109CC"/>
    <w:rsid w:val="00E115D4"/>
    <w:rsid w:val="00E23DAF"/>
    <w:rsid w:val="00E25E23"/>
    <w:rsid w:val="00E337B3"/>
    <w:rsid w:val="00E34BBE"/>
    <w:rsid w:val="00E34F81"/>
    <w:rsid w:val="00E35A98"/>
    <w:rsid w:val="00E3604B"/>
    <w:rsid w:val="00E364FA"/>
    <w:rsid w:val="00E50870"/>
    <w:rsid w:val="00E51407"/>
    <w:rsid w:val="00E51B98"/>
    <w:rsid w:val="00E54374"/>
    <w:rsid w:val="00E6366F"/>
    <w:rsid w:val="00E64833"/>
    <w:rsid w:val="00E67CA1"/>
    <w:rsid w:val="00E72172"/>
    <w:rsid w:val="00E72646"/>
    <w:rsid w:val="00E74E7E"/>
    <w:rsid w:val="00E7787A"/>
    <w:rsid w:val="00E92DF6"/>
    <w:rsid w:val="00E96D8B"/>
    <w:rsid w:val="00E96F8A"/>
    <w:rsid w:val="00E971F8"/>
    <w:rsid w:val="00EA45F3"/>
    <w:rsid w:val="00EA7050"/>
    <w:rsid w:val="00EB0720"/>
    <w:rsid w:val="00EB42F2"/>
    <w:rsid w:val="00EC122D"/>
    <w:rsid w:val="00EC7A28"/>
    <w:rsid w:val="00ED06F1"/>
    <w:rsid w:val="00ED26A6"/>
    <w:rsid w:val="00ED319D"/>
    <w:rsid w:val="00ED7167"/>
    <w:rsid w:val="00EE3172"/>
    <w:rsid w:val="00EE6712"/>
    <w:rsid w:val="00EE7F2A"/>
    <w:rsid w:val="00EF3482"/>
    <w:rsid w:val="00EF3DBD"/>
    <w:rsid w:val="00EF5907"/>
    <w:rsid w:val="00F00AAF"/>
    <w:rsid w:val="00F030E8"/>
    <w:rsid w:val="00F036F9"/>
    <w:rsid w:val="00F05BE9"/>
    <w:rsid w:val="00F11504"/>
    <w:rsid w:val="00F12A79"/>
    <w:rsid w:val="00F1633F"/>
    <w:rsid w:val="00F20BC6"/>
    <w:rsid w:val="00F21712"/>
    <w:rsid w:val="00F26C63"/>
    <w:rsid w:val="00F35FFF"/>
    <w:rsid w:val="00F3774F"/>
    <w:rsid w:val="00F409D3"/>
    <w:rsid w:val="00F40EC2"/>
    <w:rsid w:val="00F41BEC"/>
    <w:rsid w:val="00F41F81"/>
    <w:rsid w:val="00F45AAD"/>
    <w:rsid w:val="00F460F2"/>
    <w:rsid w:val="00F47DDF"/>
    <w:rsid w:val="00F536C7"/>
    <w:rsid w:val="00F538FD"/>
    <w:rsid w:val="00F54AD9"/>
    <w:rsid w:val="00F559C7"/>
    <w:rsid w:val="00F64E93"/>
    <w:rsid w:val="00F65DEA"/>
    <w:rsid w:val="00F67B9E"/>
    <w:rsid w:val="00F72581"/>
    <w:rsid w:val="00F7526E"/>
    <w:rsid w:val="00F758B0"/>
    <w:rsid w:val="00F802BB"/>
    <w:rsid w:val="00F82777"/>
    <w:rsid w:val="00F87057"/>
    <w:rsid w:val="00F909CD"/>
    <w:rsid w:val="00F914E3"/>
    <w:rsid w:val="00F9480A"/>
    <w:rsid w:val="00FA33B3"/>
    <w:rsid w:val="00FA4651"/>
    <w:rsid w:val="00FA7076"/>
    <w:rsid w:val="00FB0639"/>
    <w:rsid w:val="00FB37A8"/>
    <w:rsid w:val="00FB3D6D"/>
    <w:rsid w:val="00FB72D2"/>
    <w:rsid w:val="00FC010D"/>
    <w:rsid w:val="00FC2E98"/>
    <w:rsid w:val="00FC5C6F"/>
    <w:rsid w:val="00FD0B2B"/>
    <w:rsid w:val="00FD413B"/>
    <w:rsid w:val="00FD7A5C"/>
    <w:rsid w:val="00FE0ED7"/>
    <w:rsid w:val="00FE1149"/>
    <w:rsid w:val="00FE3527"/>
    <w:rsid w:val="00FE3CED"/>
    <w:rsid w:val="00FE5313"/>
    <w:rsid w:val="00FE653F"/>
    <w:rsid w:val="00FE7F1C"/>
    <w:rsid w:val="00FF2EB9"/>
    <w:rsid w:val="00FF3EE3"/>
    <w:rsid w:val="02634CE0"/>
    <w:rsid w:val="028107AC"/>
    <w:rsid w:val="02ED2C4A"/>
    <w:rsid w:val="038C047E"/>
    <w:rsid w:val="03D5AC97"/>
    <w:rsid w:val="0453E76B"/>
    <w:rsid w:val="0505C570"/>
    <w:rsid w:val="06595D80"/>
    <w:rsid w:val="06747754"/>
    <w:rsid w:val="07653143"/>
    <w:rsid w:val="07DD2079"/>
    <w:rsid w:val="082E3545"/>
    <w:rsid w:val="09B52EED"/>
    <w:rsid w:val="0AE8537D"/>
    <w:rsid w:val="0B698580"/>
    <w:rsid w:val="0D09C457"/>
    <w:rsid w:val="0DCA446E"/>
    <w:rsid w:val="0EBCF81A"/>
    <w:rsid w:val="0FA55D7E"/>
    <w:rsid w:val="12BC969F"/>
    <w:rsid w:val="133D780B"/>
    <w:rsid w:val="13856C7E"/>
    <w:rsid w:val="13DFE6F6"/>
    <w:rsid w:val="15B2DFE9"/>
    <w:rsid w:val="15D2BBDA"/>
    <w:rsid w:val="16366F57"/>
    <w:rsid w:val="165DF005"/>
    <w:rsid w:val="16CB37D7"/>
    <w:rsid w:val="17838882"/>
    <w:rsid w:val="17BE32A3"/>
    <w:rsid w:val="1A7480F1"/>
    <w:rsid w:val="1EEB09F1"/>
    <w:rsid w:val="1F2188DC"/>
    <w:rsid w:val="210A8117"/>
    <w:rsid w:val="213D3863"/>
    <w:rsid w:val="21F37A2B"/>
    <w:rsid w:val="220B40DA"/>
    <w:rsid w:val="231383CC"/>
    <w:rsid w:val="246E6235"/>
    <w:rsid w:val="253472AB"/>
    <w:rsid w:val="263D08EC"/>
    <w:rsid w:val="287CB8B9"/>
    <w:rsid w:val="28821F95"/>
    <w:rsid w:val="294A3572"/>
    <w:rsid w:val="29A37695"/>
    <w:rsid w:val="2A058167"/>
    <w:rsid w:val="2AA468AC"/>
    <w:rsid w:val="2AD6B574"/>
    <w:rsid w:val="2BC05169"/>
    <w:rsid w:val="2BDF2CCD"/>
    <w:rsid w:val="2CCD0907"/>
    <w:rsid w:val="2E5F7104"/>
    <w:rsid w:val="2E8F256E"/>
    <w:rsid w:val="2EE5138E"/>
    <w:rsid w:val="2F19A29E"/>
    <w:rsid w:val="2F6F4773"/>
    <w:rsid w:val="30869D87"/>
    <w:rsid w:val="30A31AC5"/>
    <w:rsid w:val="30EFB8CF"/>
    <w:rsid w:val="3181B368"/>
    <w:rsid w:val="32226DE8"/>
    <w:rsid w:val="32647136"/>
    <w:rsid w:val="33AA8D32"/>
    <w:rsid w:val="3645E14C"/>
    <w:rsid w:val="385D989C"/>
    <w:rsid w:val="385FEB92"/>
    <w:rsid w:val="38F105F7"/>
    <w:rsid w:val="39367CAA"/>
    <w:rsid w:val="3A0323B3"/>
    <w:rsid w:val="3A7D1AD2"/>
    <w:rsid w:val="3A7D72B8"/>
    <w:rsid w:val="3AF0F8FD"/>
    <w:rsid w:val="3AF74B5A"/>
    <w:rsid w:val="3BB1641A"/>
    <w:rsid w:val="3C13FC6F"/>
    <w:rsid w:val="3C3B1F63"/>
    <w:rsid w:val="3D865AE0"/>
    <w:rsid w:val="3DE49B28"/>
    <w:rsid w:val="3E3C4974"/>
    <w:rsid w:val="3E71071C"/>
    <w:rsid w:val="3E76FB72"/>
    <w:rsid w:val="3EEEACD5"/>
    <w:rsid w:val="40A51755"/>
    <w:rsid w:val="41110EFD"/>
    <w:rsid w:val="413024C8"/>
    <w:rsid w:val="415809A1"/>
    <w:rsid w:val="41A202A3"/>
    <w:rsid w:val="41C48F03"/>
    <w:rsid w:val="41F73F5D"/>
    <w:rsid w:val="42FBA517"/>
    <w:rsid w:val="433DD304"/>
    <w:rsid w:val="43915D32"/>
    <w:rsid w:val="43940B45"/>
    <w:rsid w:val="4421CD80"/>
    <w:rsid w:val="4483C149"/>
    <w:rsid w:val="449C345A"/>
    <w:rsid w:val="45284BC9"/>
    <w:rsid w:val="463804BB"/>
    <w:rsid w:val="466F8F8C"/>
    <w:rsid w:val="46EDEE89"/>
    <w:rsid w:val="4732CFE3"/>
    <w:rsid w:val="474D3619"/>
    <w:rsid w:val="47987A09"/>
    <w:rsid w:val="47E5E376"/>
    <w:rsid w:val="4857377F"/>
    <w:rsid w:val="49F6C876"/>
    <w:rsid w:val="4A09C82E"/>
    <w:rsid w:val="4C0B9D77"/>
    <w:rsid w:val="4C0FA04A"/>
    <w:rsid w:val="4C6B9C99"/>
    <w:rsid w:val="4F321AB1"/>
    <w:rsid w:val="521010D4"/>
    <w:rsid w:val="532E1AB0"/>
    <w:rsid w:val="54547CD0"/>
    <w:rsid w:val="548FDDD4"/>
    <w:rsid w:val="54C491B1"/>
    <w:rsid w:val="55761C68"/>
    <w:rsid w:val="5652EA57"/>
    <w:rsid w:val="566CAF1E"/>
    <w:rsid w:val="56E901FD"/>
    <w:rsid w:val="56F2F003"/>
    <w:rsid w:val="580B12ED"/>
    <w:rsid w:val="58A146E8"/>
    <w:rsid w:val="590B2603"/>
    <w:rsid w:val="591E9A0F"/>
    <w:rsid w:val="59A2E696"/>
    <w:rsid w:val="5A7B14F5"/>
    <w:rsid w:val="5B13AEEB"/>
    <w:rsid w:val="5B59EE3E"/>
    <w:rsid w:val="5B7147FB"/>
    <w:rsid w:val="5C34DC12"/>
    <w:rsid w:val="5C714627"/>
    <w:rsid w:val="5CB66CDD"/>
    <w:rsid w:val="5EF1AD2D"/>
    <w:rsid w:val="61473A9B"/>
    <w:rsid w:val="6257BBDA"/>
    <w:rsid w:val="63D7D055"/>
    <w:rsid w:val="64E81CCC"/>
    <w:rsid w:val="669497DB"/>
    <w:rsid w:val="680ED756"/>
    <w:rsid w:val="685B6554"/>
    <w:rsid w:val="69AFE819"/>
    <w:rsid w:val="69D61DAB"/>
    <w:rsid w:val="6AC4525F"/>
    <w:rsid w:val="6B7DBE64"/>
    <w:rsid w:val="6BA93439"/>
    <w:rsid w:val="6C2B2E3D"/>
    <w:rsid w:val="6C74091A"/>
    <w:rsid w:val="6D18EBD5"/>
    <w:rsid w:val="6D96949E"/>
    <w:rsid w:val="6DB96609"/>
    <w:rsid w:val="6DFEBA1E"/>
    <w:rsid w:val="6E2412C7"/>
    <w:rsid w:val="6E3C7A05"/>
    <w:rsid w:val="704B8D21"/>
    <w:rsid w:val="7094D26B"/>
    <w:rsid w:val="7096F05F"/>
    <w:rsid w:val="7105B980"/>
    <w:rsid w:val="7167A935"/>
    <w:rsid w:val="72C6F61D"/>
    <w:rsid w:val="7315340E"/>
    <w:rsid w:val="7372E5B4"/>
    <w:rsid w:val="7400D142"/>
    <w:rsid w:val="743FF908"/>
    <w:rsid w:val="74DF2EF9"/>
    <w:rsid w:val="75AB4F91"/>
    <w:rsid w:val="75DAB5D5"/>
    <w:rsid w:val="75F3B376"/>
    <w:rsid w:val="76743F93"/>
    <w:rsid w:val="77D2CC83"/>
    <w:rsid w:val="7823D244"/>
    <w:rsid w:val="79541E6F"/>
    <w:rsid w:val="7AB80B86"/>
    <w:rsid w:val="7ABF0625"/>
    <w:rsid w:val="7B24D293"/>
    <w:rsid w:val="7C1858FD"/>
    <w:rsid w:val="7C6ED75B"/>
    <w:rsid w:val="7CE4E20F"/>
    <w:rsid w:val="7E6B7C71"/>
    <w:rsid w:val="7F7C9B7A"/>
    <w:rsid w:val="7FECA1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737E50"/>
  <w15:docId w15:val="{15EF9510-36DB-4227-B0DC-E6FCBE7B20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Libre Franklin" w:eastAsia="Libre Franklin" w:hAnsi="Libre Franklin" w:cs="Libre Franklin"/>
        <w:sz w:val="21"/>
        <w:szCs w:val="21"/>
        <w:lang w:val="en-US" w:eastAsia="en-US" w:bidi="ar-SA"/>
      </w:rPr>
    </w:rPrDefault>
    <w:pPrDefault>
      <w:pPr>
        <w:spacing w:after="160" w:line="31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7636"/>
    <w:rPr>
      <w:rFonts w:ascii="Franklin Gothic Book" w:hAnsi="Franklin Gothic Book"/>
      <w:spacing w:val="2"/>
      <w:kern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0A7858"/>
    <w:pPr>
      <w:numPr>
        <w:numId w:val="3"/>
      </w:numPr>
      <w:spacing w:before="480" w:after="120" w:line="264" w:lineRule="auto"/>
      <w:outlineLvl w:val="0"/>
    </w:pPr>
    <w:rPr>
      <w:rFonts w:ascii="Century Gothic" w:eastAsiaTheme="majorEastAsia" w:hAnsi="Century Gothic" w:cstheme="majorBidi"/>
      <w:caps/>
      <w:color w:val="2B3A57"/>
      <w:spacing w:val="0"/>
      <w:sz w:val="48"/>
      <w:szCs w:val="72"/>
    </w:rPr>
  </w:style>
  <w:style w:type="paragraph" w:styleId="Heading2">
    <w:name w:val="heading 2"/>
    <w:basedOn w:val="Heading1"/>
    <w:next w:val="Normal"/>
    <w:link w:val="Heading2Char"/>
    <w:uiPriority w:val="9"/>
    <w:semiHidden/>
    <w:unhideWhenUsed/>
    <w:qFormat/>
    <w:rsid w:val="000A7858"/>
    <w:pPr>
      <w:numPr>
        <w:ilvl w:val="1"/>
      </w:numPr>
      <w:spacing w:before="360" w:after="80"/>
      <w:outlineLvl w:val="1"/>
    </w:pPr>
    <w:rPr>
      <w:rFonts w:cs="Arial"/>
      <w:caps w:val="0"/>
      <w:color w:val="057299"/>
      <w:sz w:val="26"/>
      <w:szCs w:val="2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A7858"/>
    <w:pPr>
      <w:numPr>
        <w:ilvl w:val="2"/>
        <w:numId w:val="3"/>
      </w:numPr>
      <w:spacing w:before="240" w:after="60"/>
      <w:outlineLvl w:val="2"/>
    </w:pPr>
    <w:rPr>
      <w:rFonts w:ascii="Century Gothic" w:eastAsiaTheme="majorEastAsia" w:hAnsi="Century Gothic" w:cs="Arial"/>
      <w:color w:val="0685B2"/>
      <w:spacing w:val="0"/>
      <w:sz w:val="22"/>
    </w:rPr>
  </w:style>
  <w:style w:type="paragraph" w:styleId="Heading4">
    <w:name w:val="heading 4"/>
    <w:basedOn w:val="Heading3"/>
    <w:next w:val="Normal"/>
    <w:link w:val="Heading4Char"/>
    <w:uiPriority w:val="9"/>
    <w:semiHidden/>
    <w:unhideWhenUsed/>
    <w:qFormat/>
    <w:rsid w:val="000A7858"/>
    <w:pPr>
      <w:numPr>
        <w:ilvl w:val="0"/>
        <w:numId w:val="0"/>
      </w:numPr>
      <w:ind w:left="-3787" w:hanging="720"/>
      <w:outlineLvl w:val="3"/>
    </w:pPr>
    <w:rPr>
      <w:spacing w:val="-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A7858"/>
    <w:pPr>
      <w:keepNext/>
      <w:keepLines/>
      <w:spacing w:before="40" w:after="0"/>
      <w:outlineLvl w:val="4"/>
    </w:pPr>
    <w:rPr>
      <w:rFonts w:ascii="Arial Bold" w:eastAsiaTheme="majorEastAsia" w:hAnsi="Arial Bold" w:cstheme="majorBidi"/>
      <w:b/>
      <w:color w:val="DAAE28" w:themeColor="accent1"/>
      <w:spacing w:val="0"/>
      <w:kern w:val="0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E5EBE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A785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6D5613" w:themeColor="accent1" w:themeShade="7F"/>
      <w:spacing w:val="0"/>
      <w:kern w:val="0"/>
      <w:sz w:val="2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0A7858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pacing w:val="0"/>
      <w:kern w:val="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0A7858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pacing w:val="0"/>
      <w:kern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A7858"/>
    <w:pPr>
      <w:spacing w:before="120" w:after="200" w:line="276" w:lineRule="auto"/>
      <w:jc w:val="center"/>
    </w:pPr>
    <w:rPr>
      <w:rFonts w:ascii="Arial Bold" w:eastAsia="Arial" w:hAnsi="Arial Bold" w:cs="Arial"/>
      <w:color w:val="DAAE28" w:themeColor="accent1"/>
      <w:spacing w:val="0"/>
      <w:kern w:val="0"/>
      <w:sz w:val="72"/>
      <w:szCs w:val="40"/>
      <w:lang w:val="en"/>
    </w:rPr>
  </w:style>
  <w:style w:type="character" w:customStyle="1" w:styleId="Heading1Char">
    <w:name w:val="Heading 1 Char"/>
    <w:basedOn w:val="DefaultParagraphFont"/>
    <w:link w:val="Heading1"/>
    <w:uiPriority w:val="9"/>
    <w:rsid w:val="000A7858"/>
    <w:rPr>
      <w:rFonts w:ascii="Century Gothic" w:eastAsiaTheme="majorEastAsia" w:hAnsi="Century Gothic" w:cstheme="majorBidi"/>
      <w:caps/>
      <w:color w:val="2B3A57"/>
      <w:kern w:val="21"/>
      <w:sz w:val="48"/>
      <w:szCs w:val="72"/>
    </w:rPr>
  </w:style>
  <w:style w:type="character" w:customStyle="1" w:styleId="Heading2Char">
    <w:name w:val="Heading 2 Char"/>
    <w:basedOn w:val="DefaultParagraphFont"/>
    <w:link w:val="Heading2"/>
    <w:uiPriority w:val="9"/>
    <w:rsid w:val="000A7858"/>
    <w:rPr>
      <w:rFonts w:ascii="Century Gothic" w:eastAsiaTheme="majorEastAsia" w:hAnsi="Century Gothic" w:cs="Arial"/>
      <w:color w:val="057299"/>
      <w:kern w:val="21"/>
      <w:sz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A7858"/>
    <w:rPr>
      <w:rFonts w:ascii="Century Gothic" w:eastAsiaTheme="majorEastAsia" w:hAnsi="Century Gothic" w:cs="Arial"/>
      <w:color w:val="0685B2"/>
      <w:kern w:val="21"/>
    </w:rPr>
  </w:style>
  <w:style w:type="character" w:customStyle="1" w:styleId="Heading4Char">
    <w:name w:val="Heading 4 Char"/>
    <w:basedOn w:val="DefaultParagraphFont"/>
    <w:link w:val="Heading4"/>
    <w:uiPriority w:val="9"/>
    <w:rsid w:val="000A7858"/>
    <w:rPr>
      <w:rFonts w:ascii="Century Gothic" w:eastAsiaTheme="majorEastAsia" w:hAnsi="Century Gothic" w:cs="Arial"/>
      <w:color w:val="0685B2"/>
      <w:spacing w:val="-6"/>
      <w:kern w:val="21"/>
    </w:rPr>
  </w:style>
  <w:style w:type="character" w:customStyle="1" w:styleId="Heading5Char">
    <w:name w:val="Heading 5 Char"/>
    <w:basedOn w:val="DefaultParagraphFont"/>
    <w:link w:val="Heading5"/>
    <w:uiPriority w:val="9"/>
    <w:rsid w:val="000A7858"/>
    <w:rPr>
      <w:rFonts w:ascii="Arial Bold" w:eastAsiaTheme="majorEastAsia" w:hAnsi="Arial Bold" w:cstheme="majorBidi"/>
      <w:b/>
      <w:color w:val="DAAE28" w:themeColor="accent1"/>
      <w:sz w:val="24"/>
    </w:rPr>
  </w:style>
  <w:style w:type="paragraph" w:styleId="Quote">
    <w:name w:val="Quote"/>
    <w:basedOn w:val="Normal"/>
    <w:next w:val="Normal"/>
    <w:link w:val="QuoteChar"/>
    <w:uiPriority w:val="29"/>
    <w:qFormat/>
    <w:rsid w:val="000A7858"/>
    <w:pPr>
      <w:spacing w:before="200"/>
      <w:ind w:left="864" w:right="864"/>
      <w:jc w:val="center"/>
    </w:pPr>
    <w:rPr>
      <w:rFonts w:ascii="Zilla Slab" w:hAnsi="Zilla Slab"/>
      <w:i/>
      <w:iCs/>
      <w:color w:val="4F5150" w:themeColor="text2"/>
      <w:spacing w:val="0"/>
      <w:kern w:val="0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0A7858"/>
    <w:rPr>
      <w:rFonts w:ascii="Zilla Slab" w:hAnsi="Zilla Slab"/>
      <w:i/>
      <w:iCs/>
      <w:color w:val="4F5150" w:themeColor="text2"/>
      <w:sz w:val="20"/>
    </w:rPr>
  </w:style>
  <w:style w:type="paragraph" w:styleId="IntenseQuote">
    <w:name w:val="Intense Quote"/>
    <w:basedOn w:val="Normal"/>
    <w:next w:val="Normal"/>
    <w:link w:val="IntenseQuoteChar"/>
    <w:uiPriority w:val="30"/>
    <w:rsid w:val="000A7858"/>
    <w:pPr>
      <w:pBdr>
        <w:top w:val="single" w:sz="4" w:space="10" w:color="DAAE28" w:themeColor="accent1"/>
        <w:bottom w:val="single" w:sz="4" w:space="10" w:color="DAAE28" w:themeColor="accent1"/>
      </w:pBdr>
      <w:spacing w:before="360" w:after="360"/>
      <w:ind w:left="864" w:right="864"/>
      <w:jc w:val="center"/>
    </w:pPr>
    <w:rPr>
      <w:rFonts w:ascii="Zilla Slab" w:hAnsi="Zilla Slab"/>
      <w:i/>
      <w:iCs/>
      <w:color w:val="DAAE28" w:themeColor="accent1"/>
      <w:spacing w:val="0"/>
      <w:kern w:val="0"/>
      <w:sz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A7858"/>
    <w:rPr>
      <w:rFonts w:ascii="Zilla Slab" w:hAnsi="Zilla Slab"/>
      <w:i/>
      <w:iCs/>
      <w:color w:val="DAAE28" w:themeColor="accent1"/>
    </w:rPr>
  </w:style>
  <w:style w:type="paragraph" w:styleId="Subtitle">
    <w:name w:val="Subtitle"/>
    <w:basedOn w:val="Normal"/>
    <w:next w:val="Normal"/>
    <w:link w:val="SubtitleChar"/>
    <w:uiPriority w:val="11"/>
    <w:qFormat/>
    <w:pPr>
      <w:jc w:val="center"/>
    </w:pPr>
    <w:rPr>
      <w:rFonts w:ascii="Zilla Slab" w:eastAsia="Zilla Slab" w:hAnsi="Zilla Slab" w:cs="Zilla Slab"/>
      <w:color w:val="4F5150"/>
      <w:sz w:val="48"/>
      <w:szCs w:val="48"/>
    </w:rPr>
  </w:style>
  <w:style w:type="character" w:customStyle="1" w:styleId="SubtitleChar">
    <w:name w:val="Subtitle Char"/>
    <w:basedOn w:val="DefaultParagraphFont"/>
    <w:link w:val="Subtitle"/>
    <w:rsid w:val="000A7858"/>
    <w:rPr>
      <w:rFonts w:ascii="Zilla Slab" w:eastAsiaTheme="minorEastAsia" w:hAnsi="Zilla Slab"/>
      <w:color w:val="4F5150" w:themeColor="text2"/>
      <w:spacing w:val="15"/>
      <w:sz w:val="48"/>
    </w:rPr>
  </w:style>
  <w:style w:type="character" w:styleId="Emphasis">
    <w:name w:val="Emphasis"/>
    <w:uiPriority w:val="20"/>
    <w:rsid w:val="000A7858"/>
    <w:rPr>
      <w:b/>
      <w:color w:val="DAAE28" w:themeColor="accent1"/>
      <w:sz w:val="24"/>
    </w:rPr>
  </w:style>
  <w:style w:type="character" w:styleId="SubtleReference">
    <w:name w:val="Subtle Reference"/>
    <w:basedOn w:val="DefaultParagraphFont"/>
    <w:uiPriority w:val="31"/>
    <w:qFormat/>
    <w:rsid w:val="000A7858"/>
    <w:rPr>
      <w:smallCaps/>
      <w:color w:val="4F5150" w:themeColor="text2"/>
    </w:rPr>
  </w:style>
  <w:style w:type="character" w:styleId="SubtleEmphasis">
    <w:name w:val="Subtle Emphasis"/>
    <w:aliases w:val="Table Note"/>
    <w:basedOn w:val="DefaultParagraphFont"/>
    <w:uiPriority w:val="19"/>
    <w:qFormat/>
    <w:rsid w:val="000A7858"/>
    <w:rPr>
      <w:rFonts w:ascii="Arial" w:hAnsi="Arial"/>
      <w:i/>
      <w:iCs/>
      <w:color w:val="4F5150" w:themeColor="text2"/>
    </w:rPr>
  </w:style>
  <w:style w:type="character" w:customStyle="1" w:styleId="TitleChar">
    <w:name w:val="Title Char"/>
    <w:basedOn w:val="DefaultParagraphFont"/>
    <w:link w:val="Title"/>
    <w:rsid w:val="000A7858"/>
    <w:rPr>
      <w:rFonts w:ascii="Arial Bold" w:eastAsia="Arial" w:hAnsi="Arial Bold" w:cs="Arial"/>
      <w:color w:val="DAAE28" w:themeColor="accent1"/>
      <w:sz w:val="72"/>
      <w:szCs w:val="40"/>
      <w:lang w:val="en"/>
    </w:rPr>
  </w:style>
  <w:style w:type="paragraph" w:styleId="Header">
    <w:name w:val="header"/>
    <w:basedOn w:val="Normal"/>
    <w:link w:val="HeaderChar"/>
    <w:uiPriority w:val="99"/>
    <w:unhideWhenUsed/>
    <w:rsid w:val="005005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05EE"/>
    <w:rPr>
      <w:rFonts w:ascii="Arial" w:hAnsi="Arial"/>
      <w:sz w:val="20"/>
    </w:rPr>
  </w:style>
  <w:style w:type="paragraph" w:styleId="TOC1">
    <w:name w:val="toc 1"/>
    <w:basedOn w:val="Normal"/>
    <w:next w:val="Normal"/>
    <w:autoRedefine/>
    <w:uiPriority w:val="39"/>
    <w:unhideWhenUsed/>
    <w:rsid w:val="00352945"/>
    <w:pPr>
      <w:tabs>
        <w:tab w:val="right" w:pos="810"/>
        <w:tab w:val="right" w:leader="dot" w:pos="9350"/>
      </w:tabs>
      <w:spacing w:before="240" w:after="120" w:line="240" w:lineRule="auto"/>
      <w:ind w:left="720" w:hanging="720"/>
    </w:pPr>
    <w:rPr>
      <w:rFonts w:ascii="Century Gothic" w:hAnsi="Century Gothic"/>
      <w:b/>
      <w:caps/>
      <w:color w:val="2B3A57"/>
      <w:spacing w:val="0"/>
      <w:sz w:val="24"/>
    </w:rPr>
  </w:style>
  <w:style w:type="paragraph" w:styleId="TOC2">
    <w:name w:val="toc 2"/>
    <w:basedOn w:val="Normal"/>
    <w:next w:val="Normal"/>
    <w:autoRedefine/>
    <w:uiPriority w:val="39"/>
    <w:unhideWhenUsed/>
    <w:rsid w:val="00806AE3"/>
    <w:pPr>
      <w:tabs>
        <w:tab w:val="right" w:leader="dot" w:pos="9350"/>
      </w:tabs>
      <w:spacing w:before="120" w:after="60" w:line="240" w:lineRule="auto"/>
      <w:ind w:left="990" w:hanging="702"/>
    </w:pPr>
    <w:rPr>
      <w:rFonts w:ascii="Century Gothic" w:hAnsi="Century Gothic"/>
      <w:color w:val="2B3957" w:themeColor="accent2"/>
      <w:spacing w:val="0"/>
    </w:rPr>
  </w:style>
  <w:style w:type="paragraph" w:styleId="Footer">
    <w:name w:val="footer"/>
    <w:basedOn w:val="Normal"/>
    <w:link w:val="FooterChar"/>
    <w:uiPriority w:val="99"/>
    <w:unhideWhenUsed/>
    <w:rsid w:val="005005EE"/>
    <w:pPr>
      <w:tabs>
        <w:tab w:val="center" w:pos="4680"/>
        <w:tab w:val="right" w:pos="9360"/>
      </w:tabs>
      <w:spacing w:after="0" w:line="240" w:lineRule="auto"/>
    </w:pPr>
    <w:rPr>
      <w:color w:val="66AD47" w:themeColor="accent4"/>
    </w:rPr>
  </w:style>
  <w:style w:type="character" w:customStyle="1" w:styleId="FooterChar">
    <w:name w:val="Footer Char"/>
    <w:basedOn w:val="DefaultParagraphFont"/>
    <w:link w:val="Footer"/>
    <w:uiPriority w:val="99"/>
    <w:rsid w:val="005005EE"/>
    <w:rPr>
      <w:rFonts w:ascii="Arial" w:hAnsi="Arial"/>
      <w:color w:val="66AD47" w:themeColor="accent4"/>
      <w:sz w:val="20"/>
    </w:rPr>
  </w:style>
  <w:style w:type="paragraph" w:styleId="ListParagraph">
    <w:name w:val="List Paragraph"/>
    <w:basedOn w:val="Compact"/>
    <w:uiPriority w:val="34"/>
    <w:qFormat/>
    <w:rsid w:val="000A7858"/>
    <w:pPr>
      <w:tabs>
        <w:tab w:val="num" w:pos="720"/>
      </w:tabs>
      <w:spacing w:after="100" w:line="288" w:lineRule="auto"/>
      <w:ind w:left="720" w:hanging="720"/>
    </w:pPr>
  </w:style>
  <w:style w:type="character" w:styleId="Hyperlink">
    <w:name w:val="Hyperlink"/>
    <w:basedOn w:val="DefaultParagraphFont"/>
    <w:uiPriority w:val="99"/>
    <w:unhideWhenUsed/>
    <w:rsid w:val="00F8683A"/>
    <w:rPr>
      <w:color w:val="000000" w:themeColor="hyperlink"/>
      <w:u w:val="single"/>
    </w:rPr>
  </w:style>
  <w:style w:type="character" w:styleId="FollowedHyperlink">
    <w:name w:val="FollowedHyperlink"/>
    <w:basedOn w:val="DefaultParagraphFont"/>
    <w:unhideWhenUsed/>
    <w:rsid w:val="00F8683A"/>
    <w:rPr>
      <w:color w:val="000000" w:themeColor="followedHyperlink"/>
      <w:u w:val="single"/>
    </w:rPr>
  </w:style>
  <w:style w:type="table" w:styleId="GridTable5Dark-Accent1">
    <w:name w:val="Grid Table 5 Dark Accent 1"/>
    <w:basedOn w:val="TableNormal"/>
    <w:uiPriority w:val="50"/>
    <w:rsid w:val="00F8683A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EED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AAE28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AAE28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AAE28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AAE28" w:themeFill="accent1"/>
      </w:tcPr>
    </w:tblStylePr>
    <w:tblStylePr w:type="band1Vert">
      <w:tblPr/>
      <w:tcPr>
        <w:shd w:val="clear" w:color="auto" w:fill="F0DEA8" w:themeFill="accent1" w:themeFillTint="66"/>
      </w:tcPr>
    </w:tblStylePr>
    <w:tblStylePr w:type="band1Horz">
      <w:tblPr/>
      <w:tcPr>
        <w:shd w:val="clear" w:color="auto" w:fill="F0DEA8" w:themeFill="accent1" w:themeFillTint="66"/>
      </w:tcPr>
    </w:tblStylePr>
  </w:style>
  <w:style w:type="table" w:styleId="ListTable3-Accent1">
    <w:name w:val="List Table 3 Accent 1"/>
    <w:basedOn w:val="TableNormal"/>
    <w:uiPriority w:val="48"/>
    <w:rsid w:val="00F8683A"/>
    <w:pPr>
      <w:spacing w:after="0" w:line="240" w:lineRule="auto"/>
    </w:pPr>
    <w:tblPr>
      <w:tblStyleRowBandSize w:val="1"/>
      <w:tblStyleColBandSize w:val="1"/>
      <w:tblBorders>
        <w:top w:val="single" w:sz="4" w:space="0" w:color="DAAE28" w:themeColor="accent1"/>
        <w:left w:val="single" w:sz="4" w:space="0" w:color="DAAE28" w:themeColor="accent1"/>
        <w:bottom w:val="single" w:sz="4" w:space="0" w:color="DAAE28" w:themeColor="accent1"/>
        <w:right w:val="single" w:sz="4" w:space="0" w:color="DAAE28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AAE28" w:themeFill="accent1"/>
      </w:tcPr>
    </w:tblStylePr>
    <w:tblStylePr w:type="lastRow">
      <w:rPr>
        <w:b/>
        <w:bCs/>
      </w:rPr>
      <w:tblPr/>
      <w:tcPr>
        <w:tcBorders>
          <w:top w:val="double" w:sz="4" w:space="0" w:color="DAAE28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AAE28" w:themeColor="accent1"/>
          <w:right w:val="single" w:sz="4" w:space="0" w:color="DAAE28" w:themeColor="accent1"/>
        </w:tcBorders>
      </w:tcPr>
    </w:tblStylePr>
    <w:tblStylePr w:type="band1Horz">
      <w:tblPr/>
      <w:tcPr>
        <w:tcBorders>
          <w:top w:val="single" w:sz="4" w:space="0" w:color="DAAE28" w:themeColor="accent1"/>
          <w:bottom w:val="single" w:sz="4" w:space="0" w:color="DAAE28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AAE28" w:themeColor="accent1"/>
          <w:left w:val="nil"/>
        </w:tcBorders>
      </w:tcPr>
    </w:tblStylePr>
    <w:tblStylePr w:type="swCell">
      <w:tblPr/>
      <w:tcPr>
        <w:tcBorders>
          <w:top w:val="double" w:sz="4" w:space="0" w:color="DAAE28" w:themeColor="accent1"/>
          <w:right w:val="nil"/>
        </w:tcBorders>
      </w:tcPr>
    </w:tblStylePr>
  </w:style>
  <w:style w:type="table" w:styleId="ListTable4-Accent1">
    <w:name w:val="List Table 4 Accent 1"/>
    <w:basedOn w:val="TableNormal"/>
    <w:uiPriority w:val="49"/>
    <w:rsid w:val="00F8683A"/>
    <w:pPr>
      <w:spacing w:after="0" w:line="240" w:lineRule="auto"/>
    </w:pPr>
    <w:tblPr>
      <w:tblStyleRowBandSize w:val="1"/>
      <w:tblStyleColBandSize w:val="1"/>
      <w:tblBorders>
        <w:top w:val="single" w:sz="4" w:space="0" w:color="E8CD7D" w:themeColor="accent1" w:themeTint="99"/>
        <w:left w:val="single" w:sz="4" w:space="0" w:color="E8CD7D" w:themeColor="accent1" w:themeTint="99"/>
        <w:bottom w:val="single" w:sz="4" w:space="0" w:color="E8CD7D" w:themeColor="accent1" w:themeTint="99"/>
        <w:right w:val="single" w:sz="4" w:space="0" w:color="E8CD7D" w:themeColor="accent1" w:themeTint="99"/>
        <w:insideH w:val="single" w:sz="4" w:space="0" w:color="E8CD7D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AAE28" w:themeColor="accent1"/>
          <w:left w:val="single" w:sz="4" w:space="0" w:color="DAAE28" w:themeColor="accent1"/>
          <w:bottom w:val="single" w:sz="4" w:space="0" w:color="DAAE28" w:themeColor="accent1"/>
          <w:right w:val="single" w:sz="4" w:space="0" w:color="DAAE28" w:themeColor="accent1"/>
          <w:insideH w:val="nil"/>
        </w:tcBorders>
        <w:shd w:val="clear" w:color="auto" w:fill="DAAE28" w:themeFill="accent1"/>
      </w:tcPr>
    </w:tblStylePr>
    <w:tblStylePr w:type="lastRow">
      <w:rPr>
        <w:b/>
        <w:bCs/>
      </w:rPr>
      <w:tblPr/>
      <w:tcPr>
        <w:tcBorders>
          <w:top w:val="double" w:sz="4" w:space="0" w:color="E8CD7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ED3" w:themeFill="accent1" w:themeFillTint="33"/>
      </w:tcPr>
    </w:tblStylePr>
    <w:tblStylePr w:type="band1Horz">
      <w:tblPr/>
      <w:tcPr>
        <w:shd w:val="clear" w:color="auto" w:fill="F7EED3" w:themeFill="accent1" w:themeFillTint="33"/>
      </w:tcPr>
    </w:tblStylePr>
  </w:style>
  <w:style w:type="paragraph" w:styleId="TOCHeading">
    <w:name w:val="TOC Heading"/>
    <w:basedOn w:val="Heading1"/>
    <w:next w:val="Normal"/>
    <w:uiPriority w:val="39"/>
    <w:unhideWhenUsed/>
    <w:rsid w:val="000A7858"/>
    <w:pPr>
      <w:keepNext/>
      <w:keepLines/>
      <w:numPr>
        <w:numId w:val="0"/>
      </w:numPr>
      <w:spacing w:before="240" w:after="0"/>
      <w:outlineLvl w:val="9"/>
    </w:pPr>
    <w:rPr>
      <w:rFonts w:ascii="Arial" w:hAnsi="Arial"/>
      <w:color w:val="A4821C" w:themeColor="accent1" w:themeShade="BF"/>
      <w:sz w:val="32"/>
      <w:szCs w:val="32"/>
    </w:rPr>
  </w:style>
  <w:style w:type="paragraph" w:customStyle="1" w:styleId="Compact">
    <w:name w:val="Compact"/>
    <w:basedOn w:val="Normal"/>
    <w:qFormat/>
    <w:rsid w:val="000A7858"/>
    <w:pPr>
      <w:spacing w:before="36" w:after="36" w:line="240" w:lineRule="auto"/>
    </w:pPr>
    <w:rPr>
      <w:szCs w:val="24"/>
    </w:rPr>
  </w:style>
  <w:style w:type="paragraph" w:customStyle="1" w:styleId="Author">
    <w:name w:val="Author"/>
    <w:next w:val="Normal"/>
    <w:rsid w:val="000A7858"/>
    <w:pPr>
      <w:keepNext/>
      <w:keepLines/>
      <w:spacing w:after="200" w:line="240" w:lineRule="auto"/>
      <w:jc w:val="center"/>
    </w:pPr>
    <w:rPr>
      <w:rFonts w:ascii="Arial" w:hAnsi="Arial"/>
      <w:sz w:val="24"/>
      <w:szCs w:val="24"/>
    </w:rPr>
  </w:style>
  <w:style w:type="paragraph" w:styleId="Date">
    <w:name w:val="Date"/>
    <w:next w:val="Normal"/>
    <w:link w:val="DateChar"/>
    <w:rsid w:val="000A7858"/>
    <w:pPr>
      <w:keepNext/>
      <w:keepLines/>
      <w:spacing w:after="200" w:line="240" w:lineRule="auto"/>
      <w:jc w:val="center"/>
    </w:pPr>
    <w:rPr>
      <w:sz w:val="24"/>
      <w:szCs w:val="24"/>
    </w:rPr>
  </w:style>
  <w:style w:type="character" w:customStyle="1" w:styleId="DateChar">
    <w:name w:val="Date Char"/>
    <w:basedOn w:val="DefaultParagraphFont"/>
    <w:link w:val="Date"/>
    <w:rsid w:val="000A7858"/>
    <w:rPr>
      <w:sz w:val="24"/>
      <w:szCs w:val="24"/>
    </w:rPr>
  </w:style>
  <w:style w:type="paragraph" w:customStyle="1" w:styleId="Abstract">
    <w:name w:val="Abstract"/>
    <w:basedOn w:val="Normal"/>
    <w:next w:val="Normal"/>
    <w:rsid w:val="000A7858"/>
    <w:pPr>
      <w:keepNext/>
      <w:keepLines/>
      <w:spacing w:before="300" w:after="300" w:line="240" w:lineRule="auto"/>
    </w:pPr>
    <w:rPr>
      <w:szCs w:val="20"/>
    </w:rPr>
  </w:style>
  <w:style w:type="paragraph" w:styleId="Bibliography">
    <w:name w:val="Bibliography"/>
    <w:basedOn w:val="Normal"/>
    <w:rsid w:val="000A7858"/>
    <w:pPr>
      <w:spacing w:before="180" w:after="180" w:line="240" w:lineRule="auto"/>
    </w:pPr>
    <w:rPr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rsid w:val="000A7858"/>
    <w:pPr>
      <w:spacing w:before="100" w:after="100" w:line="240" w:lineRule="auto"/>
    </w:pPr>
    <w:rPr>
      <w:rFonts w:asciiTheme="majorHAnsi" w:eastAsiaTheme="majorEastAsia" w:hAnsiTheme="majorHAnsi" w:cstheme="majorBidi"/>
      <w:bCs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0A7858"/>
    <w:pPr>
      <w:spacing w:before="180" w:after="180" w:line="240" w:lineRule="auto"/>
    </w:pPr>
    <w:rPr>
      <w:rFonts w:ascii="Calibri Light" w:hAnsi="Calibri Light"/>
      <w:color w:val="404040" w:themeColor="text1" w:themeTint="BF"/>
      <w:sz w:val="18"/>
      <w:szCs w:val="18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0A7858"/>
    <w:rPr>
      <w:rFonts w:ascii="Calibri Light" w:hAnsi="Calibri Light"/>
      <w:color w:val="404040" w:themeColor="text1" w:themeTint="BF"/>
      <w:spacing w:val="2"/>
      <w:kern w:val="21"/>
      <w:sz w:val="18"/>
      <w:szCs w:val="18"/>
    </w:rPr>
  </w:style>
  <w:style w:type="paragraph" w:customStyle="1" w:styleId="DefinitionTerm">
    <w:name w:val="Definition Term"/>
    <w:basedOn w:val="Normal"/>
    <w:next w:val="Definition"/>
    <w:rsid w:val="00C25CD5"/>
    <w:pPr>
      <w:keepNext/>
      <w:keepLines/>
      <w:spacing w:before="180" w:after="0" w:line="240" w:lineRule="auto"/>
    </w:pPr>
    <w:rPr>
      <w:b/>
      <w:szCs w:val="24"/>
    </w:rPr>
  </w:style>
  <w:style w:type="paragraph" w:customStyle="1" w:styleId="Definition">
    <w:name w:val="Definition"/>
    <w:basedOn w:val="Normal"/>
    <w:rsid w:val="00C25CD5"/>
    <w:pPr>
      <w:spacing w:before="180" w:after="180" w:line="240" w:lineRule="auto"/>
    </w:pPr>
    <w:rPr>
      <w:szCs w:val="24"/>
    </w:rPr>
  </w:style>
  <w:style w:type="paragraph" w:styleId="BodyText">
    <w:name w:val="Body Text"/>
    <w:basedOn w:val="Normal"/>
    <w:link w:val="BodyTextChar"/>
    <w:rsid w:val="00C25CD5"/>
    <w:pPr>
      <w:spacing w:before="180" w:after="120" w:line="240" w:lineRule="auto"/>
    </w:pPr>
    <w:rPr>
      <w:szCs w:val="24"/>
    </w:rPr>
  </w:style>
  <w:style w:type="character" w:customStyle="1" w:styleId="BodyTextChar">
    <w:name w:val="Body Text Char"/>
    <w:basedOn w:val="DefaultParagraphFont"/>
    <w:link w:val="BodyText"/>
    <w:rsid w:val="00C25CD5"/>
    <w:rPr>
      <w:sz w:val="20"/>
      <w:szCs w:val="24"/>
    </w:rPr>
  </w:style>
  <w:style w:type="paragraph" w:customStyle="1" w:styleId="TableCaption">
    <w:name w:val="Table Caption"/>
    <w:basedOn w:val="Normal"/>
    <w:rsid w:val="00C25CD5"/>
    <w:pPr>
      <w:spacing w:after="120" w:line="240" w:lineRule="auto"/>
    </w:pPr>
    <w:rPr>
      <w:i/>
      <w:szCs w:val="24"/>
    </w:rPr>
  </w:style>
  <w:style w:type="paragraph" w:customStyle="1" w:styleId="ImageCaption">
    <w:name w:val="Image Caption"/>
    <w:basedOn w:val="Normal"/>
    <w:rsid w:val="00C25CD5"/>
    <w:pPr>
      <w:spacing w:after="120" w:line="240" w:lineRule="auto"/>
    </w:pPr>
    <w:rPr>
      <w:i/>
      <w:szCs w:val="24"/>
    </w:rPr>
  </w:style>
  <w:style w:type="character" w:customStyle="1" w:styleId="VerbatimChar">
    <w:name w:val="Verbatim Char"/>
    <w:basedOn w:val="BodyTextChar"/>
    <w:link w:val="SourceCode"/>
    <w:rsid w:val="00C25CD5"/>
    <w:rPr>
      <w:rFonts w:ascii="Consolas" w:hAnsi="Consolas"/>
      <w:sz w:val="20"/>
      <w:szCs w:val="24"/>
    </w:rPr>
  </w:style>
  <w:style w:type="paragraph" w:customStyle="1" w:styleId="SourceCode">
    <w:name w:val="Source Code"/>
    <w:basedOn w:val="Normal"/>
    <w:link w:val="VerbatimChar"/>
    <w:rsid w:val="00C25CD5"/>
    <w:pPr>
      <w:wordWrap w:val="0"/>
      <w:spacing w:before="180" w:after="180" w:line="240" w:lineRule="auto"/>
    </w:pPr>
    <w:rPr>
      <w:rFonts w:ascii="Consolas" w:hAnsi="Consolas"/>
      <w:sz w:val="22"/>
      <w:szCs w:val="24"/>
    </w:rPr>
  </w:style>
  <w:style w:type="character" w:customStyle="1" w:styleId="FootnoteRef">
    <w:name w:val="Footnote Ref"/>
    <w:basedOn w:val="BodyTextChar"/>
    <w:rsid w:val="00C25CD5"/>
    <w:rPr>
      <w:sz w:val="20"/>
      <w:szCs w:val="24"/>
      <w:vertAlign w:val="superscript"/>
    </w:rPr>
  </w:style>
  <w:style w:type="character" w:customStyle="1" w:styleId="Link">
    <w:name w:val="Link"/>
    <w:basedOn w:val="BodyTextChar"/>
    <w:rsid w:val="00C25CD5"/>
    <w:rPr>
      <w:color w:val="DAAE28" w:themeColor="accent1"/>
      <w:sz w:val="20"/>
      <w:szCs w:val="24"/>
    </w:rPr>
  </w:style>
  <w:style w:type="paragraph" w:customStyle="1" w:styleId="SourceCode1">
    <w:name w:val="Source Code1"/>
    <w:basedOn w:val="Normal"/>
    <w:rsid w:val="00C25CD5"/>
    <w:pPr>
      <w:wordWrap w:val="0"/>
      <w:spacing w:before="180" w:after="180" w:line="240" w:lineRule="auto"/>
    </w:pPr>
    <w:rPr>
      <w:szCs w:val="24"/>
    </w:rPr>
  </w:style>
  <w:style w:type="character" w:customStyle="1" w:styleId="KeywordTok">
    <w:name w:val="KeywordTok"/>
    <w:basedOn w:val="VerbatimChar"/>
    <w:rsid w:val="00C25CD5"/>
    <w:rPr>
      <w:rFonts w:ascii="Consolas" w:hAnsi="Consolas"/>
      <w:b/>
      <w:color w:val="007020"/>
      <w:sz w:val="20"/>
      <w:szCs w:val="24"/>
    </w:rPr>
  </w:style>
  <w:style w:type="character" w:customStyle="1" w:styleId="DataTypeTok">
    <w:name w:val="DataTypeTok"/>
    <w:basedOn w:val="VerbatimChar"/>
    <w:rsid w:val="00C25CD5"/>
    <w:rPr>
      <w:rFonts w:ascii="Consolas" w:hAnsi="Consolas"/>
      <w:color w:val="902000"/>
      <w:sz w:val="20"/>
      <w:szCs w:val="24"/>
    </w:rPr>
  </w:style>
  <w:style w:type="character" w:customStyle="1" w:styleId="DecValTok">
    <w:name w:val="DecValTok"/>
    <w:basedOn w:val="VerbatimChar"/>
    <w:rsid w:val="00C25CD5"/>
    <w:rPr>
      <w:rFonts w:ascii="Consolas" w:hAnsi="Consolas"/>
      <w:color w:val="40A070"/>
      <w:sz w:val="20"/>
      <w:szCs w:val="24"/>
    </w:rPr>
  </w:style>
  <w:style w:type="character" w:customStyle="1" w:styleId="BaseNTok">
    <w:name w:val="BaseNTok"/>
    <w:basedOn w:val="VerbatimChar"/>
    <w:rsid w:val="00C25CD5"/>
    <w:rPr>
      <w:rFonts w:ascii="Consolas" w:hAnsi="Consolas"/>
      <w:color w:val="40A070"/>
      <w:sz w:val="20"/>
      <w:szCs w:val="24"/>
    </w:rPr>
  </w:style>
  <w:style w:type="character" w:customStyle="1" w:styleId="FloatTok">
    <w:name w:val="FloatTok"/>
    <w:basedOn w:val="VerbatimChar"/>
    <w:rsid w:val="00C25CD5"/>
    <w:rPr>
      <w:rFonts w:ascii="Consolas" w:hAnsi="Consolas"/>
      <w:color w:val="40A070"/>
      <w:sz w:val="20"/>
      <w:szCs w:val="24"/>
    </w:rPr>
  </w:style>
  <w:style w:type="character" w:customStyle="1" w:styleId="CharTok">
    <w:name w:val="CharTok"/>
    <w:basedOn w:val="VerbatimChar"/>
    <w:rsid w:val="00C25CD5"/>
    <w:rPr>
      <w:rFonts w:ascii="Consolas" w:hAnsi="Consolas"/>
      <w:color w:val="4070A0"/>
      <w:sz w:val="20"/>
      <w:szCs w:val="24"/>
    </w:rPr>
  </w:style>
  <w:style w:type="character" w:customStyle="1" w:styleId="StringTok">
    <w:name w:val="StringTok"/>
    <w:basedOn w:val="VerbatimChar"/>
    <w:rsid w:val="00C25CD5"/>
    <w:rPr>
      <w:rFonts w:ascii="Consolas" w:hAnsi="Consolas"/>
      <w:color w:val="4070A0"/>
      <w:sz w:val="20"/>
      <w:szCs w:val="24"/>
    </w:rPr>
  </w:style>
  <w:style w:type="character" w:customStyle="1" w:styleId="CommentTok">
    <w:name w:val="CommentTok"/>
    <w:basedOn w:val="VerbatimChar"/>
    <w:rsid w:val="00C25CD5"/>
    <w:rPr>
      <w:rFonts w:ascii="Consolas" w:hAnsi="Consolas"/>
      <w:i/>
      <w:color w:val="60A0B0"/>
      <w:sz w:val="20"/>
      <w:szCs w:val="24"/>
    </w:rPr>
  </w:style>
  <w:style w:type="character" w:customStyle="1" w:styleId="OtherTok">
    <w:name w:val="OtherTok"/>
    <w:basedOn w:val="VerbatimChar"/>
    <w:rsid w:val="00C25CD5"/>
    <w:rPr>
      <w:rFonts w:ascii="Consolas" w:hAnsi="Consolas"/>
      <w:color w:val="007020"/>
      <w:sz w:val="20"/>
      <w:szCs w:val="24"/>
    </w:rPr>
  </w:style>
  <w:style w:type="character" w:customStyle="1" w:styleId="AlertTok">
    <w:name w:val="AlertTok"/>
    <w:basedOn w:val="VerbatimChar"/>
    <w:rsid w:val="00C25CD5"/>
    <w:rPr>
      <w:rFonts w:ascii="Consolas" w:hAnsi="Consolas"/>
      <w:b/>
      <w:color w:val="FF0000"/>
      <w:sz w:val="20"/>
      <w:szCs w:val="24"/>
    </w:rPr>
  </w:style>
  <w:style w:type="character" w:customStyle="1" w:styleId="FunctionTok">
    <w:name w:val="FunctionTok"/>
    <w:basedOn w:val="VerbatimChar"/>
    <w:rsid w:val="00C25CD5"/>
    <w:rPr>
      <w:rFonts w:ascii="Consolas" w:hAnsi="Consolas"/>
      <w:color w:val="06287E"/>
      <w:sz w:val="20"/>
      <w:szCs w:val="24"/>
    </w:rPr>
  </w:style>
  <w:style w:type="character" w:customStyle="1" w:styleId="RegionMarkerTok">
    <w:name w:val="RegionMarkerTok"/>
    <w:basedOn w:val="VerbatimChar"/>
    <w:rsid w:val="00C25CD5"/>
    <w:rPr>
      <w:rFonts w:ascii="Consolas" w:hAnsi="Consolas"/>
      <w:sz w:val="20"/>
      <w:szCs w:val="24"/>
    </w:rPr>
  </w:style>
  <w:style w:type="character" w:customStyle="1" w:styleId="ErrorTok">
    <w:name w:val="ErrorTok"/>
    <w:basedOn w:val="VerbatimChar"/>
    <w:rsid w:val="00C25CD5"/>
    <w:rPr>
      <w:rFonts w:ascii="Consolas" w:hAnsi="Consolas"/>
      <w:b/>
      <w:color w:val="FF0000"/>
      <w:sz w:val="20"/>
      <w:szCs w:val="24"/>
    </w:rPr>
  </w:style>
  <w:style w:type="character" w:customStyle="1" w:styleId="NormalTok">
    <w:name w:val="NormalTok"/>
    <w:basedOn w:val="VerbatimChar"/>
    <w:rsid w:val="00C25CD5"/>
    <w:rPr>
      <w:rFonts w:ascii="Consolas" w:hAnsi="Consolas"/>
      <w:sz w:val="20"/>
      <w:szCs w:val="24"/>
    </w:rPr>
  </w:style>
  <w:style w:type="character" w:customStyle="1" w:styleId="KeywordTok1">
    <w:name w:val="KeywordTok1"/>
    <w:basedOn w:val="VerbatimChar"/>
    <w:rsid w:val="00C25CD5"/>
    <w:rPr>
      <w:rFonts w:ascii="Consolas" w:hAnsi="Consolas"/>
      <w:b/>
      <w:color w:val="007020"/>
      <w:sz w:val="20"/>
      <w:szCs w:val="24"/>
    </w:rPr>
  </w:style>
  <w:style w:type="character" w:customStyle="1" w:styleId="DataTypeTok1">
    <w:name w:val="DataTypeTok1"/>
    <w:basedOn w:val="VerbatimChar"/>
    <w:rsid w:val="00C25CD5"/>
    <w:rPr>
      <w:rFonts w:ascii="Consolas" w:hAnsi="Consolas"/>
      <w:color w:val="902000"/>
      <w:sz w:val="20"/>
      <w:szCs w:val="24"/>
    </w:rPr>
  </w:style>
  <w:style w:type="character" w:customStyle="1" w:styleId="DecValTok1">
    <w:name w:val="DecValTok1"/>
    <w:basedOn w:val="VerbatimChar"/>
    <w:rsid w:val="00C25CD5"/>
    <w:rPr>
      <w:rFonts w:ascii="Consolas" w:hAnsi="Consolas"/>
      <w:color w:val="40A070"/>
      <w:sz w:val="20"/>
      <w:szCs w:val="24"/>
    </w:rPr>
  </w:style>
  <w:style w:type="character" w:customStyle="1" w:styleId="BaseNTok1">
    <w:name w:val="BaseNTok1"/>
    <w:basedOn w:val="VerbatimChar"/>
    <w:rsid w:val="00C25CD5"/>
    <w:rPr>
      <w:rFonts w:ascii="Consolas" w:hAnsi="Consolas"/>
      <w:color w:val="40A070"/>
      <w:sz w:val="20"/>
      <w:szCs w:val="24"/>
    </w:rPr>
  </w:style>
  <w:style w:type="character" w:customStyle="1" w:styleId="FloatTok1">
    <w:name w:val="FloatTok1"/>
    <w:basedOn w:val="VerbatimChar"/>
    <w:rsid w:val="00C25CD5"/>
    <w:rPr>
      <w:rFonts w:ascii="Consolas" w:hAnsi="Consolas"/>
      <w:color w:val="40A070"/>
      <w:sz w:val="20"/>
      <w:szCs w:val="24"/>
    </w:rPr>
  </w:style>
  <w:style w:type="character" w:customStyle="1" w:styleId="CharTok1">
    <w:name w:val="CharTok1"/>
    <w:basedOn w:val="VerbatimChar"/>
    <w:rsid w:val="00C25CD5"/>
    <w:rPr>
      <w:rFonts w:ascii="Consolas" w:hAnsi="Consolas"/>
      <w:color w:val="4070A0"/>
      <w:sz w:val="20"/>
      <w:szCs w:val="24"/>
    </w:rPr>
  </w:style>
  <w:style w:type="character" w:customStyle="1" w:styleId="StringTok1">
    <w:name w:val="StringTok1"/>
    <w:basedOn w:val="VerbatimChar"/>
    <w:rsid w:val="00C25CD5"/>
    <w:rPr>
      <w:rFonts w:ascii="Consolas" w:hAnsi="Consolas"/>
      <w:color w:val="4070A0"/>
      <w:sz w:val="20"/>
      <w:szCs w:val="24"/>
    </w:rPr>
  </w:style>
  <w:style w:type="character" w:customStyle="1" w:styleId="CommentTok1">
    <w:name w:val="CommentTok1"/>
    <w:basedOn w:val="VerbatimChar"/>
    <w:rsid w:val="00C25CD5"/>
    <w:rPr>
      <w:rFonts w:ascii="Consolas" w:hAnsi="Consolas"/>
      <w:i/>
      <w:color w:val="60A0B0"/>
      <w:sz w:val="20"/>
      <w:szCs w:val="24"/>
    </w:rPr>
  </w:style>
  <w:style w:type="character" w:customStyle="1" w:styleId="OtherTok1">
    <w:name w:val="OtherTok1"/>
    <w:basedOn w:val="VerbatimChar"/>
    <w:rsid w:val="00C25CD5"/>
    <w:rPr>
      <w:rFonts w:ascii="Consolas" w:hAnsi="Consolas"/>
      <w:color w:val="007020"/>
      <w:sz w:val="20"/>
      <w:szCs w:val="24"/>
    </w:rPr>
  </w:style>
  <w:style w:type="character" w:customStyle="1" w:styleId="AlertTok1">
    <w:name w:val="AlertTok1"/>
    <w:basedOn w:val="VerbatimChar"/>
    <w:rsid w:val="00C25CD5"/>
    <w:rPr>
      <w:rFonts w:ascii="Consolas" w:hAnsi="Consolas"/>
      <w:b/>
      <w:color w:val="FF0000"/>
      <w:sz w:val="20"/>
      <w:szCs w:val="24"/>
    </w:rPr>
  </w:style>
  <w:style w:type="character" w:customStyle="1" w:styleId="FunctionTok1">
    <w:name w:val="FunctionTok1"/>
    <w:basedOn w:val="VerbatimChar"/>
    <w:rsid w:val="00C25CD5"/>
    <w:rPr>
      <w:rFonts w:ascii="Consolas" w:hAnsi="Consolas"/>
      <w:color w:val="06287E"/>
      <w:sz w:val="20"/>
      <w:szCs w:val="24"/>
    </w:rPr>
  </w:style>
  <w:style w:type="character" w:customStyle="1" w:styleId="RegionMarkerTok1">
    <w:name w:val="RegionMarkerTok1"/>
    <w:basedOn w:val="VerbatimChar"/>
    <w:rsid w:val="00C25CD5"/>
    <w:rPr>
      <w:rFonts w:ascii="Consolas" w:hAnsi="Consolas"/>
      <w:sz w:val="20"/>
      <w:szCs w:val="24"/>
    </w:rPr>
  </w:style>
  <w:style w:type="character" w:customStyle="1" w:styleId="ErrorTok1">
    <w:name w:val="ErrorTok1"/>
    <w:basedOn w:val="VerbatimChar"/>
    <w:rsid w:val="00C25CD5"/>
    <w:rPr>
      <w:rFonts w:ascii="Consolas" w:hAnsi="Consolas"/>
      <w:b/>
      <w:color w:val="FF0000"/>
      <w:sz w:val="20"/>
      <w:szCs w:val="24"/>
    </w:rPr>
  </w:style>
  <w:style w:type="character" w:customStyle="1" w:styleId="NormalTok1">
    <w:name w:val="NormalTok1"/>
    <w:basedOn w:val="VerbatimChar"/>
    <w:rsid w:val="00C25CD5"/>
    <w:rPr>
      <w:rFonts w:ascii="Consolas" w:hAnsi="Consolas"/>
      <w:sz w:val="20"/>
      <w:szCs w:val="24"/>
    </w:rPr>
  </w:style>
  <w:style w:type="character" w:styleId="CommentReference">
    <w:name w:val="annotation reference"/>
    <w:basedOn w:val="DefaultParagraphFont"/>
    <w:semiHidden/>
    <w:unhideWhenUsed/>
    <w:rsid w:val="00C25CD5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C25CD5"/>
    <w:pPr>
      <w:spacing w:before="180" w:after="180"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rsid w:val="00C25CD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25C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25CD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C25CD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25CD5"/>
    <w:rPr>
      <w:rFonts w:ascii="Segoe UI" w:hAnsi="Segoe UI" w:cs="Segoe UI"/>
      <w:sz w:val="18"/>
      <w:szCs w:val="18"/>
    </w:rPr>
  </w:style>
  <w:style w:type="paragraph" w:styleId="TOC3">
    <w:name w:val="toc 3"/>
    <w:basedOn w:val="Normal"/>
    <w:next w:val="Normal"/>
    <w:autoRedefine/>
    <w:uiPriority w:val="39"/>
    <w:unhideWhenUsed/>
    <w:rsid w:val="00C25CD5"/>
    <w:pPr>
      <w:tabs>
        <w:tab w:val="right" w:leader="dot" w:pos="9350"/>
      </w:tabs>
      <w:spacing w:before="180" w:after="100" w:line="240" w:lineRule="auto"/>
      <w:ind w:left="180"/>
    </w:pPr>
    <w:rPr>
      <w:szCs w:val="24"/>
    </w:rPr>
  </w:style>
  <w:style w:type="character" w:styleId="LineNumber">
    <w:name w:val="line number"/>
    <w:basedOn w:val="DefaultParagraphFont"/>
    <w:semiHidden/>
    <w:unhideWhenUsed/>
    <w:rsid w:val="00C25CD5"/>
  </w:style>
  <w:style w:type="paragraph" w:styleId="NormalWeb">
    <w:name w:val="Normal (Web)"/>
    <w:basedOn w:val="Normal"/>
    <w:uiPriority w:val="99"/>
    <w:unhideWhenUsed/>
    <w:rsid w:val="00C25CD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A7858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C25CD5"/>
    <w:rPr>
      <w:vertAlign w:val="superscript"/>
    </w:rPr>
  </w:style>
  <w:style w:type="paragraph" w:customStyle="1" w:styleId="Default">
    <w:name w:val="Default"/>
    <w:rsid w:val="00C25CD5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TOC4">
    <w:name w:val="toc 4"/>
    <w:basedOn w:val="Normal"/>
    <w:next w:val="Normal"/>
    <w:autoRedefine/>
    <w:uiPriority w:val="39"/>
    <w:unhideWhenUsed/>
    <w:rsid w:val="00C25CD5"/>
    <w:pPr>
      <w:spacing w:after="100" w:line="259" w:lineRule="auto"/>
      <w:ind w:left="660"/>
    </w:pPr>
    <w:rPr>
      <w:sz w:val="22"/>
    </w:rPr>
  </w:style>
  <w:style w:type="paragraph" w:styleId="TOC5">
    <w:name w:val="toc 5"/>
    <w:basedOn w:val="Normal"/>
    <w:next w:val="Normal"/>
    <w:autoRedefine/>
    <w:uiPriority w:val="39"/>
    <w:unhideWhenUsed/>
    <w:rsid w:val="00C25CD5"/>
    <w:pPr>
      <w:spacing w:after="100" w:line="259" w:lineRule="auto"/>
      <w:ind w:left="880"/>
    </w:pPr>
    <w:rPr>
      <w:sz w:val="22"/>
    </w:rPr>
  </w:style>
  <w:style w:type="paragraph" w:styleId="TOC6">
    <w:name w:val="toc 6"/>
    <w:basedOn w:val="Normal"/>
    <w:next w:val="Normal"/>
    <w:autoRedefine/>
    <w:uiPriority w:val="39"/>
    <w:unhideWhenUsed/>
    <w:rsid w:val="00C25CD5"/>
    <w:pPr>
      <w:spacing w:after="100" w:line="259" w:lineRule="auto"/>
      <w:ind w:left="1100"/>
    </w:pPr>
    <w:rPr>
      <w:sz w:val="22"/>
    </w:rPr>
  </w:style>
  <w:style w:type="paragraph" w:styleId="TOC7">
    <w:name w:val="toc 7"/>
    <w:basedOn w:val="Normal"/>
    <w:next w:val="Normal"/>
    <w:autoRedefine/>
    <w:uiPriority w:val="39"/>
    <w:unhideWhenUsed/>
    <w:rsid w:val="00C25CD5"/>
    <w:pPr>
      <w:spacing w:after="100" w:line="259" w:lineRule="auto"/>
      <w:ind w:left="1320"/>
    </w:pPr>
    <w:rPr>
      <w:sz w:val="22"/>
    </w:rPr>
  </w:style>
  <w:style w:type="paragraph" w:styleId="TOC8">
    <w:name w:val="toc 8"/>
    <w:basedOn w:val="Normal"/>
    <w:next w:val="Normal"/>
    <w:autoRedefine/>
    <w:uiPriority w:val="39"/>
    <w:unhideWhenUsed/>
    <w:rsid w:val="00C25CD5"/>
    <w:pPr>
      <w:spacing w:after="100" w:line="259" w:lineRule="auto"/>
      <w:ind w:left="1540"/>
    </w:pPr>
    <w:rPr>
      <w:sz w:val="22"/>
    </w:rPr>
  </w:style>
  <w:style w:type="paragraph" w:styleId="TOC9">
    <w:name w:val="toc 9"/>
    <w:basedOn w:val="Normal"/>
    <w:next w:val="Normal"/>
    <w:autoRedefine/>
    <w:uiPriority w:val="39"/>
    <w:unhideWhenUsed/>
    <w:rsid w:val="00C25CD5"/>
    <w:pPr>
      <w:spacing w:after="100" w:line="259" w:lineRule="auto"/>
      <w:ind w:left="1760"/>
    </w:pPr>
    <w:rPr>
      <w:sz w:val="22"/>
    </w:rPr>
  </w:style>
  <w:style w:type="character" w:customStyle="1" w:styleId="apple-tab-span">
    <w:name w:val="apple-tab-span"/>
    <w:basedOn w:val="DefaultParagraphFont"/>
    <w:rsid w:val="00C25CD5"/>
  </w:style>
  <w:style w:type="character" w:styleId="IntenseEmphasis">
    <w:name w:val="Intense Emphasis"/>
    <w:basedOn w:val="DefaultParagraphFont"/>
    <w:uiPriority w:val="21"/>
    <w:rsid w:val="000A7858"/>
    <w:rPr>
      <w:rFonts w:ascii="Arial" w:hAnsi="Arial"/>
      <w:b/>
      <w:i/>
      <w:color w:val="DAAE28" w:themeColor="accent1"/>
      <w:sz w:val="24"/>
    </w:rPr>
  </w:style>
  <w:style w:type="character" w:styleId="BookTitle">
    <w:name w:val="Book Title"/>
    <w:basedOn w:val="DefaultParagraphFont"/>
    <w:uiPriority w:val="33"/>
    <w:qFormat/>
    <w:rsid w:val="000A7858"/>
    <w:rPr>
      <w:rFonts w:ascii="Arial" w:hAnsi="Arial"/>
      <w:b/>
      <w:bCs/>
      <w:i/>
      <w:iCs/>
      <w:spacing w:val="5"/>
    </w:rPr>
  </w:style>
  <w:style w:type="character" w:customStyle="1" w:styleId="Heading6Char">
    <w:name w:val="Heading 6 Char"/>
    <w:basedOn w:val="DefaultParagraphFont"/>
    <w:link w:val="Heading6"/>
    <w:uiPriority w:val="9"/>
    <w:rsid w:val="009E5EBE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A7858"/>
    <w:rPr>
      <w:rFonts w:asciiTheme="majorHAnsi" w:eastAsiaTheme="majorEastAsia" w:hAnsiTheme="majorHAnsi" w:cstheme="majorBidi"/>
      <w:i/>
      <w:iCs/>
      <w:color w:val="6D5613" w:themeColor="accent1" w:themeShade="7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rsid w:val="000A7858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0A785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Intra-sectionheader">
    <w:name w:val="Intra-section header"/>
    <w:basedOn w:val="Normal"/>
    <w:link w:val="Intra-sectionheaderChar"/>
    <w:qFormat/>
    <w:rsid w:val="00193D61"/>
    <w:pPr>
      <w:spacing w:before="120" w:after="0" w:line="360" w:lineRule="auto"/>
    </w:pPr>
    <w:rPr>
      <w:rFonts w:ascii="Century Gothic" w:hAnsi="Century Gothic"/>
      <w:color w:val="067198" w:themeColor="accent5"/>
      <w:spacing w:val="0"/>
      <w:kern w:val="0"/>
      <w:sz w:val="24"/>
    </w:rPr>
  </w:style>
  <w:style w:type="character" w:customStyle="1" w:styleId="Intra-sectionheaderChar">
    <w:name w:val="Intra-section header Char"/>
    <w:basedOn w:val="DefaultParagraphFont"/>
    <w:link w:val="Intra-sectionheader"/>
    <w:rsid w:val="00193D61"/>
    <w:rPr>
      <w:rFonts w:ascii="Century Gothic" w:hAnsi="Century Gothic"/>
      <w:color w:val="067198" w:themeColor="accent5"/>
      <w:sz w:val="24"/>
    </w:rPr>
  </w:style>
  <w:style w:type="paragraph" w:styleId="NoSpacing">
    <w:name w:val="No Spacing"/>
    <w:uiPriority w:val="1"/>
    <w:qFormat/>
    <w:rsid w:val="009E5EBE"/>
    <w:pPr>
      <w:spacing w:after="0" w:line="240" w:lineRule="auto"/>
    </w:pPr>
    <w:rPr>
      <w:rFonts w:ascii="Franklin Gothic Book" w:hAnsi="Franklin Gothic Book"/>
      <w:spacing w:val="2"/>
      <w:kern w:val="21"/>
    </w:rPr>
  </w:style>
  <w:style w:type="paragraph" w:customStyle="1" w:styleId="Tableinstructions">
    <w:name w:val="Table instructions"/>
    <w:basedOn w:val="NoSpacing"/>
    <w:link w:val="TableinstructionsChar"/>
    <w:uiPriority w:val="6"/>
    <w:rsid w:val="00A40B7F"/>
    <w:pPr>
      <w:autoSpaceDE w:val="0"/>
      <w:autoSpaceDN w:val="0"/>
      <w:adjustRightInd w:val="0"/>
      <w:spacing w:line="288" w:lineRule="auto"/>
    </w:pPr>
    <w:rPr>
      <w:rFonts w:eastAsia="MS Mincho" w:cs="Times New Roman"/>
      <w:i/>
      <w:iCs/>
      <w:color w:val="575958" w:themeColor="text2" w:themeTint="F2"/>
      <w:szCs w:val="24"/>
      <w:lang w:val="en-GB"/>
    </w:rPr>
  </w:style>
  <w:style w:type="character" w:customStyle="1" w:styleId="TableinstructionsChar">
    <w:name w:val="Table instructions Char"/>
    <w:basedOn w:val="DefaultParagraphFont"/>
    <w:link w:val="Tableinstructions"/>
    <w:uiPriority w:val="6"/>
    <w:rsid w:val="00A40B7F"/>
    <w:rPr>
      <w:rFonts w:ascii="Arial" w:eastAsia="MS Mincho" w:hAnsi="Arial" w:cs="Times New Roman"/>
      <w:i/>
      <w:iCs/>
      <w:color w:val="575958" w:themeColor="text2" w:themeTint="F2"/>
      <w:sz w:val="20"/>
      <w:szCs w:val="24"/>
      <w:lang w:val="en-GB"/>
    </w:rPr>
  </w:style>
  <w:style w:type="table" w:styleId="GridTable4-Accent1">
    <w:name w:val="Grid Table 4 Accent 1"/>
    <w:basedOn w:val="TableNormal"/>
    <w:uiPriority w:val="49"/>
    <w:rsid w:val="008D15C4"/>
    <w:pPr>
      <w:spacing w:after="0" w:line="240" w:lineRule="auto"/>
    </w:pPr>
    <w:tblPr>
      <w:tblStyleRowBandSize w:val="1"/>
      <w:tblStyleColBandSize w:val="1"/>
      <w:tblBorders>
        <w:top w:val="single" w:sz="4" w:space="0" w:color="E8CD7D" w:themeColor="accent1" w:themeTint="99"/>
        <w:left w:val="single" w:sz="4" w:space="0" w:color="E8CD7D" w:themeColor="accent1" w:themeTint="99"/>
        <w:bottom w:val="single" w:sz="4" w:space="0" w:color="E8CD7D" w:themeColor="accent1" w:themeTint="99"/>
        <w:right w:val="single" w:sz="4" w:space="0" w:color="E8CD7D" w:themeColor="accent1" w:themeTint="99"/>
        <w:insideH w:val="single" w:sz="4" w:space="0" w:color="E8CD7D" w:themeColor="accent1" w:themeTint="99"/>
        <w:insideV w:val="single" w:sz="4" w:space="0" w:color="E8CD7D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AAE28" w:themeColor="accent1"/>
          <w:left w:val="single" w:sz="4" w:space="0" w:color="DAAE28" w:themeColor="accent1"/>
          <w:bottom w:val="single" w:sz="4" w:space="0" w:color="DAAE28" w:themeColor="accent1"/>
          <w:right w:val="single" w:sz="4" w:space="0" w:color="DAAE28" w:themeColor="accent1"/>
          <w:insideH w:val="nil"/>
          <w:insideV w:val="nil"/>
        </w:tcBorders>
        <w:shd w:val="clear" w:color="auto" w:fill="DAAE28" w:themeFill="accent1"/>
      </w:tcPr>
    </w:tblStylePr>
    <w:tblStylePr w:type="lastRow">
      <w:rPr>
        <w:b/>
        <w:bCs/>
      </w:rPr>
      <w:tblPr/>
      <w:tcPr>
        <w:tcBorders>
          <w:top w:val="double" w:sz="4" w:space="0" w:color="DAAE2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ED3" w:themeFill="accent1" w:themeFillTint="33"/>
      </w:tcPr>
    </w:tblStylePr>
    <w:tblStylePr w:type="band1Horz">
      <w:tblPr/>
      <w:tcPr>
        <w:shd w:val="clear" w:color="auto" w:fill="F7EED3" w:themeFill="accent1" w:themeFillTint="33"/>
      </w:tcPr>
    </w:tblStylePr>
  </w:style>
  <w:style w:type="table" w:styleId="TableGrid">
    <w:name w:val="Table Grid"/>
    <w:basedOn w:val="TableNormal"/>
    <w:uiPriority w:val="39"/>
    <w:rsid w:val="00375E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eforeObject">
    <w:name w:val="Before Object"/>
    <w:basedOn w:val="Normal"/>
    <w:uiPriority w:val="4"/>
    <w:rsid w:val="00375E12"/>
    <w:pPr>
      <w:autoSpaceDE w:val="0"/>
      <w:autoSpaceDN w:val="0"/>
      <w:adjustRightInd w:val="0"/>
      <w:spacing w:before="240" w:after="120" w:line="288" w:lineRule="auto"/>
      <w:ind w:left="720"/>
    </w:pPr>
    <w:rPr>
      <w:rFonts w:eastAsia="MS Mincho" w:cs="Times New Roman"/>
      <w:i/>
      <w:iCs/>
      <w:color w:val="766A62"/>
      <w:szCs w:val="24"/>
      <w:lang w:val="en-GB"/>
      <w14:textFill>
        <w14:solidFill>
          <w14:srgbClr w14:val="766A62">
            <w14:lumMod w14:val="95000"/>
            <w14:lumOff w14:val="5000"/>
          </w14:srgbClr>
        </w14:solidFill>
      </w14:textFill>
    </w:rPr>
  </w:style>
  <w:style w:type="paragraph" w:customStyle="1" w:styleId="Instruction">
    <w:name w:val="Instruction"/>
    <w:basedOn w:val="NoSpacing"/>
    <w:uiPriority w:val="3"/>
    <w:qFormat/>
    <w:rsid w:val="005E3815"/>
    <w:pPr>
      <w:autoSpaceDE w:val="0"/>
      <w:autoSpaceDN w:val="0"/>
      <w:adjustRightInd w:val="0"/>
      <w:spacing w:before="160" w:line="312" w:lineRule="auto"/>
      <w:ind w:left="720"/>
    </w:pPr>
    <w:rPr>
      <w:rFonts w:eastAsia="MS Mincho" w:cs="Times New Roman"/>
      <w:i/>
      <w:iCs/>
      <w:color w:val="4F5150"/>
      <w:szCs w:val="24"/>
      <w:lang w:val="en-GB"/>
    </w:rPr>
  </w:style>
  <w:style w:type="paragraph" w:customStyle="1" w:styleId="Bullets">
    <w:name w:val="Bullets"/>
    <w:basedOn w:val="BeforeObject"/>
    <w:autoRedefine/>
    <w:uiPriority w:val="5"/>
    <w:rsid w:val="00340A18"/>
    <w:pPr>
      <w:numPr>
        <w:numId w:val="2"/>
      </w:numPr>
      <w:spacing w:before="120" w:after="0"/>
    </w:pPr>
    <w:rPr>
      <w:color w:val="4F5150" w:themeColor="text2"/>
      <w14:textFill>
        <w14:solidFill>
          <w14:schemeClr w14:val="tx2">
            <w14:lumMod w14:val="95000"/>
            <w14:lumOff w14:val="5000"/>
            <w14:lumMod w14:val="95000"/>
            <w14:lumOff w14:val="5000"/>
          </w14:schemeClr>
        </w14:solidFill>
      </w14:textFill>
    </w:rPr>
  </w:style>
  <w:style w:type="paragraph" w:customStyle="1" w:styleId="Tableheader">
    <w:name w:val="Table header"/>
    <w:basedOn w:val="Normal"/>
    <w:link w:val="TableheaderChar"/>
    <w:uiPriority w:val="7"/>
    <w:rsid w:val="00675EF9"/>
    <w:pPr>
      <w:spacing w:after="120" w:line="288" w:lineRule="auto"/>
    </w:pPr>
    <w:rPr>
      <w:sz w:val="22"/>
    </w:rPr>
  </w:style>
  <w:style w:type="character" w:customStyle="1" w:styleId="TableheaderChar">
    <w:name w:val="Table header Char"/>
    <w:basedOn w:val="DefaultParagraphFont"/>
    <w:link w:val="Tableheader"/>
    <w:uiPriority w:val="7"/>
    <w:rsid w:val="00675EF9"/>
    <w:rPr>
      <w:rFonts w:ascii="Arial" w:hAnsi="Arial"/>
    </w:rPr>
  </w:style>
  <w:style w:type="paragraph" w:customStyle="1" w:styleId="Heading31">
    <w:name w:val="Heading 31"/>
    <w:basedOn w:val="Heading3"/>
    <w:link w:val="heading3Char0"/>
    <w:rsid w:val="00A226CA"/>
    <w:pPr>
      <w:numPr>
        <w:numId w:val="1"/>
      </w:numPr>
      <w:spacing w:before="0" w:after="240" w:line="288" w:lineRule="auto"/>
    </w:pPr>
    <w:rPr>
      <w:rFonts w:ascii="Arial Bold" w:eastAsia="Times New Roman" w:hAnsi="Arial Bold"/>
      <w:bCs/>
      <w:color w:val="005B82"/>
      <w:szCs w:val="20"/>
      <w:lang w:val="en-CA"/>
    </w:rPr>
  </w:style>
  <w:style w:type="character" w:customStyle="1" w:styleId="heading3Char0">
    <w:name w:val="heading 3 Char"/>
    <w:link w:val="Heading31"/>
    <w:rsid w:val="00A226CA"/>
    <w:rPr>
      <w:rFonts w:ascii="Arial Bold" w:eastAsia="Times New Roman" w:hAnsi="Arial Bold" w:cs="Arial"/>
      <w:bCs/>
      <w:color w:val="005B82"/>
      <w:kern w:val="21"/>
      <w:szCs w:val="20"/>
      <w:lang w:val="en-CA"/>
    </w:rPr>
  </w:style>
  <w:style w:type="paragraph" w:styleId="Revision">
    <w:name w:val="Revision"/>
    <w:hidden/>
    <w:semiHidden/>
    <w:rsid w:val="008143E6"/>
    <w:pPr>
      <w:spacing w:after="0" w:line="240" w:lineRule="auto"/>
    </w:pPr>
    <w:rPr>
      <w:rFonts w:ascii="Arial" w:hAnsi="Arial"/>
      <w:sz w:val="20"/>
    </w:rPr>
  </w:style>
  <w:style w:type="character" w:styleId="PlaceholderText">
    <w:name w:val="Placeholder Text"/>
    <w:basedOn w:val="DefaultParagraphFont"/>
    <w:uiPriority w:val="99"/>
    <w:semiHidden/>
    <w:rsid w:val="00A12A4B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0A7858"/>
    <w:pPr>
      <w:spacing w:after="200"/>
    </w:pPr>
    <w:rPr>
      <w:rFonts w:ascii="Century Gothic" w:hAnsi="Century Gothic"/>
      <w:b/>
      <w:iCs/>
      <w:color w:val="595959" w:themeColor="text1" w:themeTint="A6"/>
      <w:sz w:val="20"/>
      <w:szCs w:val="18"/>
    </w:rPr>
  </w:style>
  <w:style w:type="character" w:styleId="IntenseReference">
    <w:name w:val="Intense Reference"/>
    <w:basedOn w:val="DefaultParagraphFont"/>
    <w:uiPriority w:val="32"/>
    <w:qFormat/>
    <w:rsid w:val="009E5EBE"/>
    <w:rPr>
      <w:b/>
      <w:bCs/>
      <w:smallCaps/>
      <w:color w:val="DAAE28" w:themeColor="accent1"/>
      <w:spacing w:val="5"/>
    </w:rPr>
  </w:style>
  <w:style w:type="table" w:styleId="GridTable5Dark-Accent2">
    <w:name w:val="Grid Table 5 Dark Accent 2"/>
    <w:basedOn w:val="TableNormal"/>
    <w:uiPriority w:val="50"/>
    <w:rsid w:val="00F25B1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D4E6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B3957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B3957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B395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B3957" w:themeFill="accent2"/>
      </w:tcPr>
    </w:tblStylePr>
    <w:tblStylePr w:type="band1Vert">
      <w:tblPr/>
      <w:tcPr>
        <w:shd w:val="clear" w:color="auto" w:fill="99A9CC" w:themeFill="accent2" w:themeFillTint="66"/>
      </w:tcPr>
    </w:tblStylePr>
    <w:tblStylePr w:type="band1Horz">
      <w:tblPr/>
      <w:tcPr>
        <w:shd w:val="clear" w:color="auto" w:fill="99A9CC" w:themeFill="accent2" w:themeFillTint="66"/>
      </w:tcPr>
    </w:tblStylePr>
  </w:style>
  <w:style w:type="paragraph" w:customStyle="1" w:styleId="Header2">
    <w:name w:val="Header 2"/>
    <w:basedOn w:val="Header1"/>
    <w:link w:val="Header2Char"/>
    <w:rsid w:val="000A7858"/>
    <w:pPr>
      <w:jc w:val="left"/>
    </w:pPr>
    <w:rPr>
      <w:rFonts w:ascii="Avenir LT Com 35 Light" w:hAnsi="Avenir LT Com 35 Light"/>
      <w:color w:val="000000" w:themeColor="text1"/>
      <w14:textFill>
        <w14:solidFill>
          <w14:schemeClr w14:val="tx1">
            <w14:lumMod w14:val="65000"/>
            <w14:lumOff w14:val="35000"/>
            <w14:lumMod w14:val="65000"/>
            <w14:lumOff w14:val="35000"/>
          </w14:schemeClr>
        </w14:solidFill>
      </w14:textFill>
    </w:rPr>
  </w:style>
  <w:style w:type="character" w:customStyle="1" w:styleId="Header2Char">
    <w:name w:val="Header 2 Char"/>
    <w:basedOn w:val="Header1Char"/>
    <w:link w:val="Header2"/>
    <w:rsid w:val="000A7858"/>
    <w:rPr>
      <w:rFonts w:ascii="Avenir LT Com 35 Light" w:hAnsi="Avenir LT Com 35 Light"/>
      <w:color w:val="000000" w:themeColor="text1"/>
      <w:spacing w:val="2"/>
      <w:kern w:val="21"/>
      <w:sz w:val="21"/>
      <w14:textFill>
        <w14:solidFill>
          <w14:schemeClr w14:val="tx1">
            <w14:lumMod w14:val="65000"/>
            <w14:lumOff w14:val="35000"/>
            <w14:lumMod w14:val="65000"/>
            <w14:lumOff w14:val="35000"/>
          </w14:schemeClr>
        </w14:solidFill>
      </w14:textFill>
    </w:rPr>
  </w:style>
  <w:style w:type="paragraph" w:customStyle="1" w:styleId="TOC">
    <w:name w:val="TOC"/>
    <w:basedOn w:val="Heading1"/>
    <w:link w:val="TOCChar"/>
    <w:qFormat/>
    <w:rsid w:val="000A7858"/>
    <w:pPr>
      <w:numPr>
        <w:numId w:val="0"/>
      </w:numPr>
      <w:pBdr>
        <w:bottom w:val="single" w:sz="4" w:space="1" w:color="2B3A57"/>
      </w:pBdr>
      <w:spacing w:after="360"/>
      <w:ind w:left="720" w:hanging="720"/>
    </w:pPr>
  </w:style>
  <w:style w:type="character" w:customStyle="1" w:styleId="TOCChar">
    <w:name w:val="TOC Char"/>
    <w:basedOn w:val="Heading1Char"/>
    <w:link w:val="TOC"/>
    <w:rsid w:val="000A7858"/>
    <w:rPr>
      <w:rFonts w:ascii="Century Gothic" w:eastAsiaTheme="majorEastAsia" w:hAnsi="Century Gothic" w:cstheme="majorBidi"/>
      <w:caps/>
      <w:color w:val="2B3A57"/>
      <w:kern w:val="21"/>
      <w:sz w:val="48"/>
      <w:szCs w:val="72"/>
    </w:rPr>
  </w:style>
  <w:style w:type="paragraph" w:customStyle="1" w:styleId="SDVFootnote">
    <w:name w:val="SDV Footnote"/>
    <w:basedOn w:val="Normal"/>
    <w:link w:val="SDVFootnoteChar"/>
    <w:qFormat/>
    <w:rsid w:val="000A7858"/>
    <w:pPr>
      <w:spacing w:after="0" w:line="240" w:lineRule="auto"/>
    </w:pPr>
    <w:rPr>
      <w:rFonts w:ascii="Calibri Light" w:hAnsi="Calibri Light"/>
      <w:color w:val="4F5150"/>
      <w:spacing w:val="0"/>
      <w:sz w:val="18"/>
      <w:szCs w:val="18"/>
    </w:rPr>
  </w:style>
  <w:style w:type="character" w:customStyle="1" w:styleId="SDVFootnoteChar">
    <w:name w:val="SDV Footnote Char"/>
    <w:basedOn w:val="DefaultParagraphFont"/>
    <w:link w:val="SDVFootnote"/>
    <w:rsid w:val="000A7858"/>
    <w:rPr>
      <w:rFonts w:ascii="Calibri Light" w:hAnsi="Calibri Light"/>
      <w:color w:val="4F5150"/>
      <w:kern w:val="21"/>
      <w:sz w:val="18"/>
      <w:szCs w:val="18"/>
    </w:rPr>
  </w:style>
  <w:style w:type="paragraph" w:customStyle="1" w:styleId="Heading3a">
    <w:name w:val="Heading 3a"/>
    <w:basedOn w:val="Heading3"/>
    <w:link w:val="Heading3aChar"/>
    <w:autoRedefine/>
    <w:qFormat/>
    <w:rsid w:val="00823747"/>
    <w:pPr>
      <w:numPr>
        <w:ilvl w:val="0"/>
        <w:numId w:val="0"/>
      </w:numPr>
      <w:spacing w:before="0" w:after="160"/>
      <w:ind w:left="720" w:hanging="720"/>
      <w:jc w:val="center"/>
    </w:pPr>
    <w:rPr>
      <w:rFonts w:ascii="Franklin Gothic Book" w:hAnsi="Franklin Gothic Book"/>
      <w:sz w:val="21"/>
    </w:rPr>
  </w:style>
  <w:style w:type="character" w:customStyle="1" w:styleId="Heading3aChar">
    <w:name w:val="Heading 3a Char"/>
    <w:basedOn w:val="Heading3Char"/>
    <w:link w:val="Heading3a"/>
    <w:rsid w:val="00823747"/>
    <w:rPr>
      <w:rFonts w:ascii="Franklin Gothic Book" w:eastAsiaTheme="majorEastAsia" w:hAnsi="Franklin Gothic Book" w:cs="Arial"/>
      <w:color w:val="0685B2"/>
      <w:kern w:val="21"/>
    </w:rPr>
  </w:style>
  <w:style w:type="paragraph" w:customStyle="1" w:styleId="BoxHeader">
    <w:name w:val="Box Header"/>
    <w:basedOn w:val="Caption"/>
    <w:qFormat/>
    <w:rsid w:val="000A7858"/>
    <w:rPr>
      <w:color w:val="404040" w:themeColor="text1" w:themeTint="BF"/>
    </w:rPr>
  </w:style>
  <w:style w:type="paragraph" w:customStyle="1" w:styleId="Heading3b">
    <w:name w:val="Heading 3b"/>
    <w:basedOn w:val="Heading3"/>
    <w:qFormat/>
    <w:rsid w:val="000A7858"/>
    <w:pPr>
      <w:numPr>
        <w:ilvl w:val="0"/>
        <w:numId w:val="0"/>
      </w:numPr>
      <w:tabs>
        <w:tab w:val="num" w:pos="720"/>
      </w:tabs>
      <w:ind w:left="720" w:hanging="720"/>
    </w:pPr>
    <w:rPr>
      <w:b/>
      <w:sz w:val="26"/>
    </w:rPr>
  </w:style>
  <w:style w:type="paragraph" w:customStyle="1" w:styleId="Note">
    <w:name w:val="Note"/>
    <w:basedOn w:val="Normal"/>
    <w:link w:val="NoteChar"/>
    <w:qFormat/>
    <w:rsid w:val="000A7858"/>
    <w:pPr>
      <w:spacing w:before="180" w:after="240" w:line="264" w:lineRule="auto"/>
    </w:pPr>
    <w:rPr>
      <w:i/>
      <w:color w:val="4F5150" w:themeColor="text2"/>
    </w:rPr>
  </w:style>
  <w:style w:type="paragraph" w:customStyle="1" w:styleId="TableHeader0">
    <w:name w:val="Table Header"/>
    <w:basedOn w:val="Normal"/>
    <w:link w:val="TableHeaderChar0"/>
    <w:qFormat/>
    <w:rsid w:val="00BA3B0B"/>
    <w:pPr>
      <w:spacing w:before="120" w:after="120" w:line="240" w:lineRule="auto"/>
    </w:pPr>
    <w:rPr>
      <w:b/>
      <w:bCs/>
      <w:color w:val="FFFFFF" w:themeColor="background1"/>
      <w:spacing w:val="4"/>
    </w:rPr>
  </w:style>
  <w:style w:type="character" w:customStyle="1" w:styleId="TableHeaderChar0">
    <w:name w:val="Table Header Char"/>
    <w:basedOn w:val="DefaultParagraphFont"/>
    <w:link w:val="TableHeader0"/>
    <w:rsid w:val="00BA3B0B"/>
    <w:rPr>
      <w:rFonts w:ascii="Franklin Gothic Book" w:hAnsi="Franklin Gothic Book"/>
      <w:b/>
      <w:bCs/>
      <w:color w:val="FFFFFF" w:themeColor="background1"/>
      <w:spacing w:val="4"/>
      <w:kern w:val="21"/>
      <w:sz w:val="21"/>
    </w:rPr>
  </w:style>
  <w:style w:type="paragraph" w:customStyle="1" w:styleId="TableText">
    <w:name w:val="Table Text"/>
    <w:basedOn w:val="Normal"/>
    <w:link w:val="TableTextChar"/>
    <w:qFormat/>
    <w:rsid w:val="00C46B18"/>
    <w:pPr>
      <w:spacing w:before="160" w:line="276" w:lineRule="auto"/>
    </w:pPr>
    <w:rPr>
      <w:rFonts w:cs="Arial"/>
      <w:color w:val="404040" w:themeColor="text1" w:themeTint="BF"/>
      <w:sz w:val="19"/>
      <w:szCs w:val="19"/>
    </w:rPr>
  </w:style>
  <w:style w:type="character" w:customStyle="1" w:styleId="TableTextChar">
    <w:name w:val="Table Text Char"/>
    <w:basedOn w:val="DefaultParagraphFont"/>
    <w:link w:val="TableText"/>
    <w:rsid w:val="00C46B18"/>
    <w:rPr>
      <w:rFonts w:ascii="Franklin Gothic Book" w:hAnsi="Franklin Gothic Book" w:cs="Arial"/>
      <w:color w:val="404040" w:themeColor="text1" w:themeTint="BF"/>
      <w:spacing w:val="2"/>
      <w:kern w:val="21"/>
      <w:sz w:val="19"/>
      <w:szCs w:val="19"/>
    </w:rPr>
  </w:style>
  <w:style w:type="paragraph" w:customStyle="1" w:styleId="Header1">
    <w:name w:val="Header 1"/>
    <w:basedOn w:val="Header"/>
    <w:link w:val="Header1Char"/>
    <w:rsid w:val="000A7858"/>
    <w:pPr>
      <w:pBdr>
        <w:bottom w:val="single" w:sz="4" w:space="1" w:color="A6A6A6" w:themeColor="background1" w:themeShade="A6"/>
      </w:pBdr>
      <w:jc w:val="right"/>
    </w:pPr>
    <w:rPr>
      <w:rFonts w:ascii="Century Gothic" w:hAnsi="Century Gothic"/>
      <w:color w:val="262626"/>
      <w14:textFill>
        <w14:solidFill>
          <w14:srgbClr w14:val="262626">
            <w14:lumMod w14:val="65000"/>
            <w14:lumOff w14:val="35000"/>
            <w14:lumMod w14:val="65000"/>
            <w14:lumOff w14:val="35000"/>
          </w14:srgbClr>
        </w14:solidFill>
      </w14:textFill>
    </w:rPr>
  </w:style>
  <w:style w:type="character" w:customStyle="1" w:styleId="Header1Char">
    <w:name w:val="Header 1 Char"/>
    <w:basedOn w:val="HeaderChar"/>
    <w:link w:val="Header1"/>
    <w:rsid w:val="000A7858"/>
    <w:rPr>
      <w:rFonts w:ascii="Century Gothic" w:hAnsi="Century Gothic"/>
      <w:color w:val="262626"/>
      <w:spacing w:val="2"/>
      <w:kern w:val="21"/>
      <w:sz w:val="21"/>
      <w14:textFill>
        <w14:solidFill>
          <w14:srgbClr w14:val="262626">
            <w14:lumMod w14:val="65000"/>
            <w14:lumOff w14:val="35000"/>
            <w14:lumMod w14:val="65000"/>
            <w14:lumOff w14:val="35000"/>
          </w14:srgbClr>
        </w14:solidFill>
      </w14:textFill>
    </w:rPr>
  </w:style>
  <w:style w:type="paragraph" w:customStyle="1" w:styleId="Notes">
    <w:name w:val="Notes"/>
    <w:basedOn w:val="Heading3a"/>
    <w:link w:val="NotesChar"/>
    <w:rsid w:val="000A7858"/>
    <w:pPr>
      <w:spacing w:before="180" w:after="300" w:line="240" w:lineRule="auto"/>
      <w:ind w:left="0" w:firstLine="0"/>
    </w:pPr>
    <w:rPr>
      <w:i/>
      <w:color w:val="4F5150"/>
      <w:spacing w:val="-4"/>
    </w:rPr>
  </w:style>
  <w:style w:type="character" w:customStyle="1" w:styleId="NotesChar">
    <w:name w:val="Notes Char"/>
    <w:basedOn w:val="Heading3aChar"/>
    <w:link w:val="Notes"/>
    <w:rsid w:val="000A7858"/>
    <w:rPr>
      <w:rFonts w:ascii="Franklin Gothic Book" w:eastAsiaTheme="majorEastAsia" w:hAnsi="Franklin Gothic Book" w:cs="Arial"/>
      <w:i/>
      <w:color w:val="4F5150"/>
      <w:spacing w:val="-4"/>
      <w:kern w:val="21"/>
      <w:sz w:val="21"/>
    </w:rPr>
  </w:style>
  <w:style w:type="table" w:customStyle="1" w:styleId="GridTable5Dark-Accent21">
    <w:name w:val="Grid Table 5 Dark - Accent 21"/>
    <w:basedOn w:val="TableNormal"/>
    <w:next w:val="GridTable5Dark-Accent2"/>
    <w:uiPriority w:val="50"/>
    <w:rsid w:val="009110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D4E6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B3957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B3957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B395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B3957" w:themeFill="accent2"/>
      </w:tcPr>
    </w:tblStylePr>
    <w:tblStylePr w:type="band1Vert">
      <w:tblPr/>
      <w:tcPr>
        <w:shd w:val="clear" w:color="auto" w:fill="99A9CC" w:themeFill="accent2" w:themeFillTint="66"/>
      </w:tcPr>
    </w:tblStylePr>
    <w:tblStylePr w:type="band1Horz">
      <w:tblPr/>
      <w:tcPr>
        <w:shd w:val="clear" w:color="auto" w:fill="99A9CC" w:themeFill="accent2" w:themeFillTint="66"/>
      </w:tcPr>
    </w:tblStylePr>
  </w:style>
  <w:style w:type="numbering" w:customStyle="1" w:styleId="Style1">
    <w:name w:val="Style1"/>
    <w:uiPriority w:val="99"/>
    <w:rsid w:val="006E37DA"/>
  </w:style>
  <w:style w:type="paragraph" w:customStyle="1" w:styleId="TemplateTitle">
    <w:name w:val="Template Title"/>
    <w:basedOn w:val="Heading1"/>
    <w:link w:val="TemplateTitleChar"/>
    <w:qFormat/>
    <w:rsid w:val="00146584"/>
    <w:pPr>
      <w:numPr>
        <w:numId w:val="0"/>
      </w:numPr>
      <w:jc w:val="center"/>
    </w:pPr>
  </w:style>
  <w:style w:type="character" w:customStyle="1" w:styleId="TemplateTitleChar">
    <w:name w:val="Template Title Char"/>
    <w:basedOn w:val="Heading1Char"/>
    <w:link w:val="TemplateTitle"/>
    <w:rsid w:val="00146584"/>
    <w:rPr>
      <w:rFonts w:ascii="Century Gothic" w:eastAsiaTheme="majorEastAsia" w:hAnsi="Century Gothic" w:cstheme="majorBidi"/>
      <w:caps/>
      <w:color w:val="2B3A57"/>
      <w:kern w:val="21"/>
      <w:sz w:val="48"/>
      <w:szCs w:val="72"/>
    </w:rPr>
  </w:style>
  <w:style w:type="paragraph" w:customStyle="1" w:styleId="TemplateNote">
    <w:name w:val="Template Note"/>
    <w:basedOn w:val="Note"/>
    <w:link w:val="TemplateNoteChar"/>
    <w:qFormat/>
    <w:rsid w:val="005F692F"/>
    <w:pPr>
      <w:spacing w:after="300" w:line="240" w:lineRule="auto"/>
      <w:ind w:left="720"/>
    </w:pPr>
    <w:rPr>
      <w:i w:val="0"/>
      <w:color w:val="6C6E6D"/>
    </w:rPr>
  </w:style>
  <w:style w:type="character" w:customStyle="1" w:styleId="NoteChar">
    <w:name w:val="Note Char"/>
    <w:basedOn w:val="DefaultParagraphFont"/>
    <w:link w:val="Note"/>
    <w:rsid w:val="005F692F"/>
    <w:rPr>
      <w:rFonts w:ascii="Franklin Gothic Book" w:hAnsi="Franklin Gothic Book"/>
      <w:i/>
      <w:color w:val="4F5150" w:themeColor="text2"/>
      <w:spacing w:val="2"/>
      <w:kern w:val="21"/>
      <w:sz w:val="21"/>
    </w:rPr>
  </w:style>
  <w:style w:type="character" w:customStyle="1" w:styleId="TemplateNoteChar">
    <w:name w:val="Template Note Char"/>
    <w:basedOn w:val="NoteChar"/>
    <w:link w:val="TemplateNote"/>
    <w:rsid w:val="005F692F"/>
    <w:rPr>
      <w:rFonts w:ascii="Franklin Gothic Book" w:hAnsi="Franklin Gothic Book"/>
      <w:i w:val="0"/>
      <w:color w:val="6C6E6D"/>
      <w:spacing w:val="2"/>
      <w:kern w:val="21"/>
      <w:sz w:val="21"/>
      <w:szCs w:val="21"/>
    </w:rPr>
  </w:style>
  <w:style w:type="character" w:customStyle="1" w:styleId="DeltaViewInsertion">
    <w:name w:val="DeltaView Insertion"/>
    <w:rsid w:val="00923729"/>
    <w:rPr>
      <w:b/>
      <w:bCs/>
      <w:color w:val="0000FF"/>
      <w:u w:val="double"/>
    </w:rPr>
  </w:style>
  <w:style w:type="paragraph" w:customStyle="1" w:styleId="DefinitionsL9">
    <w:name w:val="Definitions L9"/>
    <w:basedOn w:val="Normal"/>
    <w:rsid w:val="009E2728"/>
    <w:pPr>
      <w:numPr>
        <w:ilvl w:val="8"/>
        <w:numId w:val="4"/>
      </w:numPr>
      <w:spacing w:after="240" w:line="240" w:lineRule="auto"/>
      <w:jc w:val="both"/>
    </w:pPr>
    <w:rPr>
      <w:rFonts w:ascii="Times New Roman" w:eastAsia="Times New Roman" w:hAnsi="Times New Roman" w:cs="Times New Roman"/>
      <w:spacing w:val="0"/>
      <w:kern w:val="0"/>
      <w:sz w:val="24"/>
      <w:szCs w:val="24"/>
      <w:lang w:val="en-GB"/>
    </w:rPr>
  </w:style>
  <w:style w:type="paragraph" w:customStyle="1" w:styleId="DefinitionsL8">
    <w:name w:val="Definitions L8"/>
    <w:basedOn w:val="Normal"/>
    <w:rsid w:val="009E2728"/>
    <w:pPr>
      <w:numPr>
        <w:ilvl w:val="7"/>
        <w:numId w:val="4"/>
      </w:numPr>
      <w:spacing w:after="240" w:line="240" w:lineRule="auto"/>
      <w:jc w:val="both"/>
    </w:pPr>
    <w:rPr>
      <w:rFonts w:ascii="Times New Roman" w:eastAsia="Times New Roman" w:hAnsi="Times New Roman" w:cs="Times New Roman"/>
      <w:spacing w:val="0"/>
      <w:kern w:val="0"/>
      <w:sz w:val="24"/>
      <w:szCs w:val="24"/>
      <w:lang w:val="en-GB"/>
    </w:rPr>
  </w:style>
  <w:style w:type="paragraph" w:customStyle="1" w:styleId="DefinitionsL7">
    <w:name w:val="Definitions L7"/>
    <w:basedOn w:val="Normal"/>
    <w:rsid w:val="009E2728"/>
    <w:pPr>
      <w:numPr>
        <w:ilvl w:val="6"/>
        <w:numId w:val="4"/>
      </w:numPr>
      <w:spacing w:after="240" w:line="240" w:lineRule="auto"/>
      <w:jc w:val="both"/>
    </w:pPr>
    <w:rPr>
      <w:rFonts w:ascii="Times New Roman" w:eastAsia="Times New Roman" w:hAnsi="Times New Roman" w:cs="Times New Roman"/>
      <w:spacing w:val="0"/>
      <w:kern w:val="0"/>
      <w:sz w:val="24"/>
      <w:szCs w:val="24"/>
      <w:lang w:val="en-GB"/>
    </w:rPr>
  </w:style>
  <w:style w:type="paragraph" w:customStyle="1" w:styleId="DefinitionsL6">
    <w:name w:val="Definitions L6"/>
    <w:basedOn w:val="Normal"/>
    <w:rsid w:val="009E2728"/>
    <w:pPr>
      <w:numPr>
        <w:ilvl w:val="5"/>
        <w:numId w:val="4"/>
      </w:numPr>
      <w:spacing w:after="240" w:line="240" w:lineRule="auto"/>
      <w:jc w:val="both"/>
    </w:pPr>
    <w:rPr>
      <w:rFonts w:ascii="Times New Roman" w:eastAsia="Times New Roman" w:hAnsi="Times New Roman" w:cs="Times New Roman"/>
      <w:spacing w:val="0"/>
      <w:kern w:val="0"/>
      <w:sz w:val="24"/>
      <w:szCs w:val="24"/>
      <w:lang w:val="en-GB"/>
    </w:rPr>
  </w:style>
  <w:style w:type="paragraph" w:customStyle="1" w:styleId="DefinitionsL5">
    <w:name w:val="Definitions L5"/>
    <w:basedOn w:val="Normal"/>
    <w:next w:val="Normal"/>
    <w:rsid w:val="009E2728"/>
    <w:pPr>
      <w:numPr>
        <w:ilvl w:val="4"/>
        <w:numId w:val="4"/>
      </w:numPr>
      <w:spacing w:after="240" w:line="240" w:lineRule="auto"/>
      <w:jc w:val="both"/>
      <w:outlineLvl w:val="4"/>
    </w:pPr>
    <w:rPr>
      <w:rFonts w:ascii="Times New Roman" w:eastAsia="Times New Roman" w:hAnsi="Times New Roman" w:cs="Times New Roman"/>
      <w:spacing w:val="0"/>
      <w:kern w:val="0"/>
      <w:sz w:val="24"/>
      <w:szCs w:val="24"/>
      <w:lang w:val="en-GB"/>
    </w:rPr>
  </w:style>
  <w:style w:type="paragraph" w:customStyle="1" w:styleId="DefinitionsL4">
    <w:name w:val="Definitions L4"/>
    <w:basedOn w:val="Normal"/>
    <w:next w:val="Normal"/>
    <w:rsid w:val="009E2728"/>
    <w:pPr>
      <w:numPr>
        <w:ilvl w:val="3"/>
        <w:numId w:val="4"/>
      </w:numPr>
      <w:spacing w:after="240" w:line="240" w:lineRule="auto"/>
      <w:jc w:val="both"/>
      <w:outlineLvl w:val="3"/>
    </w:pPr>
    <w:rPr>
      <w:rFonts w:ascii="Times New Roman" w:eastAsia="Times New Roman" w:hAnsi="Times New Roman" w:cs="Times New Roman"/>
      <w:spacing w:val="0"/>
      <w:kern w:val="0"/>
      <w:sz w:val="24"/>
      <w:szCs w:val="24"/>
      <w:lang w:val="en-GB"/>
    </w:rPr>
  </w:style>
  <w:style w:type="paragraph" w:customStyle="1" w:styleId="DefinitionsL3">
    <w:name w:val="Definitions L3"/>
    <w:basedOn w:val="Normal"/>
    <w:rsid w:val="009E2728"/>
    <w:pPr>
      <w:tabs>
        <w:tab w:val="num" w:pos="2160"/>
      </w:tabs>
      <w:spacing w:after="240" w:line="240" w:lineRule="auto"/>
      <w:ind w:left="2160" w:hanging="720"/>
      <w:jc w:val="both"/>
      <w:outlineLvl w:val="2"/>
    </w:pPr>
    <w:rPr>
      <w:rFonts w:ascii="Times New Roman" w:eastAsia="Times New Roman" w:hAnsi="Times New Roman" w:cs="Times New Roman"/>
      <w:spacing w:val="0"/>
      <w:kern w:val="0"/>
      <w:sz w:val="24"/>
      <w:szCs w:val="24"/>
      <w:lang w:val="en-GB"/>
    </w:rPr>
  </w:style>
  <w:style w:type="paragraph" w:customStyle="1" w:styleId="DefinitionsL2">
    <w:name w:val="Definitions L2"/>
    <w:basedOn w:val="Normal"/>
    <w:next w:val="BodyText2"/>
    <w:rsid w:val="009E2728"/>
    <w:pPr>
      <w:tabs>
        <w:tab w:val="num" w:pos="1440"/>
      </w:tabs>
      <w:spacing w:after="240" w:line="240" w:lineRule="auto"/>
      <w:ind w:left="1440" w:hanging="720"/>
      <w:jc w:val="both"/>
      <w:outlineLvl w:val="1"/>
    </w:pPr>
    <w:rPr>
      <w:rFonts w:ascii="Times New Roman" w:eastAsia="Times New Roman" w:hAnsi="Times New Roman" w:cs="Times New Roman"/>
      <w:spacing w:val="0"/>
      <w:kern w:val="0"/>
      <w:sz w:val="24"/>
      <w:szCs w:val="24"/>
      <w:lang w:val="en-GB"/>
    </w:rPr>
  </w:style>
  <w:style w:type="paragraph" w:customStyle="1" w:styleId="DefinitionsL1">
    <w:name w:val="Definitions L1"/>
    <w:basedOn w:val="Normal"/>
    <w:next w:val="Normal"/>
    <w:rsid w:val="009E2728"/>
    <w:pPr>
      <w:tabs>
        <w:tab w:val="num" w:pos="720"/>
      </w:tabs>
      <w:spacing w:after="240" w:line="240" w:lineRule="auto"/>
      <w:ind w:left="720" w:hanging="720"/>
      <w:jc w:val="both"/>
      <w:outlineLvl w:val="0"/>
    </w:pPr>
    <w:rPr>
      <w:rFonts w:ascii="Times New Roman" w:eastAsia="Times New Roman" w:hAnsi="Times New Roman" w:cs="Times New Roman"/>
      <w:spacing w:val="0"/>
      <w:kern w:val="0"/>
      <w:sz w:val="24"/>
      <w:szCs w:val="24"/>
      <w:lang w:val="en-GB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9E272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9E2728"/>
    <w:rPr>
      <w:rFonts w:ascii="Franklin Gothic Book" w:hAnsi="Franklin Gothic Book"/>
      <w:spacing w:val="2"/>
      <w:kern w:val="21"/>
      <w:sz w:val="21"/>
    </w:rPr>
  </w:style>
  <w:style w:type="character" w:styleId="UnresolvedMention">
    <w:name w:val="Unresolved Mention"/>
    <w:basedOn w:val="DefaultParagraphFont"/>
    <w:uiPriority w:val="99"/>
    <w:unhideWhenUsed/>
    <w:rsid w:val="001940D5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A950A0"/>
    <w:rPr>
      <w:color w:val="2B579A"/>
      <w:shd w:val="clear" w:color="auto" w:fill="E1DFDD"/>
    </w:rPr>
  </w:style>
  <w:style w:type="table" w:customStyle="1" w:styleId="GridTable5Dark-Accent22">
    <w:name w:val="Grid Table 5 Dark - Accent 22"/>
    <w:basedOn w:val="TableNormal"/>
    <w:next w:val="GridTable5Dark-Accent2"/>
    <w:uiPriority w:val="50"/>
    <w:rsid w:val="00FE7F1C"/>
    <w:pPr>
      <w:spacing w:after="0" w:line="240" w:lineRule="auto"/>
    </w:pPr>
    <w:rPr>
      <w:rFonts w:ascii="Arial" w:eastAsia="Arial" w:hAnsi="Arial" w:cs="Arial"/>
      <w:sz w:val="22"/>
      <w:szCs w:val="22"/>
    </w:r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C0F7FF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00AEC6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00AEC6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00AEC6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00AEC6"/>
      </w:tcPr>
    </w:tblStylePr>
    <w:tblStylePr w:type="band1Vert">
      <w:tblPr/>
      <w:tcPr>
        <w:shd w:val="clear" w:color="auto" w:fill="82EFFF"/>
      </w:tcPr>
    </w:tblStylePr>
    <w:tblStylePr w:type="band1Horz">
      <w:tblPr/>
      <w:tcPr>
        <w:shd w:val="clear" w:color="auto" w:fill="82EFFF"/>
      </w:tcPr>
    </w:tblStylePr>
  </w:style>
  <w:style w:type="character" w:customStyle="1" w:styleId="normaltextrun">
    <w:name w:val="normaltextrun"/>
    <w:basedOn w:val="DefaultParagraphFont"/>
    <w:rsid w:val="00B812AA"/>
  </w:style>
  <w:style w:type="paragraph" w:customStyle="1" w:styleId="p1">
    <w:name w:val="p1"/>
    <w:basedOn w:val="Normal"/>
    <w:rsid w:val="00B812AA"/>
    <w:pPr>
      <w:spacing w:after="0" w:line="240" w:lineRule="auto"/>
    </w:pPr>
    <w:rPr>
      <w:rFonts w:ascii="Helvetica" w:eastAsia="Times New Roman" w:hAnsi="Helvetica" w:cs="Times New Roman"/>
      <w:color w:val="000000"/>
      <w:spacing w:val="0"/>
      <w:kern w:val="0"/>
      <w:sz w:val="16"/>
      <w:szCs w:val="16"/>
    </w:rPr>
  </w:style>
  <w:style w:type="character" w:customStyle="1" w:styleId="s1">
    <w:name w:val="s1"/>
    <w:basedOn w:val="DefaultParagraphFont"/>
    <w:rsid w:val="00B812AA"/>
    <w:rPr>
      <w:rFonts w:ascii="Arial" w:hAnsi="Arial" w:cs="Arial" w:hint="default"/>
      <w:sz w:val="16"/>
      <w:szCs w:val="16"/>
    </w:rPr>
  </w:style>
  <w:style w:type="paragraph" w:customStyle="1" w:styleId="pf0">
    <w:name w:val="pf0"/>
    <w:basedOn w:val="Normal"/>
    <w:rsid w:val="009329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pacing w:val="0"/>
      <w:kern w:val="0"/>
      <w:sz w:val="24"/>
      <w:szCs w:val="24"/>
    </w:rPr>
  </w:style>
  <w:style w:type="character" w:customStyle="1" w:styleId="cf01">
    <w:name w:val="cf01"/>
    <w:basedOn w:val="DefaultParagraphFont"/>
    <w:rsid w:val="009329C3"/>
    <w:rPr>
      <w:rFonts w:ascii="Segoe UI" w:hAnsi="Segoe UI" w:cs="Segoe UI" w:hint="default"/>
      <w:sz w:val="18"/>
      <w:szCs w:val="18"/>
      <w:shd w:val="clear" w:color="auto" w:fill="FFFF00"/>
    </w:rPr>
  </w:style>
  <w:style w:type="table" w:customStyle="1" w:styleId="TableGrid1">
    <w:name w:val="Table Grid1"/>
    <w:basedOn w:val="TableNormal"/>
    <w:next w:val="TableGrid"/>
    <w:uiPriority w:val="39"/>
    <w:rsid w:val="007549C9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Times New Roman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102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microsoft.com/office/2011/relationships/commentsExtended" Target="commentsExtended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comments" Target="comments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microsoft.com/office/2018/08/relationships/commentsExtensible" Target="commentsExtensible.xml"/><Relationship Id="rId10" Type="http://schemas.openxmlformats.org/officeDocument/2006/relationships/footnotes" Target="footnotes.xml"/><Relationship Id="rId19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6/09/relationships/commentsIds" Target="commentsId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Verra-SD VISta">
  <a:themeElements>
    <a:clrScheme name="Verra -- SD VISta">
      <a:dk1>
        <a:sysClr val="windowText" lastClr="000000"/>
      </a:dk1>
      <a:lt1>
        <a:sysClr val="window" lastClr="FFFFFF"/>
      </a:lt1>
      <a:dk2>
        <a:srgbClr val="4F5150"/>
      </a:dk2>
      <a:lt2>
        <a:srgbClr val="F4FFFB"/>
      </a:lt2>
      <a:accent1>
        <a:srgbClr val="DAAE28"/>
      </a:accent1>
      <a:accent2>
        <a:srgbClr val="2B3957"/>
      </a:accent2>
      <a:accent3>
        <a:srgbClr val="00ADC5"/>
      </a:accent3>
      <a:accent4>
        <a:srgbClr val="66AD47"/>
      </a:accent4>
      <a:accent5>
        <a:srgbClr val="067198"/>
      </a:accent5>
      <a:accent6>
        <a:srgbClr val="00ADC5"/>
      </a:accent6>
      <a:hlink>
        <a:srgbClr val="000000"/>
      </a:hlink>
      <a:folHlink>
        <a:srgbClr val="00000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3ba820af-9c36-47fb-8383-9944acc4573c">
      <UserInfo>
        <DisplayName/>
        <AccountId xsi:nil="true"/>
        <AccountType/>
      </UserInfo>
    </SharedWithUsers>
    <MediaLengthInSeconds xmlns="5944c9fc-9421-4c39-b608-61ce31788618" xsi:nil="true"/>
    <TaxCatchAll xmlns="3ba820af-9c36-47fb-8383-9944acc4573c" xsi:nil="true"/>
    <lcf76f155ced4ddcb4097134ff3c332f xmlns="5944c9fc-9421-4c39-b608-61ce31788618">
      <Terms xmlns="http://schemas.microsoft.com/office/infopath/2007/PartnerControls"/>
    </lcf76f155ced4ddcb4097134ff3c332f>
  </documentManagement>
</p:properties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G17NOAk1PvCVfA9rsjsl4wMhHeA==">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</go:docsCustomData>
</go:gDocsCustomXmlDataStorage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DC1F0F2D97C04690DF7AC407C65BA5" ma:contentTypeVersion="20" ma:contentTypeDescription="Create a new document." ma:contentTypeScope="" ma:versionID="c2a8f73726158df7782b5509da623285">
  <xsd:schema xmlns:xsd="http://www.w3.org/2001/XMLSchema" xmlns:xs="http://www.w3.org/2001/XMLSchema" xmlns:p="http://schemas.microsoft.com/office/2006/metadata/properties" xmlns:ns2="5944c9fc-9421-4c39-b608-61ce31788618" xmlns:ns3="3ba820af-9c36-47fb-8383-9944acc4573c" targetNamespace="http://schemas.microsoft.com/office/2006/metadata/properties" ma:root="true" ma:fieldsID="52e985387673696fe2cd80698e74d6a7" ns2:_="" ns3:_="">
    <xsd:import namespace="5944c9fc-9421-4c39-b608-61ce31788618"/>
    <xsd:import namespace="3ba820af-9c36-47fb-8383-9944acc4573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44c9fc-9421-4c39-b608-61ce317886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4b97863a-9c53-4d79-aa62-b4edf9878b6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820af-9c36-47fb-8383-9944acc4573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4e236bb-6ba1-491a-998c-53c379aa7070}" ma:internalName="TaxCatchAll" ma:showField="CatchAllData" ma:web="3ba820af-9c36-47fb-8383-9944acc457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49597B-4C9A-4F28-9B1A-D60D4241ACB1}">
  <ds:schemaRefs>
    <ds:schemaRef ds:uri="http://schemas.microsoft.com/office/2006/metadata/properties"/>
    <ds:schemaRef ds:uri="http://purl.org/dc/elements/1.1/"/>
    <ds:schemaRef ds:uri="http://schemas.openxmlformats.org/package/2006/metadata/core-properties"/>
    <ds:schemaRef ds:uri="http://schemas.microsoft.com/office/infopath/2007/PartnerControls"/>
    <ds:schemaRef ds:uri="http://purl.org/dc/dcmitype/"/>
    <ds:schemaRef ds:uri="http://purl.org/dc/terms/"/>
    <ds:schemaRef ds:uri="http://schemas.microsoft.com/office/2006/documentManagement/types"/>
    <ds:schemaRef ds:uri="3ba820af-9c36-47fb-8383-9944acc4573c"/>
    <ds:schemaRef ds:uri="5944c9fc-9421-4c39-b608-61ce31788618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3.xml><?xml version="1.0" encoding="utf-8"?>
<ds:datastoreItem xmlns:ds="http://schemas.openxmlformats.org/officeDocument/2006/customXml" ds:itemID="{31CC9035-08B0-4035-80C3-B9117043475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5A25A59-A02F-4EB6-AFCD-EC917C6FD3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44c9fc-9421-4c39-b608-61ce31788618"/>
    <ds:schemaRef ds:uri="3ba820af-9c36-47fb-8383-9944acc457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071B25C1-8E51-47F8-964C-10A3F9D59B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48</Words>
  <Characters>846</Characters>
  <Application>Microsoft Office Word</Application>
  <DocSecurity>0</DocSecurity>
  <Lines>7</Lines>
  <Paragraphs>1</Paragraphs>
  <ScaleCrop>false</ScaleCrop>
  <Company/>
  <LinksUpToDate>false</LinksUpToDate>
  <CharactersWithSpaces>993</CharactersWithSpaces>
  <SharedDoc>false</SharedDoc>
  <HLinks>
    <vt:vector size="84" baseType="variant">
      <vt:variant>
        <vt:i4>3801187</vt:i4>
      </vt:variant>
      <vt:variant>
        <vt:i4>9</vt:i4>
      </vt:variant>
      <vt:variant>
        <vt:i4>0</vt:i4>
      </vt:variant>
      <vt:variant>
        <vt:i4>5</vt:i4>
      </vt:variant>
      <vt:variant>
        <vt:lpwstr>https://verra.org/wp-content/uploads/2025/06/Methodology-Development-and-Review-Process-v5.0-4.pdf</vt:lpwstr>
      </vt:variant>
      <vt:variant>
        <vt:lpwstr/>
      </vt:variant>
      <vt:variant>
        <vt:i4>3801187</vt:i4>
      </vt:variant>
      <vt:variant>
        <vt:i4>6</vt:i4>
      </vt:variant>
      <vt:variant>
        <vt:i4>0</vt:i4>
      </vt:variant>
      <vt:variant>
        <vt:i4>5</vt:i4>
      </vt:variant>
      <vt:variant>
        <vt:lpwstr>https://verra.org/wp-content/uploads/2025/06/Methodology-Development-and-Review-Process-v5.0-4.pdf</vt:lpwstr>
      </vt:variant>
      <vt:variant>
        <vt:lpwstr/>
      </vt:variant>
      <vt:variant>
        <vt:i4>1966159</vt:i4>
      </vt:variant>
      <vt:variant>
        <vt:i4>3</vt:i4>
      </vt:variant>
      <vt:variant>
        <vt:i4>0</vt:i4>
      </vt:variant>
      <vt:variant>
        <vt:i4>5</vt:i4>
      </vt:variant>
      <vt:variant>
        <vt:lpwstr>https://verra.org/programs/verified-carbon-standard/</vt:lpwstr>
      </vt:variant>
      <vt:variant>
        <vt:lpwstr/>
      </vt:variant>
      <vt:variant>
        <vt:i4>7667757</vt:i4>
      </vt:variant>
      <vt:variant>
        <vt:i4>0</vt:i4>
      </vt:variant>
      <vt:variant>
        <vt:i4>0</vt:i4>
      </vt:variant>
      <vt:variant>
        <vt:i4>5</vt:i4>
      </vt:variant>
      <vt:variant>
        <vt:lpwstr>https://verra.org/</vt:lpwstr>
      </vt:variant>
      <vt:variant>
        <vt:lpwstr/>
      </vt:variant>
      <vt:variant>
        <vt:i4>1835069</vt:i4>
      </vt:variant>
      <vt:variant>
        <vt:i4>27</vt:i4>
      </vt:variant>
      <vt:variant>
        <vt:i4>0</vt:i4>
      </vt:variant>
      <vt:variant>
        <vt:i4>5</vt:i4>
      </vt:variant>
      <vt:variant>
        <vt:lpwstr>mailto:sbolis@verra.org</vt:lpwstr>
      </vt:variant>
      <vt:variant>
        <vt:lpwstr/>
      </vt:variant>
      <vt:variant>
        <vt:i4>196643</vt:i4>
      </vt:variant>
      <vt:variant>
        <vt:i4>24</vt:i4>
      </vt:variant>
      <vt:variant>
        <vt:i4>0</vt:i4>
      </vt:variant>
      <vt:variant>
        <vt:i4>5</vt:i4>
      </vt:variant>
      <vt:variant>
        <vt:lpwstr>mailto:cehrat@verra.org</vt:lpwstr>
      </vt:variant>
      <vt:variant>
        <vt:lpwstr/>
      </vt:variant>
      <vt:variant>
        <vt:i4>8323148</vt:i4>
      </vt:variant>
      <vt:variant>
        <vt:i4>21</vt:i4>
      </vt:variant>
      <vt:variant>
        <vt:i4>0</vt:i4>
      </vt:variant>
      <vt:variant>
        <vt:i4>5</vt:i4>
      </vt:variant>
      <vt:variant>
        <vt:lpwstr>mailto:cschostek@verra.org</vt:lpwstr>
      </vt:variant>
      <vt:variant>
        <vt:lpwstr/>
      </vt:variant>
      <vt:variant>
        <vt:i4>8323148</vt:i4>
      </vt:variant>
      <vt:variant>
        <vt:i4>18</vt:i4>
      </vt:variant>
      <vt:variant>
        <vt:i4>0</vt:i4>
      </vt:variant>
      <vt:variant>
        <vt:i4>5</vt:i4>
      </vt:variant>
      <vt:variant>
        <vt:lpwstr>mailto:cschostek@verra.org</vt:lpwstr>
      </vt:variant>
      <vt:variant>
        <vt:lpwstr/>
      </vt:variant>
      <vt:variant>
        <vt:i4>8323148</vt:i4>
      </vt:variant>
      <vt:variant>
        <vt:i4>15</vt:i4>
      </vt:variant>
      <vt:variant>
        <vt:i4>0</vt:i4>
      </vt:variant>
      <vt:variant>
        <vt:i4>5</vt:i4>
      </vt:variant>
      <vt:variant>
        <vt:lpwstr>mailto:cschostek@verra.org</vt:lpwstr>
      </vt:variant>
      <vt:variant>
        <vt:lpwstr/>
      </vt:variant>
      <vt:variant>
        <vt:i4>8126538</vt:i4>
      </vt:variant>
      <vt:variant>
        <vt:i4>12</vt:i4>
      </vt:variant>
      <vt:variant>
        <vt:i4>0</vt:i4>
      </vt:variant>
      <vt:variant>
        <vt:i4>5</vt:i4>
      </vt:variant>
      <vt:variant>
        <vt:lpwstr>mailto:estrayer@verra.org</vt:lpwstr>
      </vt:variant>
      <vt:variant>
        <vt:lpwstr/>
      </vt:variant>
      <vt:variant>
        <vt:i4>8323148</vt:i4>
      </vt:variant>
      <vt:variant>
        <vt:i4>9</vt:i4>
      </vt:variant>
      <vt:variant>
        <vt:i4>0</vt:i4>
      </vt:variant>
      <vt:variant>
        <vt:i4>5</vt:i4>
      </vt:variant>
      <vt:variant>
        <vt:lpwstr>mailto:cschostek@verra.org</vt:lpwstr>
      </vt:variant>
      <vt:variant>
        <vt:lpwstr/>
      </vt:variant>
      <vt:variant>
        <vt:i4>1703972</vt:i4>
      </vt:variant>
      <vt:variant>
        <vt:i4>6</vt:i4>
      </vt:variant>
      <vt:variant>
        <vt:i4>0</vt:i4>
      </vt:variant>
      <vt:variant>
        <vt:i4>5</vt:i4>
      </vt:variant>
      <vt:variant>
        <vt:lpwstr>mailto:HWashington@verra.org</vt:lpwstr>
      </vt:variant>
      <vt:variant>
        <vt:lpwstr/>
      </vt:variant>
      <vt:variant>
        <vt:i4>7405617</vt:i4>
      </vt:variant>
      <vt:variant>
        <vt:i4>3</vt:i4>
      </vt:variant>
      <vt:variant>
        <vt:i4>0</vt:i4>
      </vt:variant>
      <vt:variant>
        <vt:i4>5</vt:i4>
      </vt:variant>
      <vt:variant>
        <vt:lpwstr>https://vcs024.sharepoint.com/:w:/s/Program/EfXC-HDa4ytNhjhmrwFpFv4BWMf3ggvFeso3-nnY-ckXfg?e=o5TN6c</vt:lpwstr>
      </vt:variant>
      <vt:variant>
        <vt:lpwstr/>
      </vt:variant>
      <vt:variant>
        <vt:i4>8126538</vt:i4>
      </vt:variant>
      <vt:variant>
        <vt:i4>0</vt:i4>
      </vt:variant>
      <vt:variant>
        <vt:i4>0</vt:i4>
      </vt:variant>
      <vt:variant>
        <vt:i4>5</vt:i4>
      </vt:variant>
      <vt:variant>
        <vt:lpwstr>mailto:estrayer@verra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rra</dc:creator>
  <cp:keywords/>
  <cp:lastModifiedBy>Cameron Stelly</cp:lastModifiedBy>
  <cp:revision>4</cp:revision>
  <cp:lastPrinted>2025-11-26T14:25:00Z</cp:lastPrinted>
  <dcterms:created xsi:type="dcterms:W3CDTF">2025-11-26T14:27:00Z</dcterms:created>
  <dcterms:modified xsi:type="dcterms:W3CDTF">2025-11-26T14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DC1F0F2D97C04690DF7AC407C65BA5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MediaServiceImageTags">
    <vt:lpwstr/>
  </property>
  <property fmtid="{D5CDD505-2E9C-101B-9397-08002B2CF9AE}" pid="10" name="GrammarlyDocumentId">
    <vt:lpwstr>d0bc5e3e-db36-4e37-80d0-390f14fc0b97</vt:lpwstr>
  </property>
</Properties>
</file>